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0542" w:rsidRDefault="00AA0EB4" w:rsidP="00CD5A20">
      <w:pPr>
        <w:pStyle w:val="title1"/>
      </w:pPr>
      <w:bookmarkStart w:id="0" w:name="_Toc17468644"/>
      <w:bookmarkStart w:id="1" w:name="_Toc115182594"/>
      <w:r w:rsidRPr="00BF56FB">
        <w:rPr>
          <w:rFonts w:hint="eastAsia"/>
        </w:rPr>
        <w:t>十、秘書</w:t>
      </w:r>
      <w:bookmarkEnd w:id="0"/>
      <w:r w:rsidR="000F0542">
        <w:rPr>
          <w:rFonts w:hint="eastAsia"/>
        </w:rPr>
        <w:t>處</w:t>
      </w:r>
      <w:bookmarkEnd w:id="1"/>
      <w:r w:rsidR="0045053E">
        <w:rPr>
          <w:rFonts w:hint="eastAsia"/>
        </w:rPr>
        <w:t>分層負責明細表</w:t>
      </w:r>
      <w:bookmarkStart w:id="2" w:name="_GoBack"/>
      <w:bookmarkEnd w:id="2"/>
    </w:p>
    <w:p w:rsidR="008767FE" w:rsidRPr="00822A2E" w:rsidRDefault="008767FE" w:rsidP="00C41D20">
      <w:pPr>
        <w:pStyle w:val="1title"/>
      </w:pPr>
      <w:bookmarkStart w:id="3" w:name="_Toc115182595"/>
      <w:r w:rsidRPr="00822A2E">
        <w:rPr>
          <w:rFonts w:hint="eastAsia"/>
        </w:rPr>
        <w:t>1.</w:t>
      </w:r>
      <w:r w:rsidRPr="00822A2E">
        <w:rPr>
          <w:rFonts w:hint="eastAsia"/>
        </w:rPr>
        <w:t>一組</w:t>
      </w:r>
      <w:bookmarkEnd w:id="3"/>
    </w:p>
    <w:tbl>
      <w:tblPr>
        <w:tblW w:w="5004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3"/>
        <w:gridCol w:w="2956"/>
        <w:gridCol w:w="985"/>
        <w:gridCol w:w="987"/>
        <w:gridCol w:w="877"/>
        <w:gridCol w:w="792"/>
        <w:gridCol w:w="13"/>
        <w:gridCol w:w="794"/>
        <w:gridCol w:w="1669"/>
      </w:tblGrid>
      <w:tr w:rsidR="008767FE" w:rsidRPr="00252D9F" w:rsidTr="001513F5">
        <w:trPr>
          <w:cantSplit/>
          <w:trHeight w:val="397"/>
          <w:tblHeader/>
        </w:trPr>
        <w:tc>
          <w:tcPr>
            <w:tcW w:w="5000" w:type="pct"/>
            <w:gridSpan w:val="9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一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8767FE" w:rsidRPr="00252D9F" w:rsidTr="001513F5">
        <w:trPr>
          <w:cantSplit/>
          <w:trHeight w:val="430"/>
          <w:tblHeader/>
        </w:trPr>
        <w:tc>
          <w:tcPr>
            <w:tcW w:w="1826" w:type="pct"/>
            <w:gridSpan w:val="2"/>
            <w:vMerge w:val="restar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工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52D9F">
              <w:rPr>
                <w:rFonts w:ascii="Times New Roman" w:eastAsia="標楷體" w:cs="Times New Roman"/>
                <w:color w:val="auto"/>
              </w:rPr>
              <w:t>作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52D9F">
              <w:rPr>
                <w:rFonts w:ascii="Times New Roman" w:eastAsia="標楷體" w:cs="Times New Roman"/>
                <w:color w:val="auto"/>
              </w:rPr>
              <w:t>項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52D9F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308" w:type="pct"/>
            <w:gridSpan w:val="6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分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層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負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責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劃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866" w:type="pct"/>
            <w:vMerge w:val="restar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備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252D9F">
              <w:rPr>
                <w:rFonts w:ascii="Times New Roman" w:eastAsia="標楷體" w:cs="Times New Roman"/>
                <w:color w:val="auto"/>
              </w:rPr>
              <w:t>註</w:t>
            </w:r>
          </w:p>
        </w:tc>
      </w:tr>
      <w:tr w:rsidR="008767FE" w:rsidRPr="00252D9F" w:rsidTr="001513F5">
        <w:trPr>
          <w:cantSplit/>
          <w:trHeight w:val="420"/>
          <w:tblHeader/>
        </w:trPr>
        <w:tc>
          <w:tcPr>
            <w:tcW w:w="1826" w:type="pct"/>
            <w:gridSpan w:val="2"/>
            <w:vMerge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1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512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55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830" w:type="pct"/>
            <w:gridSpan w:val="3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866" w:type="pct"/>
            <w:vMerge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564"/>
          <w:tblHeader/>
        </w:trPr>
        <w:tc>
          <w:tcPr>
            <w:tcW w:w="292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34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511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512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55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11" w:type="pct"/>
            <w:shd w:val="clear" w:color="auto" w:fill="D9D9D9"/>
            <w:vAlign w:val="center"/>
          </w:tcPr>
          <w:p w:rsidR="008767FE" w:rsidRPr="00252D9F" w:rsidRDefault="00833E8B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252D9F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252D9F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419" w:type="pct"/>
            <w:gridSpan w:val="2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866" w:type="pct"/>
            <w:vMerge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會議記錄管控</w:t>
            </w:r>
          </w:p>
        </w:tc>
        <w:tc>
          <w:tcPr>
            <w:tcW w:w="1534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Chars="20" w:left="48" w:rightChars="20" w:right="48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上級機關或校長交辦或會議之重要決議案管制追蹤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  <w:vAlign w:val="center"/>
          </w:tcPr>
          <w:p w:rsidR="008767FE" w:rsidRPr="00252D9F" w:rsidRDefault="008767FE" w:rsidP="001513F5">
            <w:pPr>
              <w:pStyle w:val="af1"/>
              <w:adjustRightInd w:val="0"/>
              <w:snapToGrid w:val="0"/>
              <w:jc w:val="both"/>
              <w:rPr>
                <w:rFonts w:ascii="Times New Roman" w:hAnsi="Times New Roman" w:cs="Times New Roman"/>
                <w:color w:val="auto"/>
              </w:rPr>
            </w:pPr>
            <w:r w:rsidRPr="00252D9F">
              <w:rPr>
                <w:rFonts w:ascii="Times New Roman" w:hAnsi="Times New Roman" w:cs="Times New Roman"/>
                <w:color w:val="auto"/>
              </w:rPr>
              <w:sym w:font="Wingdings" w:char="F0A4"/>
            </w:r>
            <w:r w:rsidRPr="00252D9F">
              <w:rPr>
                <w:rFonts w:ascii="Times New Roman" w:hAnsi="Times New Roman" w:cs="Times New Roman"/>
                <w:color w:val="auto"/>
              </w:rPr>
              <w:t>視情況上陳</w:t>
            </w:r>
          </w:p>
        </w:tc>
      </w:tr>
      <w:tr w:rsidR="00252D9F" w:rsidRPr="00252D9F" w:rsidTr="00252D9F">
        <w:trPr>
          <w:cantSplit/>
        </w:trPr>
        <w:tc>
          <w:tcPr>
            <w:tcW w:w="292" w:type="pct"/>
            <w:vMerge w:val="restart"/>
            <w:vAlign w:val="center"/>
          </w:tcPr>
          <w:p w:rsidR="00252D9F" w:rsidRPr="00252D9F" w:rsidRDefault="00252D9F" w:rsidP="00252D9F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文書處理</w:t>
            </w:r>
          </w:p>
        </w:tc>
        <w:tc>
          <w:tcPr>
            <w:tcW w:w="1534" w:type="pct"/>
            <w:vAlign w:val="center"/>
          </w:tcPr>
          <w:p w:rsidR="00252D9F" w:rsidRPr="00252D9F" w:rsidRDefault="00252D9F" w:rsidP="00CA1770">
            <w:pPr>
              <w:pStyle w:val="a7"/>
              <w:numPr>
                <w:ilvl w:val="0"/>
                <w:numId w:val="32"/>
              </w:numPr>
              <w:spacing w:line="300" w:lineRule="exact"/>
              <w:ind w:leftChars="0" w:left="323" w:rightChars="20" w:right="48" w:hanging="26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全校各單位之簽函文稿。</w:t>
            </w:r>
          </w:p>
        </w:tc>
        <w:tc>
          <w:tcPr>
            <w:tcW w:w="511" w:type="pct"/>
            <w:vAlign w:val="center"/>
          </w:tcPr>
          <w:p w:rsidR="00252D9F" w:rsidRPr="00252D9F" w:rsidRDefault="00252D9F" w:rsidP="00252D9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252D9F" w:rsidRDefault="00252D9F" w:rsidP="00252D9F">
            <w:pPr>
              <w:jc w:val="center"/>
            </w:pPr>
            <w:r w:rsidRPr="009C1656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55" w:type="pct"/>
            <w:vAlign w:val="center"/>
          </w:tcPr>
          <w:p w:rsidR="00252D9F" w:rsidRPr="00252D9F" w:rsidRDefault="00252D9F" w:rsidP="00252D9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252D9F" w:rsidRPr="00252D9F" w:rsidRDefault="00252D9F" w:rsidP="00252D9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gridSpan w:val="2"/>
            <w:vAlign w:val="center"/>
          </w:tcPr>
          <w:p w:rsidR="00252D9F" w:rsidRPr="00252D9F" w:rsidRDefault="00252D9F" w:rsidP="00252D9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</w:tcPr>
          <w:p w:rsidR="00252D9F" w:rsidRPr="00252D9F" w:rsidRDefault="00252D9F" w:rsidP="00252D9F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252D9F" w:rsidRPr="00252D9F" w:rsidTr="00252D9F">
        <w:trPr>
          <w:cantSplit/>
        </w:trPr>
        <w:tc>
          <w:tcPr>
            <w:tcW w:w="292" w:type="pct"/>
            <w:vMerge/>
            <w:vAlign w:val="center"/>
          </w:tcPr>
          <w:p w:rsidR="00252D9F" w:rsidRPr="00252D9F" w:rsidRDefault="00252D9F" w:rsidP="00252D9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252D9F" w:rsidRPr="00252D9F" w:rsidRDefault="00252D9F" w:rsidP="00CA1770">
            <w:pPr>
              <w:pStyle w:val="a7"/>
              <w:numPr>
                <w:ilvl w:val="0"/>
                <w:numId w:val="32"/>
              </w:numPr>
              <w:spacing w:line="300" w:lineRule="exact"/>
              <w:ind w:leftChars="0" w:left="323" w:rightChars="20" w:right="48" w:hanging="26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電子公文使用規範制定及宣導。</w:t>
            </w:r>
          </w:p>
        </w:tc>
        <w:tc>
          <w:tcPr>
            <w:tcW w:w="511" w:type="pct"/>
            <w:vAlign w:val="center"/>
          </w:tcPr>
          <w:p w:rsidR="00252D9F" w:rsidRPr="00252D9F" w:rsidRDefault="00252D9F" w:rsidP="00252D9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252D9F" w:rsidRDefault="00252D9F" w:rsidP="00252D9F">
            <w:pPr>
              <w:jc w:val="center"/>
            </w:pPr>
            <w:r w:rsidRPr="009C1656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55" w:type="pct"/>
            <w:vAlign w:val="center"/>
          </w:tcPr>
          <w:p w:rsidR="00252D9F" w:rsidRPr="00252D9F" w:rsidRDefault="00252D9F" w:rsidP="00252D9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252D9F" w:rsidRPr="00252D9F" w:rsidRDefault="00252D9F" w:rsidP="00252D9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gridSpan w:val="2"/>
            <w:vAlign w:val="center"/>
          </w:tcPr>
          <w:p w:rsidR="00252D9F" w:rsidRPr="00252D9F" w:rsidRDefault="00252D9F" w:rsidP="00252D9F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</w:tcPr>
          <w:p w:rsidR="00252D9F" w:rsidRPr="00252D9F" w:rsidRDefault="00252D9F" w:rsidP="00252D9F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2"/>
              </w:numPr>
              <w:spacing w:line="240" w:lineRule="atLeast"/>
              <w:ind w:leftChars="0" w:left="321" w:rightChars="20" w:right="48" w:hanging="26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各機關來文改判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2"/>
              </w:numPr>
              <w:spacing w:line="300" w:lineRule="exact"/>
              <w:ind w:leftChars="0" w:left="323" w:rightChars="20" w:right="48" w:hanging="26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全校性公告事項之繕擬及張貼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2"/>
              </w:numPr>
              <w:spacing w:line="240" w:lineRule="atLeast"/>
              <w:ind w:leftChars="0" w:left="321" w:rightChars="20" w:right="48" w:hanging="26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學校重要活動紀事。</w:t>
            </w:r>
          </w:p>
        </w:tc>
        <w:tc>
          <w:tcPr>
            <w:tcW w:w="2308" w:type="pct"/>
            <w:gridSpan w:val="6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52D9F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52D9F">
              <w:rPr>
                <w:rFonts w:ascii="Times New Roman" w:eastAsia="標楷體" w:cs="Times New Roman"/>
                <w:color w:val="auto"/>
              </w:rPr>
              <w:t>N1</w:t>
            </w:r>
            <w:r w:rsidRPr="00252D9F">
              <w:rPr>
                <w:rFonts w:ascii="Times New Roman" w:eastAsia="標楷體" w:cs="Times New Roman"/>
                <w:color w:val="auto"/>
              </w:rPr>
              <w:t>為準</w:t>
            </w:r>
          </w:p>
        </w:tc>
        <w:tc>
          <w:tcPr>
            <w:tcW w:w="866" w:type="pct"/>
          </w:tcPr>
          <w:p w:rsidR="008767FE" w:rsidRPr="00252D9F" w:rsidRDefault="008767FE" w:rsidP="001513F5">
            <w:pPr>
              <w:pStyle w:val="af1"/>
              <w:adjustRightInd w:val="0"/>
              <w:snapToGrid w:val="0"/>
              <w:jc w:val="both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2"/>
              </w:numPr>
              <w:spacing w:line="300" w:lineRule="exact"/>
              <w:ind w:leftChars="0" w:left="323" w:rightChars="20" w:right="48" w:hanging="26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校長信件函覆暨他校慶典活動之賀函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 w:val="restart"/>
            <w:vAlign w:val="center"/>
          </w:tcPr>
          <w:p w:rsidR="008767FE" w:rsidRPr="00252D9F" w:rsidRDefault="008767FE" w:rsidP="001513F5">
            <w:pPr>
              <w:spacing w:line="240" w:lineRule="atLeast"/>
              <w:ind w:rightChars="-17" w:right="-41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校長副校長室業務</w:t>
            </w: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3"/>
              </w:numPr>
              <w:spacing w:line="300" w:lineRule="exact"/>
              <w:ind w:leftChars="36" w:left="357" w:rightChars="20" w:right="48" w:hangingChars="113" w:hanging="271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校長</w:t>
            </w:r>
            <w:r w:rsidRPr="00252D9F">
              <w:rPr>
                <w:rFonts w:ascii="Times New Roman" w:eastAsia="標楷體" w:cs="Times New Roman"/>
                <w:color w:val="auto"/>
              </w:rPr>
              <w:t>/</w:t>
            </w:r>
            <w:r w:rsidRPr="00252D9F">
              <w:rPr>
                <w:rFonts w:ascii="Times New Roman" w:eastAsia="標楷體" w:cs="Times New Roman"/>
                <w:color w:val="auto"/>
              </w:rPr>
              <w:t>副校長中英文函電及機密文件處理與保管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30" w:type="pct"/>
            <w:gridSpan w:val="3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3"/>
              </w:numPr>
              <w:spacing w:line="300" w:lineRule="exact"/>
              <w:ind w:leftChars="36" w:left="357" w:rightChars="20" w:right="48" w:hangingChars="113" w:hanging="271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校長</w:t>
            </w:r>
            <w:r w:rsidRPr="00252D9F">
              <w:rPr>
                <w:rFonts w:ascii="Times New Roman" w:eastAsia="標楷體" w:cs="Times New Roman"/>
                <w:color w:val="auto"/>
              </w:rPr>
              <w:t>/</w:t>
            </w:r>
            <w:r w:rsidRPr="00252D9F">
              <w:rPr>
                <w:rFonts w:ascii="Times New Roman" w:eastAsia="標楷體" w:cs="Times New Roman"/>
                <w:color w:val="auto"/>
              </w:rPr>
              <w:t>副校長開會及會見貴賓時間之聯繫及安排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pct"/>
            <w:gridSpan w:val="3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3"/>
              </w:numPr>
              <w:spacing w:line="300" w:lineRule="exact"/>
              <w:ind w:leftChars="36" w:left="357" w:rightChars="20" w:right="48" w:hangingChars="113" w:hanging="271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校長</w:t>
            </w:r>
            <w:r w:rsidRPr="00252D9F">
              <w:rPr>
                <w:rFonts w:ascii="Times New Roman" w:eastAsia="標楷體" w:cs="Times New Roman"/>
                <w:color w:val="auto"/>
              </w:rPr>
              <w:t>/</w:t>
            </w:r>
            <w:r w:rsidRPr="00252D9F">
              <w:rPr>
                <w:rFonts w:ascii="Times New Roman" w:eastAsia="標楷體" w:cs="Times New Roman"/>
                <w:color w:val="auto"/>
              </w:rPr>
              <w:t>副校長行程安排事宜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pct"/>
            <w:gridSpan w:val="3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3"/>
              </w:numPr>
              <w:spacing w:line="300" w:lineRule="exact"/>
              <w:ind w:leftChars="36" w:left="357" w:rightChars="20" w:right="48" w:hangingChars="113" w:hanging="271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校長</w:t>
            </w:r>
            <w:r w:rsidRPr="00252D9F">
              <w:rPr>
                <w:rFonts w:ascii="Times New Roman" w:eastAsia="標楷體" w:cs="Times New Roman"/>
                <w:color w:val="auto"/>
              </w:rPr>
              <w:t>/</w:t>
            </w:r>
            <w:r w:rsidRPr="00252D9F">
              <w:rPr>
                <w:rFonts w:ascii="Times New Roman" w:eastAsia="標楷體" w:cs="Times New Roman"/>
                <w:color w:val="auto"/>
              </w:rPr>
              <w:t>副校長室網頁之管理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pct"/>
            <w:gridSpan w:val="3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</w:tcPr>
          <w:p w:rsidR="008767FE" w:rsidRPr="00252D9F" w:rsidRDefault="008767FE" w:rsidP="00CA1770">
            <w:pPr>
              <w:pStyle w:val="a7"/>
              <w:numPr>
                <w:ilvl w:val="0"/>
                <w:numId w:val="33"/>
              </w:numPr>
              <w:spacing w:line="300" w:lineRule="exact"/>
              <w:ind w:leftChars="36" w:left="357" w:rightChars="20" w:right="48" w:hangingChars="113" w:hanging="271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校長</w:t>
            </w:r>
            <w:r w:rsidRPr="00252D9F">
              <w:rPr>
                <w:rFonts w:ascii="Times New Roman" w:eastAsia="標楷體" w:cs="Times New Roman"/>
                <w:color w:val="auto"/>
              </w:rPr>
              <w:t>/</w:t>
            </w:r>
            <w:r w:rsidRPr="00252D9F">
              <w:rPr>
                <w:rFonts w:ascii="Times New Roman" w:eastAsia="標楷體" w:cs="Times New Roman"/>
                <w:color w:val="auto"/>
              </w:rPr>
              <w:t>副校長交辦事項之處理與追蹤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0" w:type="pct"/>
            <w:gridSpan w:val="3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 w:val="restart"/>
            <w:tcBorders>
              <w:top w:val="nil"/>
            </w:tcBorders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重要會議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重要會議</w:t>
            </w: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4"/>
              </w:numPr>
              <w:spacing w:line="300" w:lineRule="exact"/>
              <w:ind w:leftChars="31" w:left="357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lastRenderedPageBreak/>
              <w:t>行政、校務會議、主管會報之開會通知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tcBorders>
              <w:top w:val="nil"/>
            </w:tcBorders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4"/>
              </w:numPr>
              <w:spacing w:line="300" w:lineRule="exact"/>
              <w:ind w:leftChars="31" w:left="357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行政、校務會議提案定稿作業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tcBorders>
              <w:top w:val="nil"/>
            </w:tcBorders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4"/>
              </w:numPr>
              <w:spacing w:line="300" w:lineRule="exact"/>
              <w:ind w:leftChars="31" w:left="357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主管會報資料定稿作業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tcBorders>
              <w:top w:val="nil"/>
            </w:tcBorders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4"/>
              </w:numPr>
              <w:spacing w:line="300" w:lineRule="exact"/>
              <w:ind w:leftChars="31" w:left="357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會議資料製作、發送、記錄、陳閱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tcBorders>
              <w:top w:val="nil"/>
            </w:tcBorders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4"/>
              </w:numPr>
              <w:spacing w:line="300" w:lineRule="exact"/>
              <w:ind w:leftChars="31" w:left="357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會議各項決議之管制追蹤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6" w:type="pct"/>
            <w:vAlign w:val="center"/>
          </w:tcPr>
          <w:p w:rsidR="008767FE" w:rsidRPr="00252D9F" w:rsidRDefault="008767FE" w:rsidP="001513F5">
            <w:pPr>
              <w:pStyle w:val="af1"/>
              <w:adjustRightInd w:val="0"/>
              <w:snapToGrid w:val="0"/>
              <w:jc w:val="both"/>
              <w:rPr>
                <w:rFonts w:ascii="Times New Roman" w:hAnsi="Times New Roman" w:cs="Times New Roman"/>
                <w:color w:val="auto"/>
              </w:rPr>
            </w:pPr>
            <w:r w:rsidRPr="00252D9F">
              <w:rPr>
                <w:rFonts w:ascii="Times New Roman" w:hAnsi="Times New Roman" w:cs="Times New Roman"/>
                <w:color w:val="auto"/>
              </w:rPr>
              <w:sym w:font="Wingdings" w:char="F0A4"/>
            </w:r>
            <w:r w:rsidRPr="00252D9F">
              <w:rPr>
                <w:rFonts w:ascii="Times New Roman" w:hAnsi="Times New Roman" w:cs="Times New Roman"/>
                <w:color w:val="auto"/>
              </w:rPr>
              <w:t>會議中確認</w:t>
            </w: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4"/>
              </w:numPr>
              <w:spacing w:line="240" w:lineRule="atLeast"/>
              <w:ind w:leftChars="31" w:left="357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會議紀錄保管及查詢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2" w:type="pct"/>
            <w:vAlign w:val="center"/>
          </w:tcPr>
          <w:p w:rsidR="0045053E" w:rsidRDefault="0045053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  <w:p w:rsidR="008767FE" w:rsidRPr="0045053E" w:rsidRDefault="008767FE" w:rsidP="0045053E">
            <w:pPr>
              <w:rPr>
                <w:rFonts w:ascii="Times New Roman" w:eastAsia="標楷體" w:cs="Times New Roman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4"/>
              </w:numPr>
              <w:spacing w:line="300" w:lineRule="exact"/>
              <w:ind w:leftChars="31" w:left="357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「委員會</w:t>
            </w:r>
            <w:r w:rsidRPr="00252D9F">
              <w:rPr>
                <w:rFonts w:ascii="Times New Roman" w:eastAsia="標楷體" w:cs="Times New Roman"/>
                <w:color w:val="auto"/>
              </w:rPr>
              <w:t>/</w:t>
            </w:r>
            <w:r w:rsidRPr="00252D9F">
              <w:rPr>
                <w:rFonts w:ascii="Times New Roman" w:eastAsia="標楷體" w:cs="Times New Roman"/>
                <w:color w:val="auto"/>
              </w:rPr>
              <w:t>會議管理系統」各項作業管理</w:t>
            </w:r>
            <w:r w:rsidRPr="00252D9F">
              <w:rPr>
                <w:rFonts w:ascii="Times New Roman" w:eastAsia="標楷體" w:cs="Times New Roman"/>
                <w:color w:val="auto"/>
              </w:rPr>
              <w:t>(</w:t>
            </w:r>
            <w:r w:rsidRPr="00252D9F">
              <w:rPr>
                <w:rFonts w:ascii="Times New Roman" w:eastAsia="標楷體" w:cs="Times New Roman"/>
                <w:color w:val="auto"/>
              </w:rPr>
              <w:t>帳號設定、教育訓練、系統使用宣導等</w:t>
            </w:r>
            <w:r w:rsidRPr="00252D9F">
              <w:rPr>
                <w:rFonts w:ascii="Times New Roman" w:eastAsia="標楷體" w:cs="Times New Roman"/>
                <w:color w:val="auto"/>
              </w:rPr>
              <w:t>)</w:t>
            </w:r>
            <w:r w:rsidRPr="00252D9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4"/>
              </w:numPr>
              <w:spacing w:line="300" w:lineRule="exact"/>
              <w:ind w:leftChars="31" w:left="357" w:hangingChars="118" w:hanging="283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董事會議提案</w:t>
            </w:r>
            <w:r w:rsidRPr="00252D9F">
              <w:rPr>
                <w:rFonts w:ascii="Times New Roman" w:eastAsia="標楷體" w:cs="Times New Roman"/>
                <w:color w:val="auto"/>
              </w:rPr>
              <w:t>/</w:t>
            </w:r>
            <w:r w:rsidRPr="00252D9F">
              <w:rPr>
                <w:rFonts w:ascii="Times New Roman" w:eastAsia="標楷體" w:cs="Times New Roman"/>
                <w:color w:val="auto"/>
              </w:rPr>
              <w:t>校長簡報、樂銘基金會議校長簡報製作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評鑑業務</w:t>
            </w:r>
          </w:p>
        </w:tc>
        <w:tc>
          <w:tcPr>
            <w:tcW w:w="1534" w:type="pct"/>
            <w:vAlign w:val="center"/>
          </w:tcPr>
          <w:p w:rsidR="008767FE" w:rsidRPr="00252D9F" w:rsidRDefault="008767FE" w:rsidP="001513F5">
            <w:pPr>
              <w:pStyle w:val="a7"/>
              <w:spacing w:line="300" w:lineRule="exact"/>
              <w:ind w:leftChars="0" w:left="115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校務類評鑑統籌作業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</w:tcPr>
          <w:p w:rsidR="008767FE" w:rsidRPr="00252D9F" w:rsidRDefault="008767FE" w:rsidP="001513F5">
            <w:pPr>
              <w:pStyle w:val="af1"/>
              <w:adjustRightInd w:val="0"/>
              <w:snapToGrid w:val="0"/>
              <w:jc w:val="both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性平業務</w:t>
            </w: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5"/>
              </w:numPr>
              <w:tabs>
                <w:tab w:val="left" w:pos="359"/>
              </w:tabs>
              <w:spacing w:line="300" w:lineRule="exact"/>
              <w:ind w:leftChars="0" w:left="346" w:hanging="30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性平申復作業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6F1150">
            <w:pPr>
              <w:spacing w:line="240" w:lineRule="atLeast"/>
              <w:ind w:leftChars="-16" w:left="-38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6" w:type="pct"/>
          </w:tcPr>
          <w:p w:rsidR="008767FE" w:rsidRPr="00252D9F" w:rsidRDefault="008767FE" w:rsidP="00252D9F">
            <w:pPr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252D9F">
              <w:rPr>
                <w:rFonts w:ascii="Times New Roman" w:eastAsia="標楷體" w:cs="Times New Roman"/>
                <w:color w:val="auto"/>
              </w:rPr>
              <w:t>召開審議小組會議審議性平申復申請</w:t>
            </w: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 w:val="restar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內部控制業務</w:t>
            </w: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173"/>
              </w:numPr>
              <w:tabs>
                <w:tab w:val="left" w:pos="359"/>
              </w:tabs>
              <w:spacing w:line="240" w:lineRule="atLeast"/>
              <w:ind w:leftChars="0" w:left="350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各項實施規定及年度工作計畫研定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  <w:vAlign w:val="center"/>
          </w:tcPr>
          <w:p w:rsidR="008767FE" w:rsidRPr="00252D9F" w:rsidRDefault="008767FE" w:rsidP="001513F5">
            <w:pPr>
              <w:pStyle w:val="af1"/>
              <w:adjustRightInd w:val="0"/>
              <w:snapToGrid w:val="0"/>
              <w:jc w:val="both"/>
              <w:rPr>
                <w:rFonts w:ascii="Times New Roman" w:hAnsi="Times New Roman" w:cs="Times New Roman"/>
                <w:color w:val="auto"/>
              </w:rPr>
            </w:pPr>
            <w:r w:rsidRPr="00252D9F">
              <w:rPr>
                <w:rFonts w:ascii="Times New Roman" w:hAnsi="Times New Roman" w:cs="Times New Roman"/>
                <w:color w:val="auto"/>
              </w:rPr>
              <w:sym w:font="Wingdings" w:char="F0A4"/>
            </w:r>
            <w:r w:rsidRPr="00252D9F">
              <w:rPr>
                <w:rFonts w:ascii="Times New Roman" w:hAnsi="Times New Roman" w:cs="Times New Roman"/>
                <w:color w:val="auto"/>
              </w:rPr>
              <w:t>會議中確認</w:t>
            </w: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173"/>
              </w:numPr>
              <w:tabs>
                <w:tab w:val="left" w:pos="359"/>
              </w:tabs>
              <w:spacing w:line="240" w:lineRule="atLeast"/>
              <w:ind w:leftChars="0" w:left="350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各單位內控作業程序制</w:t>
            </w:r>
            <w:r w:rsidRPr="00252D9F">
              <w:rPr>
                <w:rFonts w:ascii="Times New Roman" w:eastAsia="標楷體" w:cs="Times New Roman"/>
                <w:color w:val="auto"/>
              </w:rPr>
              <w:t>/</w:t>
            </w:r>
            <w:r w:rsidRPr="00252D9F">
              <w:rPr>
                <w:rFonts w:ascii="Times New Roman" w:eastAsia="標楷體" w:cs="Times New Roman"/>
                <w:color w:val="auto"/>
              </w:rPr>
              <w:t>修訂統整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  <w:vAlign w:val="center"/>
          </w:tcPr>
          <w:p w:rsidR="008767FE" w:rsidRPr="00252D9F" w:rsidRDefault="008767FE" w:rsidP="001513F5">
            <w:pPr>
              <w:pStyle w:val="af1"/>
              <w:adjustRightInd w:val="0"/>
              <w:snapToGrid w:val="0"/>
              <w:jc w:val="both"/>
              <w:rPr>
                <w:rFonts w:ascii="Times New Roman" w:hAnsi="Times New Roman" w:cs="Times New Roman"/>
                <w:color w:val="auto"/>
              </w:rPr>
            </w:pPr>
            <w:r w:rsidRPr="00252D9F">
              <w:rPr>
                <w:rFonts w:ascii="Times New Roman" w:hAnsi="Times New Roman" w:cs="Times New Roman"/>
                <w:color w:val="auto"/>
              </w:rPr>
              <w:sym w:font="Wingdings" w:char="F0A4"/>
            </w:r>
            <w:r w:rsidRPr="00252D9F">
              <w:rPr>
                <w:rFonts w:ascii="Times New Roman" w:hAnsi="Times New Roman" w:cs="Times New Roman"/>
                <w:color w:val="auto"/>
              </w:rPr>
              <w:t>內控小組委員審核</w:t>
            </w:r>
            <w:r w:rsidRPr="00252D9F">
              <w:rPr>
                <w:rFonts w:ascii="Times New Roman" w:hAnsi="Times New Roman" w:cs="Times New Roman"/>
                <w:color w:val="auto"/>
              </w:rPr>
              <w:t>→</w:t>
            </w:r>
            <w:r w:rsidRPr="00252D9F">
              <w:rPr>
                <w:rFonts w:ascii="Times New Roman" w:hAnsi="Times New Roman" w:cs="Times New Roman"/>
                <w:color w:val="auto"/>
              </w:rPr>
              <w:t>會議中確認</w:t>
            </w:r>
            <w:r w:rsidRPr="00252D9F">
              <w:rPr>
                <w:rFonts w:ascii="Times New Roman" w:hAnsi="Times New Roman" w:cs="Times New Roman"/>
                <w:color w:val="auto"/>
              </w:rPr>
              <w:t>→</w:t>
            </w:r>
            <w:r w:rsidRPr="00252D9F">
              <w:rPr>
                <w:rFonts w:ascii="Times New Roman" w:hAnsi="Times New Roman" w:cs="Times New Roman"/>
                <w:color w:val="auto"/>
              </w:rPr>
              <w:t>副校長核定</w:t>
            </w:r>
          </w:p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252D9F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173"/>
              </w:numPr>
              <w:tabs>
                <w:tab w:val="left" w:pos="359"/>
              </w:tabs>
              <w:spacing w:line="240" w:lineRule="atLeast"/>
              <w:ind w:leftChars="0" w:left="350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各單位內控自評及風險評估結果統整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  <w:vAlign w:val="center"/>
          </w:tcPr>
          <w:p w:rsidR="008767FE" w:rsidRPr="00252D9F" w:rsidRDefault="008767FE" w:rsidP="001513F5">
            <w:pPr>
              <w:pStyle w:val="af1"/>
              <w:adjustRightInd w:val="0"/>
              <w:snapToGrid w:val="0"/>
              <w:jc w:val="both"/>
              <w:rPr>
                <w:rFonts w:ascii="Times New Roman" w:hAnsi="Times New Roman" w:cs="Times New Roman"/>
                <w:color w:val="auto"/>
              </w:rPr>
            </w:pPr>
            <w:r w:rsidRPr="00252D9F">
              <w:rPr>
                <w:rFonts w:ascii="Times New Roman" w:hAnsi="Times New Roman" w:cs="Times New Roman"/>
                <w:color w:val="auto"/>
              </w:rPr>
              <w:sym w:font="Wingdings" w:char="F0A4"/>
            </w:r>
            <w:r w:rsidRPr="00252D9F">
              <w:rPr>
                <w:rFonts w:ascii="Times New Roman" w:hAnsi="Times New Roman" w:cs="Times New Roman"/>
                <w:color w:val="auto"/>
              </w:rPr>
              <w:t>內控小組委員審核</w:t>
            </w:r>
            <w:r w:rsidRPr="00252D9F">
              <w:rPr>
                <w:rFonts w:ascii="Times New Roman" w:hAnsi="Times New Roman" w:cs="Times New Roman"/>
                <w:color w:val="auto"/>
              </w:rPr>
              <w:t>→</w:t>
            </w:r>
            <w:r w:rsidRPr="00252D9F">
              <w:rPr>
                <w:rFonts w:ascii="Times New Roman" w:hAnsi="Times New Roman" w:cs="Times New Roman"/>
                <w:color w:val="auto"/>
              </w:rPr>
              <w:t>會議中確認</w:t>
            </w:r>
            <w:r w:rsidRPr="00252D9F">
              <w:rPr>
                <w:rFonts w:ascii="Times New Roman" w:hAnsi="Times New Roman" w:cs="Times New Roman"/>
                <w:color w:val="auto"/>
              </w:rPr>
              <w:t>→</w:t>
            </w:r>
            <w:r w:rsidRPr="00252D9F">
              <w:rPr>
                <w:rFonts w:ascii="Times New Roman" w:hAnsi="Times New Roman" w:cs="Times New Roman"/>
                <w:color w:val="auto"/>
              </w:rPr>
              <w:t>副校長核定</w:t>
            </w:r>
          </w:p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252D9F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 w:val="restar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個資保護管理業務</w:t>
            </w: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174"/>
              </w:numPr>
              <w:tabs>
                <w:tab w:val="left" w:pos="359"/>
              </w:tabs>
              <w:spacing w:line="240" w:lineRule="atLeast"/>
              <w:ind w:leftChars="0" w:left="350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各項實施規定及年度工作計畫研定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  <w:vAlign w:val="center"/>
          </w:tcPr>
          <w:p w:rsidR="008767FE" w:rsidRPr="00252D9F" w:rsidRDefault="008767FE" w:rsidP="001513F5">
            <w:pPr>
              <w:pStyle w:val="af1"/>
              <w:adjustRightInd w:val="0"/>
              <w:snapToGrid w:val="0"/>
              <w:jc w:val="both"/>
              <w:rPr>
                <w:rFonts w:ascii="Times New Roman" w:hAnsi="Times New Roman" w:cs="Times New Roman"/>
                <w:color w:val="auto"/>
              </w:rPr>
            </w:pPr>
            <w:r w:rsidRPr="00252D9F">
              <w:rPr>
                <w:rFonts w:ascii="Times New Roman" w:hAnsi="Times New Roman" w:cs="Times New Roman"/>
                <w:color w:val="auto"/>
              </w:rPr>
              <w:sym w:font="Wingdings" w:char="F0A4"/>
            </w:r>
            <w:r w:rsidRPr="00252D9F">
              <w:rPr>
                <w:rFonts w:ascii="Times New Roman" w:hAnsi="Times New Roman" w:cs="Times New Roman"/>
                <w:color w:val="auto"/>
              </w:rPr>
              <w:t>會議中確認</w:t>
            </w: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174"/>
              </w:numPr>
              <w:tabs>
                <w:tab w:val="left" w:pos="359"/>
              </w:tabs>
              <w:spacing w:line="240" w:lineRule="atLeast"/>
              <w:ind w:leftChars="0" w:left="350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個資保護管理實施成效定期檢視</w:t>
            </w:r>
            <w:r w:rsidRPr="00252D9F">
              <w:rPr>
                <w:rFonts w:ascii="Times New Roman" w:eastAsia="標楷體" w:cs="Times New Roman"/>
                <w:color w:val="auto"/>
              </w:rPr>
              <w:t>(</w:t>
            </w:r>
            <w:r w:rsidRPr="00252D9F">
              <w:rPr>
                <w:rFonts w:ascii="Times New Roman" w:eastAsia="標楷體" w:cs="Times New Roman"/>
                <w:color w:val="auto"/>
              </w:rPr>
              <w:t>例：個資盤點暨風險評鑑</w:t>
            </w:r>
            <w:r w:rsidRPr="00252D9F">
              <w:rPr>
                <w:rFonts w:ascii="Times New Roman" w:eastAsia="標楷體" w:cs="Times New Roman"/>
                <w:color w:val="auto"/>
              </w:rPr>
              <w:t>)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</w:tcPr>
          <w:p w:rsidR="008767FE" w:rsidRPr="00252D9F" w:rsidRDefault="008767FE" w:rsidP="001513F5">
            <w:pPr>
              <w:pStyle w:val="af1"/>
              <w:adjustRightInd w:val="0"/>
              <w:snapToGrid w:val="0"/>
              <w:jc w:val="both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174"/>
              </w:numPr>
              <w:tabs>
                <w:tab w:val="left" w:pos="359"/>
              </w:tabs>
              <w:spacing w:line="240" w:lineRule="atLeast"/>
              <w:ind w:leftChars="0" w:left="350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個資安全事件處理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</w:tcPr>
          <w:p w:rsidR="008767FE" w:rsidRPr="00252D9F" w:rsidRDefault="008767FE" w:rsidP="001513F5">
            <w:pPr>
              <w:pStyle w:val="af1"/>
              <w:adjustRightInd w:val="0"/>
              <w:snapToGrid w:val="0"/>
              <w:jc w:val="both"/>
              <w:rPr>
                <w:rFonts w:ascii="Times New Roman" w:hAnsi="Times New Roman" w:cs="Times New Roman"/>
                <w:color w:val="auto"/>
              </w:rPr>
            </w:pPr>
            <w:r w:rsidRPr="00252D9F">
              <w:rPr>
                <w:rFonts w:ascii="Times New Roman" w:hAnsi="Times New Roman" w:cs="Times New Roman"/>
                <w:color w:val="auto"/>
              </w:rPr>
              <w:sym w:font="Wingdings" w:char="F0A4"/>
            </w:r>
            <w:r w:rsidRPr="00252D9F">
              <w:rPr>
                <w:rFonts w:ascii="Times New Roman" w:hAnsi="Times New Roman" w:cs="Times New Roman"/>
                <w:color w:val="auto"/>
              </w:rPr>
              <w:t>視情況上陳</w:t>
            </w: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174"/>
              </w:numPr>
              <w:tabs>
                <w:tab w:val="left" w:pos="359"/>
              </w:tabs>
              <w:spacing w:line="240" w:lineRule="atLeast"/>
              <w:ind w:leftChars="0" w:left="350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個資稽核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 w:val="restar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總網中文網頁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lastRenderedPageBreak/>
              <w:t>業務</w:t>
            </w: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6"/>
              </w:numPr>
              <w:tabs>
                <w:tab w:val="left" w:pos="359"/>
              </w:tabs>
              <w:spacing w:line="240" w:lineRule="atLeast"/>
              <w:ind w:leftChars="0" w:left="392" w:hanging="33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lastRenderedPageBreak/>
              <w:t>總網首頁架構微調確認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</w:tcPr>
          <w:p w:rsidR="008767FE" w:rsidRPr="00252D9F" w:rsidRDefault="008767FE" w:rsidP="001513F5">
            <w:pPr>
              <w:ind w:left="221" w:hangingChars="92" w:hanging="221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252D9F">
              <w:rPr>
                <w:rFonts w:ascii="Times New Roman" w:eastAsia="標楷體" w:cs="Times New Roman"/>
                <w:color w:val="auto"/>
              </w:rPr>
              <w:t>由需求單位提出申請</w:t>
            </w: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6"/>
              </w:numPr>
              <w:tabs>
                <w:tab w:val="left" w:pos="359"/>
              </w:tabs>
              <w:spacing w:line="300" w:lineRule="exact"/>
              <w:ind w:leftChars="0" w:left="392" w:hanging="335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總網中文首頁版面內容管控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8767FE" w:rsidRPr="00252D9F" w:rsidRDefault="00252D9F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</w:tcPr>
          <w:p w:rsidR="008767FE" w:rsidRPr="00252D9F" w:rsidRDefault="008767FE" w:rsidP="001513F5">
            <w:pPr>
              <w:pStyle w:val="af1"/>
              <w:adjustRightInd w:val="0"/>
              <w:snapToGrid w:val="0"/>
              <w:jc w:val="both"/>
              <w:rPr>
                <w:rFonts w:ascii="Times New Roman" w:hAnsi="Times New Roman" w:cs="Times New Roman"/>
                <w:color w:val="auto"/>
              </w:rPr>
            </w:pPr>
            <w:r w:rsidRPr="00252D9F">
              <w:rPr>
                <w:rFonts w:ascii="Times New Roman" w:hAnsi="Times New Roman" w:cs="Times New Roman"/>
                <w:color w:val="auto"/>
              </w:rPr>
              <w:sym w:font="Wingdings" w:char="F0A4"/>
            </w:r>
            <w:r w:rsidRPr="00252D9F">
              <w:rPr>
                <w:rFonts w:ascii="Times New Roman" w:hAnsi="Times New Roman" w:cs="Times New Roman"/>
                <w:color w:val="auto"/>
              </w:rPr>
              <w:t>視情況上陳</w:t>
            </w: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6"/>
              </w:numPr>
              <w:tabs>
                <w:tab w:val="left" w:pos="359"/>
              </w:tabs>
              <w:spacing w:line="300" w:lineRule="exact"/>
              <w:ind w:leftChars="0" w:left="392" w:hanging="335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統籌總網中文網頁各分類、分眾頁面之支援分工事務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6"/>
              </w:numPr>
              <w:tabs>
                <w:tab w:val="left" w:pos="359"/>
              </w:tabs>
              <w:spacing w:line="240" w:lineRule="atLeast"/>
              <w:ind w:leftChars="0" w:left="392" w:hanging="33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總網中文網頁資料檢核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</w:tcPr>
          <w:p w:rsidR="008767FE" w:rsidRPr="00252D9F" w:rsidRDefault="008767FE" w:rsidP="001513F5">
            <w:pPr>
              <w:pStyle w:val="af1"/>
              <w:adjustRightInd w:val="0"/>
              <w:snapToGrid w:val="0"/>
              <w:jc w:val="both"/>
              <w:rPr>
                <w:rFonts w:ascii="Times New Roman" w:hAnsi="Times New Roman" w:cs="Times New Roman"/>
                <w:color w:val="auto"/>
              </w:rPr>
            </w:pPr>
            <w:r w:rsidRPr="00252D9F">
              <w:rPr>
                <w:rFonts w:ascii="Times New Roman" w:hAnsi="Times New Roman" w:cs="Times New Roman"/>
                <w:color w:val="auto"/>
              </w:rPr>
              <w:sym w:font="Wingdings" w:char="F0A4"/>
            </w:r>
            <w:r w:rsidRPr="00252D9F">
              <w:rPr>
                <w:rFonts w:ascii="Times New Roman" w:hAnsi="Times New Roman" w:cs="Times New Roman"/>
                <w:color w:val="auto"/>
              </w:rPr>
              <w:t>視情況上陳</w:t>
            </w: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 w:val="restar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綜合業務</w:t>
            </w: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7"/>
              </w:numPr>
              <w:tabs>
                <w:tab w:val="left" w:pos="359"/>
              </w:tabs>
              <w:spacing w:line="300" w:lineRule="exact"/>
              <w:ind w:leftChars="0" w:left="363" w:hanging="30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處理私立技專校院協進會、中華民國私立教育事業協會相關業務</w:t>
            </w:r>
            <w:r w:rsidRPr="00252D9F">
              <w:rPr>
                <w:rFonts w:ascii="Times New Roman" w:eastAsia="標楷體" w:cs="Times New Roman"/>
                <w:color w:val="auto"/>
              </w:rPr>
              <w:t>(</w:t>
            </w:r>
            <w:r w:rsidRPr="00252D9F">
              <w:rPr>
                <w:rFonts w:ascii="Times New Roman" w:eastAsia="標楷體" w:cs="Times New Roman"/>
                <w:color w:val="auto"/>
              </w:rPr>
              <w:t>來文簽辦、會費預算編列</w:t>
            </w:r>
            <w:r w:rsidRPr="00252D9F">
              <w:rPr>
                <w:rFonts w:ascii="Times New Roman" w:eastAsia="標楷體" w:cs="Times New Roman"/>
                <w:color w:val="auto"/>
              </w:rPr>
              <w:t>/</w:t>
            </w:r>
            <w:r w:rsidRPr="00252D9F">
              <w:rPr>
                <w:rFonts w:ascii="Times New Roman" w:eastAsia="標楷體" w:cs="Times New Roman"/>
                <w:color w:val="auto"/>
              </w:rPr>
              <w:t>申請</w:t>
            </w:r>
            <w:r w:rsidRPr="00252D9F">
              <w:rPr>
                <w:rFonts w:ascii="Times New Roman" w:eastAsia="標楷體" w:cs="Times New Roman"/>
                <w:color w:val="auto"/>
              </w:rPr>
              <w:t>/</w:t>
            </w:r>
            <w:r w:rsidRPr="00252D9F">
              <w:rPr>
                <w:rFonts w:ascii="Times New Roman" w:eastAsia="標楷體" w:cs="Times New Roman"/>
                <w:color w:val="auto"/>
              </w:rPr>
              <w:t>核銷</w:t>
            </w:r>
            <w:r w:rsidRPr="00252D9F">
              <w:rPr>
                <w:rFonts w:ascii="Times New Roman" w:eastAsia="標楷體" w:cs="Times New Roman"/>
                <w:color w:val="auto"/>
              </w:rPr>
              <w:t>)</w:t>
            </w:r>
            <w:r w:rsidRPr="00252D9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</w:tcPr>
          <w:p w:rsidR="008767FE" w:rsidRPr="00252D9F" w:rsidRDefault="008767FE" w:rsidP="00CA1770">
            <w:pPr>
              <w:pStyle w:val="a7"/>
              <w:numPr>
                <w:ilvl w:val="0"/>
                <w:numId w:val="37"/>
              </w:numPr>
              <w:tabs>
                <w:tab w:val="left" w:pos="359"/>
              </w:tabs>
              <w:spacing w:line="300" w:lineRule="exact"/>
              <w:ind w:leftChars="0" w:left="363" w:hanging="30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各教育協</w:t>
            </w:r>
            <w:r w:rsidRPr="00252D9F">
              <w:rPr>
                <w:rFonts w:ascii="Times New Roman" w:eastAsia="標楷體" w:cs="Times New Roman"/>
                <w:color w:val="auto"/>
              </w:rPr>
              <w:t>(</w:t>
            </w:r>
            <w:r w:rsidRPr="00252D9F">
              <w:rPr>
                <w:rFonts w:ascii="Times New Roman" w:eastAsia="標楷體" w:cs="Times New Roman"/>
                <w:color w:val="auto"/>
              </w:rPr>
              <w:t>學</w:t>
            </w:r>
            <w:r w:rsidRPr="00252D9F">
              <w:rPr>
                <w:rFonts w:ascii="Times New Roman" w:eastAsia="標楷體" w:cs="Times New Roman"/>
                <w:color w:val="auto"/>
              </w:rPr>
              <w:t>)</w:t>
            </w:r>
            <w:r w:rsidRPr="00252D9F">
              <w:rPr>
                <w:rFonts w:ascii="Times New Roman" w:eastAsia="標楷體" w:cs="Times New Roman"/>
                <w:color w:val="auto"/>
              </w:rPr>
              <w:t>會會費預算編列、請款核銷作業。</w:t>
            </w:r>
            <w:r w:rsidRPr="00252D9F">
              <w:rPr>
                <w:rFonts w:ascii="Times New Roman" w:eastAsia="標楷體" w:cs="Times New Roman"/>
                <w:color w:val="auto"/>
              </w:rPr>
              <w:t>(</w:t>
            </w:r>
            <w:r w:rsidRPr="00252D9F">
              <w:rPr>
                <w:rFonts w:ascii="Times New Roman" w:eastAsia="標楷體" w:cs="Times New Roman"/>
                <w:color w:val="auto"/>
              </w:rPr>
              <w:t>含中國教育協會、高雄市教育學會、斐陶斐榮譽學會、天主教學校校務促進會、中華民國技職教育學會、社團法人台灣高等教育學會、中國教育學會等等會費或捐贈費用</w:t>
            </w:r>
            <w:r w:rsidRPr="00252D9F">
              <w:rPr>
                <w:rFonts w:ascii="Times New Roman" w:eastAsia="標楷體" w:cs="Times New Roman"/>
                <w:color w:val="auto"/>
              </w:rPr>
              <w:t>)</w:t>
            </w:r>
            <w:r w:rsidRPr="00252D9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2308" w:type="pct"/>
            <w:gridSpan w:val="6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52D9F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52D9F">
              <w:rPr>
                <w:rFonts w:ascii="Times New Roman" w:eastAsia="標楷體" w:cs="Times New Roman"/>
                <w:color w:val="auto"/>
              </w:rPr>
              <w:t>F8</w:t>
            </w:r>
            <w:r w:rsidRPr="00252D9F">
              <w:rPr>
                <w:rFonts w:ascii="Times New Roman" w:eastAsia="標楷體" w:cs="Times New Roman"/>
                <w:color w:val="auto"/>
              </w:rPr>
              <w:t>為準</w:t>
            </w:r>
          </w:p>
        </w:tc>
        <w:tc>
          <w:tcPr>
            <w:tcW w:w="866" w:type="pct"/>
            <w:vAlign w:val="center"/>
          </w:tcPr>
          <w:p w:rsidR="008767FE" w:rsidRPr="00252D9F" w:rsidRDefault="008767FE" w:rsidP="001513F5">
            <w:pPr>
              <w:pStyle w:val="af1"/>
              <w:adjustRightInd w:val="0"/>
              <w:snapToGrid w:val="0"/>
              <w:ind w:left="250" w:hangingChars="104" w:hanging="250"/>
              <w:jc w:val="both"/>
              <w:rPr>
                <w:rFonts w:ascii="Times New Roman" w:hAnsi="Times New Roman" w:cs="Times New Roman"/>
                <w:color w:val="auto"/>
              </w:rPr>
            </w:pPr>
            <w:r w:rsidRPr="00252D9F">
              <w:rPr>
                <w:rFonts w:ascii="Times New Roman" w:hAnsi="Times New Roman" w:cs="Times New Roman"/>
                <w:color w:val="auto"/>
              </w:rPr>
              <w:sym w:font="Wingdings" w:char="F0A4"/>
            </w:r>
            <w:r w:rsidRPr="00252D9F">
              <w:rPr>
                <w:rFonts w:ascii="Times New Roman" w:hAnsi="Times New Roman" w:cs="Times New Roman"/>
                <w:color w:val="auto"/>
              </w:rPr>
              <w:t>來文簽辦</w:t>
            </w:r>
            <w:r w:rsidRPr="00252D9F">
              <w:rPr>
                <w:rFonts w:ascii="Times New Roman" w:hAnsi="Times New Roman" w:cs="Times New Roman"/>
                <w:color w:val="auto"/>
              </w:rPr>
              <w:t>→</w:t>
            </w:r>
            <w:r w:rsidRPr="00252D9F">
              <w:rPr>
                <w:rFonts w:ascii="Times New Roman" w:hAnsi="Times New Roman" w:cs="Times New Roman"/>
                <w:color w:val="auto"/>
              </w:rPr>
              <w:t>校長核定</w:t>
            </w: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</w:tcPr>
          <w:p w:rsidR="008767FE" w:rsidRPr="00252D9F" w:rsidRDefault="008767FE" w:rsidP="00CA1770">
            <w:pPr>
              <w:pStyle w:val="a7"/>
              <w:numPr>
                <w:ilvl w:val="0"/>
                <w:numId w:val="37"/>
              </w:numPr>
              <w:tabs>
                <w:tab w:val="left" w:pos="359"/>
              </w:tabs>
              <w:spacing w:line="300" w:lineRule="exact"/>
              <w:ind w:leftChars="0" w:left="363" w:hanging="30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校園安全、緊急、偶發事項、危機處理小組聯繫及會議召開事宜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</w:tcPr>
          <w:p w:rsidR="008767FE" w:rsidRPr="00252D9F" w:rsidRDefault="008767FE" w:rsidP="00CA1770">
            <w:pPr>
              <w:pStyle w:val="a7"/>
              <w:numPr>
                <w:ilvl w:val="0"/>
                <w:numId w:val="37"/>
              </w:numPr>
              <w:tabs>
                <w:tab w:val="left" w:pos="359"/>
              </w:tabs>
              <w:spacing w:line="300" w:lineRule="exact"/>
              <w:ind w:leftChars="0" w:left="363" w:hanging="30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每學期之重要會議時程安排及各單位重要會議時程表彙整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</w:tcPr>
          <w:p w:rsidR="008767FE" w:rsidRPr="00252D9F" w:rsidRDefault="008767FE" w:rsidP="00CA1770">
            <w:pPr>
              <w:pStyle w:val="a7"/>
              <w:numPr>
                <w:ilvl w:val="0"/>
                <w:numId w:val="37"/>
              </w:numPr>
              <w:tabs>
                <w:tab w:val="left" w:pos="359"/>
              </w:tabs>
              <w:spacing w:line="300" w:lineRule="exact"/>
              <w:ind w:leftChars="0" w:left="363" w:hanging="30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學校基本資料調查表及定期統計報表、學校概況調查表、技專校院一覽表、大學校院一覽表之彙整、填報與管理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</w:tcPr>
          <w:p w:rsidR="008767FE" w:rsidRPr="00252D9F" w:rsidRDefault="008767FE" w:rsidP="00CA1770">
            <w:pPr>
              <w:pStyle w:val="a7"/>
              <w:numPr>
                <w:ilvl w:val="0"/>
                <w:numId w:val="37"/>
              </w:numPr>
              <w:tabs>
                <w:tab w:val="left" w:pos="359"/>
              </w:tabs>
              <w:spacing w:line="300" w:lineRule="exact"/>
              <w:ind w:leftChars="0" w:left="363" w:hanging="30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協助行政電腦化相關事宜推動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  <w:vAlign w:val="center"/>
          </w:tcPr>
          <w:p w:rsidR="008767FE" w:rsidRPr="00252D9F" w:rsidRDefault="008767FE" w:rsidP="001513F5">
            <w:pPr>
              <w:pStyle w:val="af1"/>
              <w:adjustRightInd w:val="0"/>
              <w:snapToGrid w:val="0"/>
              <w:jc w:val="both"/>
              <w:rPr>
                <w:rFonts w:ascii="Times New Roman" w:hAnsi="Times New Roman" w:cs="Times New Roman"/>
                <w:color w:val="auto"/>
              </w:rPr>
            </w:pPr>
            <w:r w:rsidRPr="00252D9F">
              <w:rPr>
                <w:rFonts w:ascii="Times New Roman" w:hAnsi="Times New Roman" w:cs="Times New Roman"/>
                <w:color w:val="auto"/>
              </w:rPr>
              <w:sym w:font="Wingdings" w:char="F0A4"/>
            </w:r>
            <w:r w:rsidRPr="00252D9F">
              <w:rPr>
                <w:rFonts w:ascii="Times New Roman" w:hAnsi="Times New Roman" w:cs="Times New Roman"/>
                <w:color w:val="auto"/>
              </w:rPr>
              <w:t>視情況上陳</w:t>
            </w: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4" w:type="pct"/>
          </w:tcPr>
          <w:p w:rsidR="008767FE" w:rsidRPr="00252D9F" w:rsidRDefault="008767FE" w:rsidP="00CA1770">
            <w:pPr>
              <w:pStyle w:val="a7"/>
              <w:numPr>
                <w:ilvl w:val="0"/>
                <w:numId w:val="37"/>
              </w:numPr>
              <w:tabs>
                <w:tab w:val="left" w:pos="359"/>
              </w:tabs>
              <w:spacing w:line="300" w:lineRule="exact"/>
              <w:ind w:leftChars="0" w:left="363" w:hanging="30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教師節、新春活動相關事宜辦理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7"/>
              </w:numPr>
              <w:tabs>
                <w:tab w:val="left" w:pos="359"/>
              </w:tabs>
              <w:spacing w:line="240" w:lineRule="atLeast"/>
              <w:ind w:leftChars="0" w:left="364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秘書處一組財產管理。</w:t>
            </w:r>
          </w:p>
        </w:tc>
        <w:tc>
          <w:tcPr>
            <w:tcW w:w="2308" w:type="pct"/>
            <w:gridSpan w:val="6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52D9F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52D9F">
              <w:rPr>
                <w:rFonts w:ascii="Times New Roman" w:eastAsia="標楷體" w:cs="Times New Roman"/>
                <w:color w:val="auto"/>
              </w:rPr>
              <w:t>F7</w:t>
            </w:r>
            <w:r w:rsidRPr="00252D9F">
              <w:rPr>
                <w:rFonts w:ascii="Times New Roman" w:eastAsia="標楷體" w:cs="Times New Roman"/>
                <w:color w:val="auto"/>
              </w:rPr>
              <w:t>為準</w:t>
            </w: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7"/>
              </w:numPr>
              <w:tabs>
                <w:tab w:val="left" w:pos="359"/>
              </w:tabs>
              <w:spacing w:line="240" w:lineRule="atLeast"/>
              <w:ind w:leftChars="0" w:left="364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工讀生業務管理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37"/>
              </w:numPr>
              <w:tabs>
                <w:tab w:val="left" w:pos="359"/>
              </w:tabs>
              <w:spacing w:line="240" w:lineRule="atLeast"/>
              <w:ind w:leftChars="0" w:left="364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其他校長交辦事項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 w:val="restart"/>
            <w:vAlign w:val="center"/>
          </w:tcPr>
          <w:p w:rsidR="008767FE" w:rsidRPr="00252D9F" w:rsidRDefault="008767FE" w:rsidP="001513F5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lastRenderedPageBreak/>
              <w:t>其他</w:t>
            </w: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85"/>
              </w:numPr>
              <w:adjustRightInd w:val="0"/>
              <w:snapToGrid w:val="0"/>
              <w:spacing w:line="240" w:lineRule="atLeast"/>
              <w:ind w:leftChars="0" w:left="336" w:rightChars="20" w:right="48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陳情業務處理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8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66" w:type="pct"/>
          </w:tcPr>
          <w:p w:rsidR="008767FE" w:rsidRPr="00252D9F" w:rsidRDefault="008767FE" w:rsidP="006F1150">
            <w:pPr>
              <w:ind w:left="252" w:hangingChars="105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252D9F">
              <w:rPr>
                <w:rFonts w:ascii="Times New Roman" w:eastAsia="標楷體" w:cs="Times New Roman"/>
                <w:color w:val="auto"/>
              </w:rPr>
              <w:t>視案件性質加會相關所屬單位及副校長。</w:t>
            </w: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4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85"/>
              </w:numPr>
              <w:adjustRightInd w:val="0"/>
              <w:snapToGrid w:val="0"/>
              <w:spacing w:line="240" w:lineRule="atLeast"/>
              <w:ind w:leftChars="0" w:left="336" w:rightChars="20" w:right="48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大事紀填報。</w:t>
            </w:r>
          </w:p>
        </w:tc>
        <w:tc>
          <w:tcPr>
            <w:tcW w:w="2308" w:type="pct"/>
            <w:gridSpan w:val="6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52D9F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52D9F">
              <w:rPr>
                <w:rFonts w:ascii="Times New Roman" w:eastAsia="標楷體" w:cs="Times New Roman"/>
                <w:color w:val="auto"/>
              </w:rPr>
              <w:t>N1</w:t>
            </w:r>
            <w:r w:rsidRPr="00252D9F">
              <w:rPr>
                <w:rFonts w:ascii="Times New Roman" w:eastAsia="標楷體" w:cs="Times New Roman"/>
                <w:color w:val="auto"/>
              </w:rPr>
              <w:t>為準</w:t>
            </w:r>
          </w:p>
        </w:tc>
        <w:tc>
          <w:tcPr>
            <w:tcW w:w="866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8767FE" w:rsidRPr="00252D9F" w:rsidRDefault="008767FE" w:rsidP="008767FE">
      <w:pPr>
        <w:spacing w:line="400" w:lineRule="exact"/>
        <w:rPr>
          <w:rFonts w:ascii="Times New Roman" w:eastAsia="標楷體" w:cs="Times New Roman"/>
          <w:color w:val="auto"/>
          <w:sz w:val="28"/>
          <w:szCs w:val="28"/>
        </w:rPr>
      </w:pPr>
    </w:p>
    <w:p w:rsidR="008767FE" w:rsidRPr="008767FE" w:rsidRDefault="008767FE" w:rsidP="008767FE">
      <w:pPr>
        <w:widowControl/>
        <w:rPr>
          <w:rFonts w:ascii="標楷體" w:eastAsia="標楷體" w:hAnsi="標楷體" w:cs="Times New Roman"/>
          <w:b/>
          <w:bCs/>
          <w:color w:val="auto"/>
          <w:sz w:val="28"/>
          <w:szCs w:val="28"/>
        </w:rPr>
      </w:pPr>
      <w:r w:rsidRPr="008767FE">
        <w:rPr>
          <w:rFonts w:ascii="標楷體" w:eastAsia="標楷體" w:hAnsi="標楷體"/>
          <w:color w:val="auto"/>
          <w:sz w:val="28"/>
          <w:szCs w:val="28"/>
        </w:rPr>
        <w:br w:type="page"/>
      </w:r>
    </w:p>
    <w:p w:rsidR="008767FE" w:rsidRPr="00DE569D" w:rsidRDefault="008767FE" w:rsidP="00C41D20">
      <w:pPr>
        <w:pStyle w:val="1title"/>
      </w:pPr>
      <w:bookmarkStart w:id="4" w:name="_Toc17468645"/>
      <w:bookmarkStart w:id="5" w:name="_Toc58574270"/>
      <w:bookmarkStart w:id="6" w:name="_Toc115182596"/>
      <w:r>
        <w:lastRenderedPageBreak/>
        <w:t>2</w:t>
      </w:r>
      <w:r w:rsidRPr="00DE569D">
        <w:rPr>
          <w:rFonts w:hint="eastAsia"/>
        </w:rPr>
        <w:t>.</w:t>
      </w:r>
      <w:r w:rsidRPr="00DE569D">
        <w:rPr>
          <w:rFonts w:hint="eastAsia"/>
        </w:rPr>
        <w:t>校史館</w:t>
      </w:r>
      <w:bookmarkEnd w:id="4"/>
      <w:bookmarkEnd w:id="5"/>
      <w:bookmarkEnd w:id="6"/>
    </w:p>
    <w:tbl>
      <w:tblPr>
        <w:tblW w:w="5003" w:type="pct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2"/>
        <w:gridCol w:w="2958"/>
        <w:gridCol w:w="985"/>
        <w:gridCol w:w="987"/>
        <w:gridCol w:w="877"/>
        <w:gridCol w:w="792"/>
        <w:gridCol w:w="15"/>
        <w:gridCol w:w="724"/>
        <w:gridCol w:w="1734"/>
      </w:tblGrid>
      <w:tr w:rsidR="008767FE" w:rsidRPr="00252D9F" w:rsidTr="001513F5">
        <w:trPr>
          <w:cantSplit/>
          <w:trHeight w:val="397"/>
          <w:tblHeader/>
        </w:trPr>
        <w:tc>
          <w:tcPr>
            <w:tcW w:w="5000" w:type="pct"/>
            <w:gridSpan w:val="9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校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>史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>館</w:t>
            </w:r>
          </w:p>
        </w:tc>
      </w:tr>
      <w:tr w:rsidR="008767FE" w:rsidRPr="00252D9F" w:rsidTr="001513F5">
        <w:trPr>
          <w:cantSplit/>
          <w:trHeight w:val="430"/>
          <w:tblHeader/>
        </w:trPr>
        <w:tc>
          <w:tcPr>
            <w:tcW w:w="1827" w:type="pct"/>
            <w:gridSpan w:val="2"/>
            <w:vMerge w:val="restar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工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52D9F">
              <w:rPr>
                <w:rFonts w:ascii="Times New Roman" w:eastAsia="標楷體" w:cs="Times New Roman"/>
                <w:color w:val="auto"/>
              </w:rPr>
              <w:t>作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52D9F">
              <w:rPr>
                <w:rFonts w:ascii="Times New Roman" w:eastAsia="標楷體" w:cs="Times New Roman"/>
                <w:color w:val="auto"/>
              </w:rPr>
              <w:t>項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52D9F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273" w:type="pct"/>
            <w:gridSpan w:val="6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分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層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負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責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劃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900" w:type="pct"/>
            <w:vMerge w:val="restar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備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   </w:t>
            </w:r>
            <w:r w:rsidRPr="00252D9F">
              <w:rPr>
                <w:rFonts w:ascii="Times New Roman" w:eastAsia="標楷體" w:cs="Times New Roman"/>
                <w:color w:val="auto"/>
              </w:rPr>
              <w:t>註</w:t>
            </w:r>
          </w:p>
        </w:tc>
      </w:tr>
      <w:tr w:rsidR="008767FE" w:rsidRPr="00252D9F" w:rsidTr="001513F5">
        <w:trPr>
          <w:cantSplit/>
          <w:trHeight w:val="420"/>
          <w:tblHeader/>
        </w:trPr>
        <w:tc>
          <w:tcPr>
            <w:tcW w:w="1827" w:type="pct"/>
            <w:gridSpan w:val="2"/>
            <w:vMerge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1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512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55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795" w:type="pct"/>
            <w:gridSpan w:val="3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900" w:type="pct"/>
            <w:vMerge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564"/>
          <w:tblHeader/>
        </w:trPr>
        <w:tc>
          <w:tcPr>
            <w:tcW w:w="292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35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511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512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55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11" w:type="pct"/>
            <w:shd w:val="clear" w:color="auto" w:fill="D9D9D9"/>
            <w:vAlign w:val="center"/>
          </w:tcPr>
          <w:p w:rsidR="008767FE" w:rsidRPr="00252D9F" w:rsidRDefault="00833E8B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252D9F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252D9F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84" w:type="pct"/>
            <w:gridSpan w:val="2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900" w:type="pct"/>
            <w:vMerge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 w:val="restar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綜合業務</w:t>
            </w: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1"/>
              </w:numPr>
              <w:spacing w:line="240" w:lineRule="atLeast"/>
              <w:ind w:leftChars="0" w:left="252" w:rightChars="20" w:right="48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館務規劃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  <w:vAlign w:val="center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1"/>
              </w:numPr>
              <w:spacing w:line="300" w:lineRule="exact"/>
              <w:ind w:leftChars="0" w:left="249" w:rightChars="20" w:right="48" w:hanging="249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研擬制訂「校史館館藏發展政策」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  <w:vAlign w:val="center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1"/>
              </w:numPr>
              <w:spacing w:line="300" w:lineRule="exact"/>
              <w:ind w:leftChars="0" w:left="249" w:rightChars="20" w:right="48" w:hanging="249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設置並召開「館藏政策及發展委員會」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  <w:vAlign w:val="center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1"/>
              </w:numPr>
              <w:spacing w:line="300" w:lineRule="exact"/>
              <w:ind w:leftChars="0" w:left="249" w:rightChars="20" w:right="48" w:hanging="249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召開「檔案暨文物史料保存價值鑑定小組」會議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  <w:vAlign w:val="center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1"/>
              </w:numPr>
              <w:tabs>
                <w:tab w:val="left" w:pos="476"/>
              </w:tabs>
              <w:spacing w:line="300" w:lineRule="exact"/>
              <w:ind w:leftChars="0" w:left="249" w:rightChars="20" w:right="48" w:hanging="249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年度預算編製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  <w:vAlign w:val="center"/>
          </w:tcPr>
          <w:p w:rsidR="008767FE" w:rsidRPr="00252D9F" w:rsidRDefault="008767FE" w:rsidP="001513F5">
            <w:pPr>
              <w:pStyle w:val="af1"/>
              <w:adjustRightInd w:val="0"/>
              <w:snapToGrid w:val="0"/>
              <w:jc w:val="both"/>
              <w:rPr>
                <w:rFonts w:ascii="Times New Roman" w:hAnsi="Times New Roman" w:cs="Times New Roman"/>
                <w:color w:val="auto"/>
              </w:rPr>
            </w:pPr>
            <w:r w:rsidRPr="00252D9F">
              <w:rPr>
                <w:rFonts w:ascii="Times New Roman" w:hAnsi="Times New Roman" w:cs="Times New Roman"/>
                <w:color w:val="auto"/>
              </w:rPr>
              <w:t>會會計室</w:t>
            </w: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1"/>
              </w:numPr>
              <w:spacing w:line="300" w:lineRule="exact"/>
              <w:ind w:leftChars="0" w:left="249" w:rightChars="20" w:right="48" w:hanging="249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校史館財產管理及維護（含修繕與申購）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  <w:vAlign w:val="center"/>
          </w:tcPr>
          <w:p w:rsidR="008767FE" w:rsidRPr="00252D9F" w:rsidRDefault="008767FE" w:rsidP="006F1150">
            <w:pPr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會總務處及會計室</w:t>
            </w: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1"/>
              </w:numPr>
              <w:spacing w:line="240" w:lineRule="atLeast"/>
              <w:ind w:leftChars="0" w:left="252" w:rightChars="20" w:right="48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大事紀要編修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  <w:vAlign w:val="center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1"/>
              </w:numPr>
              <w:spacing w:line="240" w:lineRule="atLeast"/>
              <w:ind w:leftChars="0" w:left="252" w:rightChars="20" w:right="48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公文書處理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  <w:vAlign w:val="center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1"/>
              </w:numPr>
              <w:spacing w:line="240" w:lineRule="atLeast"/>
              <w:ind w:leftChars="0" w:left="252" w:rightChars="20" w:right="48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工讀生管理（含時數統計核報）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  <w:vAlign w:val="center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  <w:szCs w:val="20"/>
              </w:rPr>
              <w:t>會學務處</w:t>
            </w: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1"/>
              </w:numPr>
              <w:spacing w:line="240" w:lineRule="atLeast"/>
              <w:ind w:leftChars="0" w:left="252" w:rightChars="20" w:right="48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展館及庫房整潔督管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  <w:vAlign w:val="center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  <w:szCs w:val="20"/>
              </w:rPr>
              <w:t>會總務處</w:t>
            </w: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 w:val="restar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展示</w:t>
            </w: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2"/>
              </w:numPr>
              <w:spacing w:line="300" w:lineRule="exact"/>
              <w:ind w:leftChars="0" w:left="255" w:rightChars="20" w:right="48" w:hanging="26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文物陳覽、輪換展品或複製上架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  <w:vAlign w:val="center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2"/>
              </w:numPr>
              <w:spacing w:line="300" w:lineRule="exact"/>
              <w:ind w:leftChars="0" w:left="255" w:rightChars="20" w:right="48" w:hanging="26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導覽說明手冊撰寫、編譯、印製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  <w:vAlign w:val="center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2"/>
              </w:numPr>
              <w:spacing w:line="300" w:lineRule="exact"/>
              <w:ind w:leftChars="0" w:left="255" w:rightChars="20" w:right="48" w:hanging="26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重要貴賓參觀校史館之接待與導覽解說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2"/>
              </w:numPr>
              <w:spacing w:line="300" w:lineRule="exact"/>
              <w:ind w:leftChars="0" w:left="255" w:rightChars="20" w:right="48" w:hanging="26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校史館展示空間規劃與維護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2"/>
              </w:numPr>
              <w:spacing w:line="300" w:lineRule="exact"/>
              <w:ind w:leftChars="0" w:left="255" w:rightChars="20" w:right="48" w:hanging="266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校史館導覽志工團培訓、管理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 w:val="restart"/>
            <w:vAlign w:val="center"/>
          </w:tcPr>
          <w:p w:rsidR="008767FE" w:rsidRPr="00252D9F" w:rsidRDefault="008767FE" w:rsidP="001513F5">
            <w:pPr>
              <w:spacing w:line="240" w:lineRule="atLeast"/>
              <w:ind w:rightChars="-17" w:right="-41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典藏</w:t>
            </w: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widowControl/>
              <w:numPr>
                <w:ilvl w:val="0"/>
                <w:numId w:val="93"/>
              </w:numPr>
              <w:spacing w:line="300" w:lineRule="exact"/>
              <w:ind w:leftChars="0" w:left="289" w:hanging="278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校史</w:t>
            </w:r>
            <w:r w:rsidRPr="00252D9F">
              <w:rPr>
                <w:rFonts w:ascii="Times New Roman" w:eastAsia="標楷體" w:cs="Times New Roman"/>
                <w:color w:val="auto"/>
              </w:rPr>
              <w:t>館</w:t>
            </w: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史料</w:t>
            </w: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/</w:t>
            </w: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文物</w:t>
            </w: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/</w:t>
            </w: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影像圖文徵集</w:t>
            </w:r>
            <w:r w:rsidRPr="00252D9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widowControl/>
              <w:numPr>
                <w:ilvl w:val="0"/>
                <w:numId w:val="93"/>
              </w:numPr>
              <w:spacing w:line="300" w:lineRule="exact"/>
              <w:ind w:leftChars="0" w:left="289" w:hanging="278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史料文物入藏審定、登錄與編目建檔</w:t>
            </w:r>
            <w:r w:rsidRPr="00252D9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widowControl/>
              <w:numPr>
                <w:ilvl w:val="0"/>
                <w:numId w:val="93"/>
              </w:numPr>
              <w:spacing w:line="300" w:lineRule="exact"/>
              <w:ind w:leftChars="0" w:left="289" w:hanging="278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史料文物之保管、清點、整理、維護（含修護及複製）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widowControl/>
              <w:numPr>
                <w:ilvl w:val="0"/>
                <w:numId w:val="93"/>
              </w:numPr>
              <w:spacing w:line="300" w:lineRule="exact"/>
              <w:ind w:leftChars="0" w:left="289" w:hanging="278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校級大事紀要之彙整修編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 w:val="restart"/>
            <w:tcBorders>
              <w:top w:val="nil"/>
            </w:tcBorders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lastRenderedPageBreak/>
              <w:t>教育推廣</w:t>
            </w: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4"/>
              </w:numPr>
              <w:spacing w:line="240" w:lineRule="atLeast"/>
              <w:ind w:leftChars="0" w:left="29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執行新生之校史及學校精神傳承導航課程</w:t>
            </w:r>
            <w:r w:rsidRPr="00252D9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4"/>
              </w:numPr>
              <w:spacing w:line="240" w:lineRule="atLeast"/>
              <w:ind w:leftChars="0" w:left="294" w:hanging="294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學校精神推廣相關教育活動之規劃與執行</w:t>
            </w:r>
            <w:r w:rsidRPr="00252D9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4"/>
              </w:numPr>
              <w:spacing w:line="240" w:lineRule="atLeast"/>
              <w:ind w:leftChars="0" w:left="294" w:hanging="294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配合學校節慶之主題展覽、特展等策展及執行</w:t>
            </w:r>
            <w:r w:rsidRPr="00252D9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4"/>
              </w:numPr>
              <w:spacing w:line="240" w:lineRule="atLeast"/>
              <w:ind w:leftChars="0" w:left="294" w:hanging="294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編修撰寫校史相關出版品及出版</w:t>
            </w:r>
            <w:r w:rsidRPr="00252D9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4"/>
              </w:numPr>
              <w:spacing w:line="240" w:lineRule="atLeast"/>
              <w:ind w:leftChars="0" w:left="294" w:hanging="294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推動或協助校史及學校精神傳承研究計畫</w:t>
            </w:r>
            <w:r w:rsidRPr="00252D9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94"/>
              </w:numPr>
              <w:spacing w:line="240" w:lineRule="atLeast"/>
              <w:ind w:leftChars="0" w:left="294" w:hanging="294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支援教學單位或行政單位之相關需求</w:t>
            </w:r>
            <w:r w:rsidRPr="00252D9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 w:val="restar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數位化業務</w:t>
            </w:r>
          </w:p>
        </w:tc>
        <w:tc>
          <w:tcPr>
            <w:tcW w:w="1535" w:type="pct"/>
          </w:tcPr>
          <w:p w:rsidR="008767FE" w:rsidRPr="00252D9F" w:rsidRDefault="008767FE" w:rsidP="00CA1770">
            <w:pPr>
              <w:pStyle w:val="a7"/>
              <w:numPr>
                <w:ilvl w:val="0"/>
                <w:numId w:val="95"/>
              </w:numPr>
              <w:tabs>
                <w:tab w:val="left" w:pos="308"/>
              </w:tabs>
              <w:spacing w:line="240" w:lineRule="atLeast"/>
              <w:ind w:leftChars="0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建置並管理校史館網站</w:t>
            </w:r>
            <w:r w:rsidRPr="00252D9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</w:tcPr>
          <w:p w:rsidR="008767FE" w:rsidRPr="00252D9F" w:rsidRDefault="008767FE" w:rsidP="00CA1770">
            <w:pPr>
              <w:pStyle w:val="a7"/>
              <w:numPr>
                <w:ilvl w:val="0"/>
                <w:numId w:val="95"/>
              </w:numPr>
              <w:tabs>
                <w:tab w:val="left" w:pos="308"/>
              </w:tabs>
              <w:spacing w:line="240" w:lineRule="atLeast"/>
              <w:ind w:leftChars="0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大事紀要系統管理</w:t>
            </w:r>
            <w:r w:rsidRPr="00252D9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</w:tcPr>
          <w:p w:rsidR="008767FE" w:rsidRPr="00252D9F" w:rsidRDefault="008767FE" w:rsidP="00CA1770">
            <w:pPr>
              <w:pStyle w:val="a7"/>
              <w:numPr>
                <w:ilvl w:val="0"/>
                <w:numId w:val="95"/>
              </w:numPr>
              <w:tabs>
                <w:tab w:val="left" w:pos="308"/>
              </w:tabs>
              <w:spacing w:line="240" w:lineRule="atLeast"/>
              <w:ind w:leftChars="0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校史資料庫管理</w:t>
            </w:r>
            <w:r w:rsidRPr="00252D9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</w:tcPr>
          <w:p w:rsidR="008767FE" w:rsidRPr="00252D9F" w:rsidRDefault="008767FE" w:rsidP="00CA1770">
            <w:pPr>
              <w:pStyle w:val="a7"/>
              <w:numPr>
                <w:ilvl w:val="0"/>
                <w:numId w:val="95"/>
              </w:numPr>
              <w:tabs>
                <w:tab w:val="left" w:pos="308"/>
              </w:tabs>
              <w:spacing w:line="300" w:lineRule="exact"/>
              <w:ind w:leftChars="0" w:left="343" w:hanging="343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數位化校史文物之展示與典藏資料</w:t>
            </w:r>
            <w:r w:rsidRPr="00252D9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1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4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29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5" w:type="pct"/>
          </w:tcPr>
          <w:p w:rsidR="008767FE" w:rsidRPr="00252D9F" w:rsidRDefault="008767FE" w:rsidP="00CA1770">
            <w:pPr>
              <w:pStyle w:val="a7"/>
              <w:numPr>
                <w:ilvl w:val="0"/>
                <w:numId w:val="95"/>
              </w:numPr>
              <w:tabs>
                <w:tab w:val="left" w:pos="308"/>
              </w:tabs>
              <w:spacing w:line="300" w:lineRule="exact"/>
              <w:ind w:leftChars="0" w:left="343" w:hanging="343"/>
              <w:jc w:val="both"/>
              <w:rPr>
                <w:rFonts w:ascii="Times New Roman" w:eastAsia="標楷體" w:cs="Times New Roman"/>
                <w:color w:val="auto"/>
                <w:kern w:val="0"/>
              </w:rPr>
            </w:pPr>
            <w:r w:rsidRPr="00252D9F">
              <w:rPr>
                <w:rFonts w:ascii="Times New Roman" w:eastAsia="標楷體" w:cs="Times New Roman"/>
                <w:color w:val="auto"/>
                <w:kern w:val="0"/>
              </w:rPr>
              <w:t>製作學校精神相關專題教學數位教材</w:t>
            </w:r>
            <w:r w:rsidRPr="00252D9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1" w:type="pct"/>
            <w:vAlign w:val="center"/>
          </w:tcPr>
          <w:p w:rsidR="008767FE" w:rsidRPr="00252D9F" w:rsidRDefault="008767FE" w:rsidP="001513F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12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55" w:type="pct"/>
            <w:vAlign w:val="center"/>
          </w:tcPr>
          <w:p w:rsidR="008767FE" w:rsidRPr="00252D9F" w:rsidRDefault="008767FE" w:rsidP="001513F5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9" w:type="pct"/>
            <w:gridSpan w:val="2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6" w:type="pct"/>
            <w:vAlign w:val="center"/>
          </w:tcPr>
          <w:p w:rsidR="008767FE" w:rsidRPr="00252D9F" w:rsidRDefault="008767FE" w:rsidP="001513F5">
            <w:pPr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0" w:type="pct"/>
          </w:tcPr>
          <w:p w:rsidR="008767FE" w:rsidRPr="00252D9F" w:rsidRDefault="008767FE" w:rsidP="001513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8767FE" w:rsidRPr="00252D9F" w:rsidRDefault="008767FE" w:rsidP="008767FE">
      <w:pPr>
        <w:widowControl/>
        <w:spacing w:line="240" w:lineRule="exact"/>
        <w:rPr>
          <w:rFonts w:ascii="Times New Roman" w:eastAsia="標楷體" w:cs="Times New Roman"/>
          <w:color w:val="auto"/>
          <w:sz w:val="28"/>
        </w:rPr>
      </w:pPr>
    </w:p>
    <w:p w:rsidR="008767FE" w:rsidRPr="00DE569D" w:rsidRDefault="008767FE" w:rsidP="008767FE">
      <w:pPr>
        <w:rPr>
          <w:rFonts w:ascii="標楷體" w:eastAsia="標楷體" w:hAnsi="標楷體"/>
          <w:color w:val="auto"/>
        </w:rPr>
        <w:sectPr w:rsidR="008767FE" w:rsidRPr="00DE569D" w:rsidSect="00202232">
          <w:footerReference w:type="default" r:id="rId8"/>
          <w:pgSz w:w="11906" w:h="16838"/>
          <w:pgMar w:top="1134" w:right="1134" w:bottom="1134" w:left="1134" w:header="851" w:footer="992" w:gutter="0"/>
          <w:pgNumType w:fmt="numberInDash"/>
          <w:cols w:space="425"/>
          <w:docGrid w:type="lines" w:linePitch="360"/>
        </w:sectPr>
      </w:pPr>
    </w:p>
    <w:p w:rsidR="008767FE" w:rsidRPr="00F96A01" w:rsidRDefault="008767FE" w:rsidP="00833E8B">
      <w:pPr>
        <w:pStyle w:val="1title"/>
      </w:pPr>
      <w:bookmarkStart w:id="7" w:name="_Toc115182597"/>
      <w:r>
        <w:lastRenderedPageBreak/>
        <w:t>3</w:t>
      </w:r>
      <w:r w:rsidRPr="00F96A01">
        <w:t>.</w:t>
      </w:r>
      <w:r>
        <w:rPr>
          <w:rFonts w:hint="eastAsia"/>
        </w:rPr>
        <w:t>公共關係室</w:t>
      </w:r>
      <w:bookmarkEnd w:id="7"/>
    </w:p>
    <w:tbl>
      <w:tblPr>
        <w:tblW w:w="5170" w:type="pct"/>
        <w:tblInd w:w="-1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21"/>
        <w:gridCol w:w="3062"/>
        <w:gridCol w:w="986"/>
        <w:gridCol w:w="974"/>
        <w:gridCol w:w="972"/>
        <w:gridCol w:w="776"/>
        <w:gridCol w:w="22"/>
        <w:gridCol w:w="774"/>
        <w:gridCol w:w="1668"/>
      </w:tblGrid>
      <w:tr w:rsidR="008767FE" w:rsidRPr="00252D9F" w:rsidTr="001513F5">
        <w:trPr>
          <w:cantSplit/>
          <w:trHeight w:val="410"/>
          <w:tblHeader/>
        </w:trPr>
        <w:tc>
          <w:tcPr>
            <w:tcW w:w="5000" w:type="pct"/>
            <w:gridSpan w:val="9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ind w:leftChars="-10" w:left="-24" w:firstLineChars="10" w:firstLine="24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公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>共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>關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>係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>室</w:t>
            </w:r>
          </w:p>
        </w:tc>
      </w:tr>
      <w:tr w:rsidR="008767FE" w:rsidRPr="00252D9F" w:rsidTr="001513F5">
        <w:trPr>
          <w:cantSplit/>
          <w:trHeight w:val="402"/>
          <w:tblHeader/>
        </w:trPr>
        <w:tc>
          <w:tcPr>
            <w:tcW w:w="1900" w:type="pct"/>
            <w:gridSpan w:val="2"/>
            <w:vMerge w:val="restar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工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52D9F">
              <w:rPr>
                <w:rFonts w:ascii="Times New Roman" w:eastAsia="標楷體" w:cs="Times New Roman"/>
                <w:color w:val="auto"/>
              </w:rPr>
              <w:t>作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52D9F">
              <w:rPr>
                <w:rFonts w:ascii="Times New Roman" w:eastAsia="標楷體" w:cs="Times New Roman"/>
                <w:color w:val="auto"/>
              </w:rPr>
              <w:t>項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52D9F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262" w:type="pct"/>
            <w:gridSpan w:val="6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分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層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負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責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劃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838" w:type="pct"/>
            <w:vMerge w:val="restar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備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 </w:t>
            </w:r>
            <w:r w:rsidRPr="00252D9F">
              <w:rPr>
                <w:rFonts w:ascii="Times New Roman" w:eastAsia="標楷體" w:cs="Times New Roman"/>
                <w:color w:val="auto"/>
              </w:rPr>
              <w:t>註</w:t>
            </w:r>
          </w:p>
        </w:tc>
      </w:tr>
      <w:tr w:rsidR="008767FE" w:rsidRPr="00252D9F" w:rsidTr="001513F5">
        <w:trPr>
          <w:cantSplit/>
          <w:trHeight w:val="393"/>
          <w:tblHeader/>
        </w:trPr>
        <w:tc>
          <w:tcPr>
            <w:tcW w:w="1900" w:type="pct"/>
            <w:gridSpan w:val="2"/>
            <w:vMerge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5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89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88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790" w:type="pct"/>
            <w:gridSpan w:val="3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838" w:type="pct"/>
            <w:vMerge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416"/>
          <w:tblHeader/>
        </w:trPr>
        <w:tc>
          <w:tcPr>
            <w:tcW w:w="362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38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95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89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88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01" w:type="pct"/>
            <w:gridSpan w:val="2"/>
            <w:shd w:val="clear" w:color="auto" w:fill="D9D9D9"/>
            <w:vAlign w:val="center"/>
          </w:tcPr>
          <w:p w:rsidR="008767FE" w:rsidRPr="00252D9F" w:rsidRDefault="00833E8B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252D9F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252D9F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89" w:type="pct"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838" w:type="pct"/>
            <w:vMerge/>
            <w:shd w:val="clear" w:color="auto" w:fill="D9D9D9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362" w:type="pct"/>
            <w:vMerge w:val="restar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公共關係之建立與策進</w:t>
            </w: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240" w:lineRule="atLeast"/>
              <w:ind w:left="257" w:hangingChars="107" w:hanging="257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1.</w:t>
            </w:r>
            <w:r w:rsidRPr="00252D9F">
              <w:rPr>
                <w:rFonts w:ascii="Times New Roman" w:eastAsia="標楷體" w:cs="Times New Roman"/>
                <w:color w:val="auto"/>
              </w:rPr>
              <w:t>校際互訪活動之安排與接待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701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240" w:lineRule="atLeast"/>
              <w:ind w:leftChars="1" w:left="254" w:hangingChars="105" w:hanging="252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2.</w:t>
            </w:r>
            <w:r w:rsidRPr="00252D9F">
              <w:rPr>
                <w:rFonts w:ascii="Times New Roman" w:eastAsia="標楷體" w:cs="Times New Roman"/>
                <w:color w:val="auto"/>
              </w:rPr>
              <w:t>本校重大慶典蒞校觀禮之貴賓邀請接待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38" w:type="pct"/>
          </w:tcPr>
          <w:p w:rsidR="008767FE" w:rsidRPr="00252D9F" w:rsidRDefault="008767FE" w:rsidP="00390C64">
            <w:pPr>
              <w:spacing w:line="240" w:lineRule="atLeast"/>
              <w:ind w:left="202" w:hangingChars="84" w:hanging="202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52D9F">
              <w:rPr>
                <w:rFonts w:ascii="Times New Roman" w:eastAsia="標楷體" w:cs="Times New Roman"/>
                <w:color w:val="auto"/>
              </w:rPr>
              <w:t>視情況上陳</w:t>
            </w:r>
            <w:r w:rsidRPr="00252D9F">
              <w:rPr>
                <w:rFonts w:ascii="Times New Roman" w:eastAsia="標楷體" w:cs="Times New Roman"/>
                <w:color w:val="auto"/>
              </w:rPr>
              <w:t>(</w:t>
            </w:r>
            <w:r w:rsidRPr="00252D9F">
              <w:rPr>
                <w:rFonts w:ascii="Times New Roman" w:eastAsia="標楷體" w:cs="Times New Roman"/>
                <w:color w:val="auto"/>
              </w:rPr>
              <w:t>邀請對象擬定等</w:t>
            </w:r>
            <w:r w:rsidRPr="00252D9F">
              <w:rPr>
                <w:rFonts w:ascii="Times New Roman" w:eastAsia="標楷體" w:cs="Times New Roman"/>
                <w:color w:val="auto"/>
              </w:rPr>
              <w:t>)</w:t>
            </w:r>
          </w:p>
        </w:tc>
      </w:tr>
      <w:tr w:rsidR="008767FE" w:rsidRPr="00252D9F" w:rsidTr="001513F5">
        <w:trPr>
          <w:cantSplit/>
          <w:trHeight w:val="563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3.</w:t>
            </w:r>
            <w:r w:rsidRPr="00252D9F">
              <w:rPr>
                <w:rFonts w:ascii="Times New Roman" w:eastAsia="標楷體" w:cs="Times New Roman"/>
                <w:color w:val="auto"/>
              </w:rPr>
              <w:t>公關活動之策劃與執行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523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4.</w:t>
            </w:r>
            <w:r w:rsidRPr="00252D9F">
              <w:rPr>
                <w:rFonts w:ascii="Times New Roman" w:eastAsia="標楷體" w:cs="Times New Roman"/>
                <w:color w:val="auto"/>
              </w:rPr>
              <w:t>社區關係經營與維繫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404"/>
        </w:trPr>
        <w:tc>
          <w:tcPr>
            <w:tcW w:w="362" w:type="pct"/>
            <w:vMerge w:val="restar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新聞發布</w:t>
            </w:r>
          </w:p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與蒐集</w:t>
            </w: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1.</w:t>
            </w:r>
            <w:r w:rsidRPr="00252D9F">
              <w:rPr>
                <w:rFonts w:ascii="Times New Roman" w:eastAsia="標楷體" w:cs="Times New Roman"/>
                <w:color w:val="auto"/>
              </w:rPr>
              <w:t>籌劃校內各項新聞活動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979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240" w:lineRule="atLeast"/>
              <w:ind w:left="254" w:hangingChars="106" w:hanging="254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2.</w:t>
            </w:r>
            <w:r w:rsidRPr="00252D9F">
              <w:rPr>
                <w:rFonts w:ascii="Times New Roman" w:eastAsia="標楷體" w:cs="Times New Roman"/>
                <w:color w:val="auto"/>
              </w:rPr>
              <w:t>對媒體發布活動消息，含新聞稿之撰擬、媒體聯繫及蒐集剪報資料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575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3.</w:t>
            </w:r>
            <w:r w:rsidRPr="00252D9F">
              <w:rPr>
                <w:rFonts w:ascii="Times New Roman" w:eastAsia="標楷體" w:cs="Times New Roman"/>
                <w:color w:val="auto"/>
              </w:rPr>
              <w:t>將年度剪報剪輯彙整成冊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980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240" w:lineRule="atLeast"/>
              <w:ind w:left="254" w:hangingChars="106" w:hanging="254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4.</w:t>
            </w:r>
            <w:r w:rsidRPr="00252D9F">
              <w:rPr>
                <w:rFonts w:ascii="Times New Roman" w:eastAsia="標楷體" w:cs="Times New Roman"/>
                <w:color w:val="auto"/>
              </w:rPr>
              <w:t>『文藻報報』網頁管理：上傳本校發布之新聞稿、活動相片及本校見報之新聞報導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645"/>
        </w:trPr>
        <w:tc>
          <w:tcPr>
            <w:tcW w:w="362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學校簡介</w:t>
            </w: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240" w:lineRule="atLeast"/>
              <w:ind w:left="254" w:hangingChars="106" w:hanging="254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本校文宣品</w:t>
            </w:r>
            <w:r w:rsidRPr="00252D9F">
              <w:rPr>
                <w:rFonts w:ascii="Times New Roman" w:eastAsia="標楷體" w:cs="Times New Roman"/>
                <w:color w:val="auto"/>
              </w:rPr>
              <w:t>(</w:t>
            </w:r>
            <w:r w:rsidRPr="00252D9F">
              <w:rPr>
                <w:rFonts w:ascii="Times New Roman" w:eastAsia="標楷體" w:cs="Times New Roman"/>
                <w:color w:val="auto"/>
              </w:rPr>
              <w:t>含中英文書</w:t>
            </w:r>
          </w:p>
          <w:p w:rsidR="008767FE" w:rsidRPr="00252D9F" w:rsidRDefault="008767FE" w:rsidP="001513F5">
            <w:pPr>
              <w:spacing w:line="240" w:lineRule="atLeast"/>
              <w:ind w:left="254" w:hangingChars="106" w:hanging="254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面簡介、光碟及賀卡</w:t>
            </w:r>
            <w:r w:rsidRPr="00252D9F">
              <w:rPr>
                <w:rFonts w:ascii="Times New Roman" w:eastAsia="標楷體" w:cs="Times New Roman"/>
                <w:color w:val="auto"/>
              </w:rPr>
              <w:t>)</w:t>
            </w:r>
            <w:r w:rsidRPr="00252D9F">
              <w:rPr>
                <w:rFonts w:ascii="Times New Roman" w:eastAsia="標楷體" w:cs="Times New Roman"/>
                <w:color w:val="auto"/>
              </w:rPr>
              <w:t>之</w:t>
            </w:r>
          </w:p>
          <w:p w:rsidR="008767FE" w:rsidRPr="00252D9F" w:rsidRDefault="008767FE" w:rsidP="001513F5">
            <w:pPr>
              <w:spacing w:line="240" w:lineRule="atLeast"/>
              <w:ind w:left="254" w:hangingChars="106" w:hanging="254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規劃與設計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52D9F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8767FE" w:rsidRPr="00252D9F" w:rsidTr="00DB4F20">
        <w:trPr>
          <w:cantSplit/>
          <w:trHeight w:val="990"/>
        </w:trPr>
        <w:tc>
          <w:tcPr>
            <w:tcW w:w="362" w:type="pct"/>
            <w:vAlign w:val="center"/>
          </w:tcPr>
          <w:p w:rsidR="008767FE" w:rsidRPr="00252D9F" w:rsidRDefault="008767FE" w:rsidP="00DB4F20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親善大使團管理</w:t>
            </w: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親善大使團團務管理、志工召募及教育訓練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362" w:type="pct"/>
            <w:vMerge w:val="restart"/>
            <w:vAlign w:val="center"/>
          </w:tcPr>
          <w:p w:rsidR="008767FE" w:rsidRPr="00252D9F" w:rsidRDefault="008767FE" w:rsidP="00DB4F20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年度募款計畫與對象研擬</w:t>
            </w: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="254" w:hangingChars="106" w:hanging="254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1.</w:t>
            </w:r>
            <w:r w:rsidRPr="00252D9F">
              <w:rPr>
                <w:rFonts w:ascii="Times New Roman" w:eastAsia="標楷體" w:cs="Times New Roman"/>
                <w:color w:val="auto"/>
              </w:rPr>
              <w:t>特定勸募對象之募款方案規劃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704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2.</w:t>
            </w:r>
            <w:r w:rsidRPr="00252D9F">
              <w:rPr>
                <w:rFonts w:ascii="Times New Roman" w:eastAsia="標楷體" w:cs="Times New Roman"/>
                <w:color w:val="auto"/>
              </w:rPr>
              <w:t>募款活動策劃、設計與執行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362" w:type="pct"/>
            <w:vMerge w:val="restar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lastRenderedPageBreak/>
              <w:t>捐款帳務處理</w:t>
            </w: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1.</w:t>
            </w:r>
            <w:r w:rsidRPr="00252D9F">
              <w:rPr>
                <w:rFonts w:ascii="Times New Roman" w:eastAsia="標楷體" w:cs="Times New Roman"/>
                <w:color w:val="auto"/>
              </w:rPr>
              <w:t>捐款款項之維護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426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2.</w:t>
            </w:r>
            <w:r w:rsidRPr="00252D9F">
              <w:rPr>
                <w:rFonts w:ascii="Times New Roman" w:eastAsia="標楷體" w:cs="Times New Roman"/>
                <w:color w:val="auto"/>
              </w:rPr>
              <w:t>寄發捐款收據及謝函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390C64">
            <w:pPr>
              <w:spacing w:line="240" w:lineRule="atLeast"/>
              <w:ind w:left="240" w:rightChars="40" w:right="96" w:hangingChars="100" w:hanging="240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52D9F">
              <w:rPr>
                <w:rFonts w:ascii="Times New Roman" w:eastAsia="標楷體" w:cs="Times New Roman"/>
                <w:color w:val="auto"/>
              </w:rPr>
              <w:t>捐款謝函以校長名義製發，用印申請核決依分層負責劃分以共同事項</w:t>
            </w:r>
            <w:r w:rsidRPr="00252D9F">
              <w:rPr>
                <w:rFonts w:ascii="Times New Roman" w:eastAsia="標楷體" w:cs="Times New Roman"/>
                <w:color w:val="auto"/>
              </w:rPr>
              <w:t>I2</w:t>
            </w:r>
            <w:r w:rsidRPr="00252D9F">
              <w:rPr>
                <w:rFonts w:ascii="Times New Roman" w:eastAsia="標楷體" w:cs="Times New Roman"/>
                <w:color w:val="auto"/>
              </w:rPr>
              <w:t>為準。</w:t>
            </w:r>
          </w:p>
        </w:tc>
      </w:tr>
      <w:tr w:rsidR="008767FE" w:rsidRPr="00252D9F" w:rsidTr="001513F5">
        <w:trPr>
          <w:cantSplit/>
          <w:trHeight w:val="575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="254" w:hangingChars="106" w:hanging="254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3.</w:t>
            </w:r>
            <w:r w:rsidRPr="00252D9F">
              <w:rPr>
                <w:rFonts w:ascii="Times New Roman" w:eastAsia="標楷體" w:cs="Times New Roman"/>
                <w:color w:val="auto"/>
              </w:rPr>
              <w:t>教育基金資源網頁內容更新，並上傳每月捐款明細及捐款芳名錄。</w:t>
            </w:r>
          </w:p>
        </w:tc>
        <w:tc>
          <w:tcPr>
            <w:tcW w:w="2262" w:type="pct"/>
            <w:gridSpan w:val="6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52D9F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52D9F">
              <w:rPr>
                <w:rFonts w:ascii="Times New Roman" w:eastAsia="標楷體" w:cs="Times New Roman"/>
                <w:color w:val="auto"/>
              </w:rPr>
              <w:t>N2</w:t>
            </w:r>
            <w:r w:rsidRPr="00252D9F">
              <w:rPr>
                <w:rFonts w:ascii="Times New Roman" w:eastAsia="標楷體" w:cs="Times New Roman"/>
                <w:color w:val="auto"/>
              </w:rPr>
              <w:t>為準</w:t>
            </w: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445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="254" w:hangingChars="106" w:hanging="254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4.</w:t>
            </w:r>
            <w:r w:rsidRPr="00252D9F">
              <w:rPr>
                <w:rFonts w:ascii="Times New Roman" w:eastAsia="標楷體" w:cs="Times New Roman"/>
                <w:color w:val="auto"/>
              </w:rPr>
              <w:t>依獎勵辦法刻製愛心磚。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724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="254" w:hangingChars="106" w:hanging="254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5.</w:t>
            </w:r>
            <w:r w:rsidRPr="00252D9F">
              <w:rPr>
                <w:rFonts w:ascii="Times New Roman" w:eastAsia="標楷體" w:cs="Times New Roman"/>
                <w:color w:val="auto"/>
              </w:rPr>
              <w:t>協助出納組每月教育基金捐款之校對與徵信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701"/>
        </w:trPr>
        <w:tc>
          <w:tcPr>
            <w:tcW w:w="362" w:type="pct"/>
            <w:vMerge w:val="restar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推動教育基金委員會業務</w:t>
            </w: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Chars="1" w:left="254" w:hangingChars="105" w:hanging="252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1.</w:t>
            </w:r>
            <w:r w:rsidRPr="00252D9F">
              <w:rPr>
                <w:rFonts w:ascii="Times New Roman" w:eastAsia="標楷體" w:cs="Times New Roman"/>
                <w:color w:val="auto"/>
              </w:rPr>
              <w:t>開立教育基金委員聘書並建檔存查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781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Chars="1" w:left="254" w:hangingChars="105" w:hanging="252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2.</w:t>
            </w:r>
            <w:r w:rsidRPr="00252D9F">
              <w:rPr>
                <w:rFonts w:ascii="Times New Roman" w:eastAsia="標楷體" w:cs="Times New Roman"/>
                <w:color w:val="auto"/>
              </w:rPr>
              <w:t>配合教育基金委員會年度計畫執行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751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Chars="1" w:left="254" w:hangingChars="105" w:hanging="252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3.</w:t>
            </w:r>
            <w:r w:rsidRPr="00252D9F">
              <w:rPr>
                <w:rFonts w:ascii="Times New Roman" w:eastAsia="標楷體" w:cs="Times New Roman"/>
                <w:color w:val="auto"/>
              </w:rPr>
              <w:t>教育基金委員會會議通知、紀錄及提案附件彙整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Chars="1" w:left="254" w:hangingChars="105" w:hanging="252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4.</w:t>
            </w:r>
            <w:r w:rsidRPr="00252D9F">
              <w:rPr>
                <w:rFonts w:ascii="Times New Roman" w:eastAsia="標楷體" w:cs="Times New Roman"/>
                <w:color w:val="auto"/>
              </w:rPr>
              <w:t>製作感謝狀或獎牌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657"/>
        </w:trPr>
        <w:tc>
          <w:tcPr>
            <w:tcW w:w="362" w:type="pct"/>
            <w:vMerge w:val="restar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校友聯繫與服務</w:t>
            </w: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="214" w:hangingChars="89" w:hanging="214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1.</w:t>
            </w:r>
            <w:r w:rsidRPr="00252D9F">
              <w:rPr>
                <w:rFonts w:ascii="Times New Roman" w:eastAsia="標楷體" w:cs="Times New Roman"/>
                <w:color w:val="auto"/>
              </w:rPr>
              <w:t>校友資料建立、維護與更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新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1126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="214" w:hangingChars="89" w:hanging="214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2.</w:t>
            </w:r>
            <w:r w:rsidRPr="00252D9F">
              <w:rPr>
                <w:rFonts w:ascii="Times New Roman" w:eastAsia="標楷體" w:cs="Times New Roman"/>
                <w:color w:val="auto"/>
              </w:rPr>
              <w:t>支援國內分區校友會、海外校友會等相關組織設立，並協助各校友組織舉辦活動及保持聯繫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1268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="214" w:hangingChars="89" w:hanging="214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3.</w:t>
            </w:r>
            <w:r w:rsidRPr="00252D9F">
              <w:rPr>
                <w:rFonts w:ascii="Times New Roman" w:eastAsia="標楷體" w:cs="Times New Roman"/>
                <w:color w:val="auto"/>
              </w:rPr>
              <w:t>校友聯絡中心網站電子郵件信箱、</w:t>
            </w:r>
            <w:r w:rsidRPr="00252D9F">
              <w:rPr>
                <w:rFonts w:ascii="Times New Roman" w:eastAsia="標楷體" w:cs="Times New Roman"/>
                <w:color w:val="auto"/>
              </w:rPr>
              <w:t>FB</w:t>
            </w:r>
            <w:r w:rsidRPr="00252D9F">
              <w:rPr>
                <w:rFonts w:ascii="Times New Roman" w:eastAsia="標楷體" w:cs="Times New Roman"/>
                <w:color w:val="auto"/>
              </w:rPr>
              <w:t>社群網站之聯繫維護，並支援校友會組織相關網頁之資料提供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1116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4.</w:t>
            </w:r>
            <w:r w:rsidRPr="00252D9F">
              <w:rPr>
                <w:rFonts w:ascii="Times New Roman" w:eastAsia="標楷體" w:cs="Times New Roman"/>
                <w:color w:val="auto"/>
              </w:rPr>
              <w:t>提供各項校友服務：</w:t>
            </w:r>
          </w:p>
          <w:p w:rsidR="008767FE" w:rsidRPr="00252D9F" w:rsidRDefault="008767FE" w:rsidP="001513F5">
            <w:pPr>
              <w:spacing w:line="300" w:lineRule="exact"/>
              <w:ind w:leftChars="26" w:left="434" w:hangingChars="155" w:hanging="372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(1)</w:t>
            </w:r>
            <w:r w:rsidRPr="00252D9F">
              <w:rPr>
                <w:rFonts w:ascii="Times New Roman" w:eastAsia="標楷體" w:cs="Times New Roman"/>
                <w:color w:val="auto"/>
              </w:rPr>
              <w:t>回答或引薦有關校友借書證、網頁、各項證明文件等申請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553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Chars="26" w:left="434" w:hangingChars="155" w:hanging="372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(2)</w:t>
            </w:r>
            <w:r w:rsidRPr="00252D9F">
              <w:rPr>
                <w:rFonts w:ascii="Times New Roman" w:eastAsia="標楷體" w:cs="Times New Roman"/>
                <w:color w:val="auto"/>
              </w:rPr>
              <w:t>受理校友相關詢問抱怨處理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611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Chars="26" w:left="434" w:hangingChars="155" w:hanging="372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(3)</w:t>
            </w:r>
            <w:r w:rsidRPr="00252D9F">
              <w:rPr>
                <w:rFonts w:ascii="Times New Roman" w:eastAsia="標楷體" w:cs="Times New Roman"/>
                <w:color w:val="auto"/>
              </w:rPr>
              <w:t>受理或引薦校友申請學校場地舉辦活動、同學會等事宜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754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Chars="26" w:left="434" w:hangingChars="155" w:hanging="372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(4)</w:t>
            </w:r>
            <w:r w:rsidRPr="00252D9F">
              <w:rPr>
                <w:rFonts w:ascii="Times New Roman" w:eastAsia="標楷體" w:cs="Times New Roman"/>
                <w:color w:val="auto"/>
              </w:rPr>
              <w:t>配合各單位提供校友資料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362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Chars="26" w:left="434" w:hangingChars="155" w:hanging="372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(5)</w:t>
            </w:r>
            <w:r w:rsidRPr="00252D9F">
              <w:rPr>
                <w:rFonts w:ascii="Times New Roman" w:eastAsia="標楷體" w:cs="Times New Roman"/>
                <w:color w:val="auto"/>
              </w:rPr>
              <w:t>有關校友詢問校內相關問題之回答或引薦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832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Chars="26" w:left="434" w:hangingChars="155" w:hanging="372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(6)</w:t>
            </w:r>
            <w:r w:rsidRPr="00252D9F">
              <w:rPr>
                <w:rFonts w:ascii="Times New Roman" w:eastAsia="標楷體" w:cs="Times New Roman"/>
                <w:color w:val="auto"/>
              </w:rPr>
              <w:t>受理或引薦校友或校友子女申請學校相關資源及服務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="214" w:hangingChars="89" w:hanging="214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5.</w:t>
            </w:r>
            <w:r w:rsidRPr="00252D9F">
              <w:rPr>
                <w:rFonts w:ascii="Times New Roman" w:eastAsia="標楷體" w:cs="Times New Roman"/>
                <w:color w:val="auto"/>
              </w:rPr>
              <w:t>校友返校接待及參觀校園，並協助安排與師長會晤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729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="214" w:hangingChars="89" w:hanging="214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6.</w:t>
            </w:r>
            <w:r w:rsidRPr="00252D9F">
              <w:rPr>
                <w:rFonts w:ascii="Times New Roman" w:eastAsia="標楷體" w:cs="Times New Roman"/>
                <w:color w:val="auto"/>
              </w:rPr>
              <w:t>至畢業生說明會介紹說明校友聯絡中心服務項目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697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="214" w:hangingChars="89" w:hanging="214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7.</w:t>
            </w:r>
            <w:r w:rsidRPr="00252D9F">
              <w:rPr>
                <w:rFonts w:ascii="Times New Roman" w:eastAsia="標楷體" w:cs="Times New Roman"/>
                <w:color w:val="auto"/>
              </w:rPr>
              <w:t>邀約及接待校友參加學校重要活動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362" w:type="pct"/>
            <w:vMerge w:val="restar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舉辦校友活動</w:t>
            </w:r>
          </w:p>
        </w:tc>
        <w:tc>
          <w:tcPr>
            <w:tcW w:w="1538" w:type="pct"/>
            <w:vAlign w:val="center"/>
          </w:tcPr>
          <w:p w:rsidR="008767FE" w:rsidRPr="00252D9F" w:rsidRDefault="008767FE" w:rsidP="00CA1770">
            <w:pPr>
              <w:pStyle w:val="a7"/>
              <w:numPr>
                <w:ilvl w:val="0"/>
                <w:numId w:val="220"/>
              </w:numPr>
              <w:spacing w:line="240" w:lineRule="atLeast"/>
              <w:ind w:leftChars="0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  <w:lang w:eastAsia="zh-HK"/>
              </w:rPr>
              <w:t>舉辦傑出校友暨榮譽校友遴選</w:t>
            </w:r>
            <w:r w:rsidRPr="00252D9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90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0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Chars="1" w:left="254" w:hangingChars="105" w:hanging="252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2.</w:t>
            </w:r>
            <w:r w:rsidRPr="00252D9F">
              <w:rPr>
                <w:rFonts w:ascii="Times New Roman" w:eastAsia="標楷體" w:cs="Times New Roman"/>
                <w:color w:val="auto"/>
              </w:rPr>
              <w:t>舉辦畢業</w:t>
            </w:r>
            <w:r w:rsidRPr="00252D9F">
              <w:rPr>
                <w:rFonts w:ascii="Times New Roman" w:eastAsia="標楷體" w:cs="Times New Roman"/>
                <w:color w:val="auto"/>
              </w:rPr>
              <w:t>20</w:t>
            </w:r>
            <w:r w:rsidRPr="00252D9F">
              <w:rPr>
                <w:rFonts w:ascii="Times New Roman" w:eastAsia="標楷體" w:cs="Times New Roman"/>
                <w:color w:val="auto"/>
              </w:rPr>
              <w:t>、</w:t>
            </w:r>
            <w:r w:rsidRPr="00252D9F">
              <w:rPr>
                <w:rFonts w:ascii="Times New Roman" w:eastAsia="標楷體" w:cs="Times New Roman"/>
                <w:color w:val="auto"/>
              </w:rPr>
              <w:t>30</w:t>
            </w:r>
            <w:r w:rsidRPr="00252D9F">
              <w:rPr>
                <w:rFonts w:ascii="Times New Roman" w:eastAsia="標楷體" w:cs="Times New Roman"/>
                <w:color w:val="auto"/>
              </w:rPr>
              <w:t>、</w:t>
            </w:r>
            <w:r w:rsidRPr="00252D9F">
              <w:rPr>
                <w:rFonts w:ascii="Times New Roman" w:eastAsia="標楷體" w:cs="Times New Roman"/>
                <w:color w:val="auto"/>
              </w:rPr>
              <w:t>40</w:t>
            </w:r>
            <w:r w:rsidRPr="00252D9F">
              <w:rPr>
                <w:rFonts w:ascii="Times New Roman" w:eastAsia="標楷體" w:cs="Times New Roman"/>
                <w:color w:val="auto"/>
              </w:rPr>
              <w:t>年「校友回娘家」，含活動企畫、執行、聯絡及邀約等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Chars="1" w:left="254" w:hangingChars="105" w:hanging="252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3.</w:t>
            </w:r>
            <w:r w:rsidRPr="00252D9F">
              <w:rPr>
                <w:rFonts w:ascii="Times New Roman" w:eastAsia="標楷體" w:cs="Times New Roman"/>
                <w:color w:val="auto"/>
              </w:rPr>
              <w:t>文藻園遊會設置「校友接待處」並規劃單位內容及接待相關事宜，並協助校友設攤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Chars="1" w:left="254" w:hangingChars="105" w:hanging="252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4.</w:t>
            </w:r>
            <w:r w:rsidRPr="00252D9F">
              <w:rPr>
                <w:rFonts w:ascii="Times New Roman" w:eastAsia="標楷體" w:cs="Times New Roman"/>
                <w:color w:val="auto"/>
                <w:lang w:eastAsia="zh-HK"/>
              </w:rPr>
              <w:t>辦理校友講座及專訪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Chars="1" w:left="254" w:hangingChars="105" w:hanging="252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5.</w:t>
            </w:r>
            <w:r w:rsidRPr="00252D9F">
              <w:rPr>
                <w:rFonts w:ascii="Times New Roman" w:eastAsia="標楷體" w:cs="Times New Roman"/>
                <w:color w:val="auto"/>
              </w:rPr>
              <w:t>配合學校重大活動，辦理相關校友活動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673"/>
        </w:trPr>
        <w:tc>
          <w:tcPr>
            <w:tcW w:w="362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  <w:lang w:eastAsia="zh-HK"/>
              </w:rPr>
              <w:lastRenderedPageBreak/>
              <w:t>發行今日文藻電子報</w:t>
            </w: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="12" w:hangingChars="5" w:hanging="12"/>
              <w:rPr>
                <w:rFonts w:ascii="Times New Roman" w:eastAsia="標楷體" w:cs="Times New Roman"/>
                <w:color w:val="auto"/>
                <w:lang w:eastAsia="zh-HK"/>
              </w:rPr>
            </w:pPr>
            <w:r w:rsidRPr="00252D9F">
              <w:rPr>
                <w:rFonts w:ascii="Times New Roman" w:eastAsia="標楷體" w:cs="Times New Roman"/>
                <w:color w:val="auto"/>
                <w:lang w:eastAsia="zh-HK"/>
              </w:rPr>
              <w:t>每季發行「今日文藻」電子報，蒐集當季重要校內新聞及校友活動訊息，以電子報形式寄送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708"/>
        </w:trPr>
        <w:tc>
          <w:tcPr>
            <w:tcW w:w="362" w:type="pct"/>
            <w:vMerge w:val="restar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公關相關工作</w:t>
            </w: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="254" w:hangingChars="106" w:hanging="254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1.</w:t>
            </w:r>
            <w:r w:rsidRPr="00252D9F">
              <w:rPr>
                <w:rFonts w:ascii="Times New Roman" w:eastAsia="標楷體" w:cs="Times New Roman"/>
                <w:color w:val="auto"/>
              </w:rPr>
              <w:t>公關室年度紀念品設計、執行及製作，完成後交總務處管理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52D9F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8767FE" w:rsidRPr="00252D9F" w:rsidTr="00390C64">
        <w:trPr>
          <w:cantSplit/>
          <w:trHeight w:val="551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2.</w:t>
            </w:r>
            <w:r w:rsidRPr="00252D9F">
              <w:rPr>
                <w:rFonts w:ascii="Times New Roman" w:eastAsia="標楷體" w:cs="Times New Roman"/>
                <w:color w:val="auto"/>
              </w:rPr>
              <w:t>校友贈禮等回函處理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712"/>
        </w:trPr>
        <w:tc>
          <w:tcPr>
            <w:tcW w:w="362" w:type="pct"/>
            <w:vMerge w:val="restar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其他</w:t>
            </w: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="254" w:hangingChars="106" w:hanging="254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1.</w:t>
            </w:r>
            <w:r w:rsidRPr="00252D9F">
              <w:rPr>
                <w:rFonts w:ascii="Times New Roman" w:eastAsia="標楷體" w:cs="Times New Roman"/>
                <w:color w:val="auto"/>
                <w:lang w:eastAsia="zh-HK"/>
              </w:rPr>
              <w:t>公關室工讀生</w:t>
            </w:r>
            <w:r w:rsidRPr="00252D9F">
              <w:rPr>
                <w:rFonts w:ascii="Times New Roman" w:eastAsia="標楷體" w:cs="Times New Roman"/>
                <w:color w:val="auto"/>
              </w:rPr>
              <w:t>申請、輔導與管理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exac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767FE" w:rsidRPr="00252D9F" w:rsidTr="001513F5">
        <w:trPr>
          <w:cantSplit/>
          <w:trHeight w:val="712"/>
        </w:trPr>
        <w:tc>
          <w:tcPr>
            <w:tcW w:w="362" w:type="pct"/>
            <w:vMerge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38" w:type="pct"/>
            <w:vAlign w:val="center"/>
          </w:tcPr>
          <w:p w:rsidR="008767FE" w:rsidRPr="00252D9F" w:rsidRDefault="008767FE" w:rsidP="001513F5">
            <w:pPr>
              <w:spacing w:line="300" w:lineRule="exact"/>
              <w:ind w:left="254" w:hangingChars="106" w:hanging="254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2.</w:t>
            </w:r>
            <w:r w:rsidRPr="00252D9F">
              <w:rPr>
                <w:rFonts w:ascii="Times New Roman" w:eastAsia="標楷體" w:cs="Times New Roman"/>
                <w:color w:val="auto"/>
              </w:rPr>
              <w:t>各屆畢業紀念冊蒐集與管理。</w:t>
            </w:r>
          </w:p>
        </w:tc>
        <w:tc>
          <w:tcPr>
            <w:tcW w:w="495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9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8" w:type="pct"/>
            <w:vAlign w:val="center"/>
          </w:tcPr>
          <w:p w:rsidR="008767FE" w:rsidRPr="00252D9F" w:rsidRDefault="008767FE" w:rsidP="001513F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1" w:type="pct"/>
            <w:gridSpan w:val="2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9" w:type="pct"/>
            <w:vAlign w:val="center"/>
          </w:tcPr>
          <w:p w:rsidR="008767FE" w:rsidRPr="00252D9F" w:rsidRDefault="008767FE" w:rsidP="001513F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38" w:type="pct"/>
            <w:vAlign w:val="center"/>
          </w:tcPr>
          <w:p w:rsidR="008767FE" w:rsidRPr="00252D9F" w:rsidRDefault="008767FE" w:rsidP="001513F5">
            <w:pPr>
              <w:spacing w:line="240" w:lineRule="exact"/>
              <w:rPr>
                <w:rFonts w:ascii="Times New Roman" w:eastAsia="標楷體" w:cs="Times New Roman"/>
                <w:b/>
                <w:color w:val="auto"/>
                <w:sz w:val="20"/>
                <w:szCs w:val="20"/>
              </w:rPr>
            </w:pPr>
          </w:p>
        </w:tc>
      </w:tr>
    </w:tbl>
    <w:p w:rsidR="00FC20CD" w:rsidRPr="0045053E" w:rsidRDefault="00FC20CD" w:rsidP="0045053E">
      <w:pPr>
        <w:widowControl/>
        <w:rPr>
          <w:rFonts w:ascii="標楷體" w:eastAsia="標楷體" w:hAnsi="標楷體" w:hint="eastAsia"/>
          <w:color w:val="auto"/>
          <w:sz w:val="28"/>
        </w:rPr>
      </w:pPr>
    </w:p>
    <w:sectPr w:rsidR="00FC20CD" w:rsidRPr="0045053E" w:rsidSect="00202232">
      <w:pgSz w:w="11906" w:h="16838"/>
      <w:pgMar w:top="1134" w:right="1134" w:bottom="1134" w:left="1134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2275" w:rsidRDefault="00D42275" w:rsidP="009E29AC">
      <w:r>
        <w:separator/>
      </w:r>
    </w:p>
  </w:endnote>
  <w:endnote w:type="continuationSeparator" w:id="0">
    <w:p w:rsidR="00D42275" w:rsidRDefault="00D42275" w:rsidP="009E2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72D3" w:rsidRPr="0064240D" w:rsidRDefault="00A772D3" w:rsidP="0064240D">
    <w:pPr>
      <w:pStyle w:val="a3"/>
      <w:jc w:val="center"/>
      <w:rPr>
        <w:rFonts w:asci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2275" w:rsidRDefault="00D42275" w:rsidP="009E29AC">
      <w:r>
        <w:separator/>
      </w:r>
    </w:p>
  </w:footnote>
  <w:footnote w:type="continuationSeparator" w:id="0">
    <w:p w:rsidR="00D42275" w:rsidRDefault="00D42275" w:rsidP="009E2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F6F2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0A4332C"/>
    <w:multiLevelType w:val="hybridMultilevel"/>
    <w:tmpl w:val="D71AC0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12C19F0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015D07F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0199713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023007BC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 w15:restartNumberingAfterBreak="0">
    <w:nsid w:val="033D5E9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 w15:restartNumberingAfterBreak="0">
    <w:nsid w:val="0387717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040439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042E060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" w15:restartNumberingAfterBreak="0">
    <w:nsid w:val="047410C8"/>
    <w:multiLevelType w:val="hybridMultilevel"/>
    <w:tmpl w:val="3DE4AD58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1" w15:restartNumberingAfterBreak="0">
    <w:nsid w:val="04C523C0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 w15:restartNumberingAfterBreak="0">
    <w:nsid w:val="04E4535C"/>
    <w:multiLevelType w:val="hybridMultilevel"/>
    <w:tmpl w:val="B7C6DA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05A96103"/>
    <w:multiLevelType w:val="hybridMultilevel"/>
    <w:tmpl w:val="63B44A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" w15:restartNumberingAfterBreak="0">
    <w:nsid w:val="0630034F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" w15:restartNumberingAfterBreak="0">
    <w:nsid w:val="06580B94"/>
    <w:multiLevelType w:val="hybridMultilevel"/>
    <w:tmpl w:val="A4EEC368"/>
    <w:lvl w:ilvl="0" w:tplc="E7E8371C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16" w15:restartNumberingAfterBreak="0">
    <w:nsid w:val="065E7CB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" w15:restartNumberingAfterBreak="0">
    <w:nsid w:val="070D40FB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" w15:restartNumberingAfterBreak="0">
    <w:nsid w:val="075B5868"/>
    <w:multiLevelType w:val="multilevel"/>
    <w:tmpl w:val="0409001D"/>
    <w:styleLink w:val="2"/>
    <w:lvl w:ilvl="0">
      <w:start w:val="1"/>
      <w:numFmt w:val="ideographLegalTradition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cs="Times New Roman"/>
      </w:rPr>
    </w:lvl>
  </w:abstractNum>
  <w:abstractNum w:abstractNumId="19" w15:restartNumberingAfterBreak="0">
    <w:nsid w:val="079A4E2C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" w15:restartNumberingAfterBreak="0">
    <w:nsid w:val="089322F5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" w15:restartNumberingAfterBreak="0">
    <w:nsid w:val="08E2640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" w15:restartNumberingAfterBreak="0">
    <w:nsid w:val="0A1736C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" w15:restartNumberingAfterBreak="0">
    <w:nsid w:val="0A56474A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" w15:restartNumberingAfterBreak="0">
    <w:nsid w:val="0A78443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" w15:restartNumberingAfterBreak="0">
    <w:nsid w:val="0ABB4A65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" w15:restartNumberingAfterBreak="0">
    <w:nsid w:val="0B463CCB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" w15:restartNumberingAfterBreak="0">
    <w:nsid w:val="0BC07E18"/>
    <w:multiLevelType w:val="hybridMultilevel"/>
    <w:tmpl w:val="F796F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8" w15:restartNumberingAfterBreak="0">
    <w:nsid w:val="0BDA5496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9" w15:restartNumberingAfterBreak="0">
    <w:nsid w:val="0BF43CDF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0" w15:restartNumberingAfterBreak="0">
    <w:nsid w:val="0C2E7E13"/>
    <w:multiLevelType w:val="hybridMultilevel"/>
    <w:tmpl w:val="C3C28334"/>
    <w:lvl w:ilvl="0" w:tplc="E8B61892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1" w15:restartNumberingAfterBreak="0">
    <w:nsid w:val="0C9327B3"/>
    <w:multiLevelType w:val="hybridMultilevel"/>
    <w:tmpl w:val="0292FEA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2" w15:restartNumberingAfterBreak="0">
    <w:nsid w:val="0CE2786E"/>
    <w:multiLevelType w:val="hybridMultilevel"/>
    <w:tmpl w:val="E082819E"/>
    <w:lvl w:ilvl="0" w:tplc="7E1EC2A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0D510C23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4" w15:restartNumberingAfterBreak="0">
    <w:nsid w:val="0DEA029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5" w15:restartNumberingAfterBreak="0">
    <w:nsid w:val="0DEE12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6" w15:restartNumberingAfterBreak="0">
    <w:nsid w:val="0E004FB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7" w15:restartNumberingAfterBreak="0">
    <w:nsid w:val="10D62652"/>
    <w:multiLevelType w:val="hybridMultilevel"/>
    <w:tmpl w:val="9DF445F0"/>
    <w:lvl w:ilvl="0" w:tplc="8B1C529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11A479F1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39" w15:restartNumberingAfterBreak="0">
    <w:nsid w:val="120A464F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0" w15:restartNumberingAfterBreak="0">
    <w:nsid w:val="12A02F2C"/>
    <w:multiLevelType w:val="hybridMultilevel"/>
    <w:tmpl w:val="07AEEF9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1" w15:restartNumberingAfterBreak="0">
    <w:nsid w:val="13711B09"/>
    <w:multiLevelType w:val="hybridMultilevel"/>
    <w:tmpl w:val="44D62E1A"/>
    <w:lvl w:ilvl="0" w:tplc="EDC2B9D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2" w15:restartNumberingAfterBreak="0">
    <w:nsid w:val="1385790C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3" w15:restartNumberingAfterBreak="0">
    <w:nsid w:val="13C35B5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4" w15:restartNumberingAfterBreak="0">
    <w:nsid w:val="13E140D8"/>
    <w:multiLevelType w:val="hybridMultilevel"/>
    <w:tmpl w:val="9820AF2C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5" w15:restartNumberingAfterBreak="0">
    <w:nsid w:val="13E56343"/>
    <w:multiLevelType w:val="hybridMultilevel"/>
    <w:tmpl w:val="A40A7E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14971500"/>
    <w:multiLevelType w:val="hybridMultilevel"/>
    <w:tmpl w:val="4F7CAEA2"/>
    <w:lvl w:ilvl="0" w:tplc="F7A2B5A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47" w15:restartNumberingAfterBreak="0">
    <w:nsid w:val="15DD7B1F"/>
    <w:multiLevelType w:val="hybridMultilevel"/>
    <w:tmpl w:val="DEFA96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8" w15:restartNumberingAfterBreak="0">
    <w:nsid w:val="16E92C92"/>
    <w:multiLevelType w:val="hybridMultilevel"/>
    <w:tmpl w:val="72524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9" w15:restartNumberingAfterBreak="0">
    <w:nsid w:val="16EC083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0" w15:restartNumberingAfterBreak="0">
    <w:nsid w:val="16ED27A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1" w15:restartNumberingAfterBreak="0">
    <w:nsid w:val="17246B9A"/>
    <w:multiLevelType w:val="hybridMultilevel"/>
    <w:tmpl w:val="882ECEBA"/>
    <w:lvl w:ilvl="0" w:tplc="50FEA02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2" w15:restartNumberingAfterBreak="0">
    <w:nsid w:val="175974A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3" w15:restartNumberingAfterBreak="0">
    <w:nsid w:val="178C11A8"/>
    <w:multiLevelType w:val="hybridMultilevel"/>
    <w:tmpl w:val="B10CBB70"/>
    <w:lvl w:ilvl="0" w:tplc="5A24A8C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179F6F6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5" w15:restartNumberingAfterBreak="0">
    <w:nsid w:val="17F550BA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6" w15:restartNumberingAfterBreak="0">
    <w:nsid w:val="18117CF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7" w15:restartNumberingAfterBreak="0">
    <w:nsid w:val="183E282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8" w15:restartNumberingAfterBreak="0">
    <w:nsid w:val="19D95EC8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9" w15:restartNumberingAfterBreak="0">
    <w:nsid w:val="1A7707CD"/>
    <w:multiLevelType w:val="hybridMultilevel"/>
    <w:tmpl w:val="7464A2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0" w15:restartNumberingAfterBreak="0">
    <w:nsid w:val="1A8479C1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1" w15:restartNumberingAfterBreak="0">
    <w:nsid w:val="1BAF516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2" w15:restartNumberingAfterBreak="0">
    <w:nsid w:val="1BB077B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3" w15:restartNumberingAfterBreak="0">
    <w:nsid w:val="1C1C25E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4" w15:restartNumberingAfterBreak="0">
    <w:nsid w:val="1C4F27AF"/>
    <w:multiLevelType w:val="hybridMultilevel"/>
    <w:tmpl w:val="562A1DE4"/>
    <w:lvl w:ilvl="0" w:tplc="0E7E7A5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5" w15:restartNumberingAfterBreak="0">
    <w:nsid w:val="1D642D6E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6" w15:restartNumberingAfterBreak="0">
    <w:nsid w:val="1E6719E8"/>
    <w:multiLevelType w:val="hybridMultilevel"/>
    <w:tmpl w:val="CFBE4484"/>
    <w:lvl w:ilvl="0" w:tplc="B88EC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1F041121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8" w15:restartNumberingAfterBreak="0">
    <w:nsid w:val="1F87465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9" w15:restartNumberingAfterBreak="0">
    <w:nsid w:val="1FDC7730"/>
    <w:multiLevelType w:val="hybridMultilevel"/>
    <w:tmpl w:val="E668E070"/>
    <w:lvl w:ilvl="0" w:tplc="A4EEEEB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0" w15:restartNumberingAfterBreak="0">
    <w:nsid w:val="220F3EB6"/>
    <w:multiLevelType w:val="hybridMultilevel"/>
    <w:tmpl w:val="9A3EA2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1" w15:restartNumberingAfterBreak="0">
    <w:nsid w:val="222642D7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2" w15:restartNumberingAfterBreak="0">
    <w:nsid w:val="22CA47C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3" w15:restartNumberingAfterBreak="0">
    <w:nsid w:val="23175BB3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4" w15:restartNumberingAfterBreak="0">
    <w:nsid w:val="244352CC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35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249769A0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6" w15:restartNumberingAfterBreak="0">
    <w:nsid w:val="25142D4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7" w15:restartNumberingAfterBreak="0">
    <w:nsid w:val="2555740E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8" w15:restartNumberingAfterBreak="0">
    <w:nsid w:val="255C0017"/>
    <w:multiLevelType w:val="hybridMultilevel"/>
    <w:tmpl w:val="51F0BAB8"/>
    <w:lvl w:ilvl="0" w:tplc="C4EC2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25601720"/>
    <w:multiLevelType w:val="hybridMultilevel"/>
    <w:tmpl w:val="942CFCD6"/>
    <w:lvl w:ilvl="0" w:tplc="E6CA5AB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25D7569E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1" w15:restartNumberingAfterBreak="0">
    <w:nsid w:val="262C1286"/>
    <w:multiLevelType w:val="hybridMultilevel"/>
    <w:tmpl w:val="0C127C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2" w15:restartNumberingAfterBreak="0">
    <w:nsid w:val="2657109A"/>
    <w:multiLevelType w:val="hybridMultilevel"/>
    <w:tmpl w:val="051E8C24"/>
    <w:lvl w:ilvl="0" w:tplc="CD60883A">
      <w:start w:val="1"/>
      <w:numFmt w:val="decimal"/>
      <w:lvlText w:val="%1."/>
      <w:lvlJc w:val="left"/>
      <w:pPr>
        <w:ind w:left="480" w:hanging="480"/>
      </w:pPr>
      <w:rPr>
        <w:rFonts w:cs="Times New Roman"/>
        <w:color w:val="auto"/>
        <w:shd w:val="clear" w:color="auto" w:fil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3" w15:restartNumberingAfterBreak="0">
    <w:nsid w:val="27925489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4" w15:restartNumberingAfterBreak="0">
    <w:nsid w:val="27D6764C"/>
    <w:multiLevelType w:val="hybridMultilevel"/>
    <w:tmpl w:val="0C824292"/>
    <w:lvl w:ilvl="0" w:tplc="9A98213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5" w15:restartNumberingAfterBreak="0">
    <w:nsid w:val="27F6363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6" w15:restartNumberingAfterBreak="0">
    <w:nsid w:val="28660560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7" w15:restartNumberingAfterBreak="0">
    <w:nsid w:val="28E052A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8" w15:restartNumberingAfterBreak="0">
    <w:nsid w:val="29BC4CE4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9" w15:restartNumberingAfterBreak="0">
    <w:nsid w:val="2A036BED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0" w15:restartNumberingAfterBreak="0">
    <w:nsid w:val="2A164421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1" w15:restartNumberingAfterBreak="0">
    <w:nsid w:val="2A860A93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2" w15:restartNumberingAfterBreak="0">
    <w:nsid w:val="2AFA030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3" w15:restartNumberingAfterBreak="0">
    <w:nsid w:val="2B5C1E6D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4" w15:restartNumberingAfterBreak="0">
    <w:nsid w:val="2C1F4F6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5" w15:restartNumberingAfterBreak="0">
    <w:nsid w:val="2C8537E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6" w15:restartNumberingAfterBreak="0">
    <w:nsid w:val="2CE05660"/>
    <w:multiLevelType w:val="hybridMultilevel"/>
    <w:tmpl w:val="8B5A67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7" w15:restartNumberingAfterBreak="0">
    <w:nsid w:val="2E29186D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8" w15:restartNumberingAfterBreak="0">
    <w:nsid w:val="2E3A170A"/>
    <w:multiLevelType w:val="hybridMultilevel"/>
    <w:tmpl w:val="BD6EDE62"/>
    <w:lvl w:ilvl="0" w:tplc="D722E8D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9" w15:restartNumberingAfterBreak="0">
    <w:nsid w:val="2EB63D4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0" w15:restartNumberingAfterBreak="0">
    <w:nsid w:val="2FDE135B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1" w15:restartNumberingAfterBreak="0">
    <w:nsid w:val="304F744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2" w15:restartNumberingAfterBreak="0">
    <w:nsid w:val="30892B3B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3" w15:restartNumberingAfterBreak="0">
    <w:nsid w:val="309211E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4" w15:restartNumberingAfterBreak="0">
    <w:nsid w:val="309F014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5" w15:restartNumberingAfterBreak="0">
    <w:nsid w:val="30F43B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6" w15:restartNumberingAfterBreak="0">
    <w:nsid w:val="323E31C4"/>
    <w:multiLevelType w:val="hybridMultilevel"/>
    <w:tmpl w:val="A274BA3C"/>
    <w:lvl w:ilvl="0" w:tplc="39C81A2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7" w15:restartNumberingAfterBreak="0">
    <w:nsid w:val="32BE5FC6"/>
    <w:multiLevelType w:val="hybridMultilevel"/>
    <w:tmpl w:val="5E7ACC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8" w15:restartNumberingAfterBreak="0">
    <w:nsid w:val="33C84FB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9" w15:restartNumberingAfterBreak="0">
    <w:nsid w:val="34073847"/>
    <w:multiLevelType w:val="hybridMultilevel"/>
    <w:tmpl w:val="6DEA31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0" w15:restartNumberingAfterBreak="0">
    <w:nsid w:val="342119FC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1" w15:restartNumberingAfterBreak="0">
    <w:nsid w:val="344C77D4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2" w15:restartNumberingAfterBreak="0">
    <w:nsid w:val="34E025D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3" w15:restartNumberingAfterBreak="0">
    <w:nsid w:val="351700DF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4" w15:restartNumberingAfterBreak="0">
    <w:nsid w:val="351D4E85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5" w15:restartNumberingAfterBreak="0">
    <w:nsid w:val="35AC564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6" w15:restartNumberingAfterBreak="0">
    <w:nsid w:val="35BB7581"/>
    <w:multiLevelType w:val="hybridMultilevel"/>
    <w:tmpl w:val="F98644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7" w15:restartNumberingAfterBreak="0">
    <w:nsid w:val="360219C1"/>
    <w:multiLevelType w:val="hybridMultilevel"/>
    <w:tmpl w:val="320085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8" w15:restartNumberingAfterBreak="0">
    <w:nsid w:val="3612043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9" w15:restartNumberingAfterBreak="0">
    <w:nsid w:val="36494E2E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0" w15:restartNumberingAfterBreak="0">
    <w:nsid w:val="364E1B85"/>
    <w:multiLevelType w:val="hybridMultilevel"/>
    <w:tmpl w:val="338291F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1" w15:restartNumberingAfterBreak="0">
    <w:nsid w:val="369A7CBD"/>
    <w:multiLevelType w:val="hybridMultilevel"/>
    <w:tmpl w:val="12AE05FE"/>
    <w:lvl w:ilvl="0" w:tplc="26DE942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2" w15:restartNumberingAfterBreak="0">
    <w:nsid w:val="369E0A9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3" w15:restartNumberingAfterBreak="0">
    <w:nsid w:val="37C12F0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4" w15:restartNumberingAfterBreak="0">
    <w:nsid w:val="37F16309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5" w15:restartNumberingAfterBreak="0">
    <w:nsid w:val="38111519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26" w15:restartNumberingAfterBreak="0">
    <w:nsid w:val="383D4139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27" w15:restartNumberingAfterBreak="0">
    <w:nsid w:val="38A54847"/>
    <w:multiLevelType w:val="hybridMultilevel"/>
    <w:tmpl w:val="DB5843D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8" w15:restartNumberingAfterBreak="0">
    <w:nsid w:val="38DB72C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9" w15:restartNumberingAfterBreak="0">
    <w:nsid w:val="39AE12B3"/>
    <w:multiLevelType w:val="hybridMultilevel"/>
    <w:tmpl w:val="1A768AAC"/>
    <w:lvl w:ilvl="0" w:tplc="8EB2D53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0" w15:restartNumberingAfterBreak="0">
    <w:nsid w:val="39F05EB0"/>
    <w:multiLevelType w:val="hybridMultilevel"/>
    <w:tmpl w:val="6DB4042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1" w15:restartNumberingAfterBreak="0">
    <w:nsid w:val="3B3E769E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2" w15:restartNumberingAfterBreak="0">
    <w:nsid w:val="3B600550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3" w15:restartNumberingAfterBreak="0">
    <w:nsid w:val="3BCE086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4" w15:restartNumberingAfterBreak="0">
    <w:nsid w:val="3BF73A1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5" w15:restartNumberingAfterBreak="0">
    <w:nsid w:val="3C2237A7"/>
    <w:multiLevelType w:val="hybridMultilevel"/>
    <w:tmpl w:val="3FB8F8A0"/>
    <w:lvl w:ilvl="0" w:tplc="D3363EEC">
      <w:start w:val="1"/>
      <w:numFmt w:val="decimal"/>
      <w:lvlText w:val="%1."/>
      <w:lvlJc w:val="left"/>
      <w:pPr>
        <w:ind w:left="482" w:hanging="482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6" w15:restartNumberingAfterBreak="0">
    <w:nsid w:val="3CC92C8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7" w15:restartNumberingAfterBreak="0">
    <w:nsid w:val="3D290B52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8" w15:restartNumberingAfterBreak="0">
    <w:nsid w:val="3E2A0211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9" w15:restartNumberingAfterBreak="0">
    <w:nsid w:val="3E8E004E"/>
    <w:multiLevelType w:val="hybridMultilevel"/>
    <w:tmpl w:val="65BEC1BC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40" w15:restartNumberingAfterBreak="0">
    <w:nsid w:val="3EA1557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1" w15:restartNumberingAfterBreak="0">
    <w:nsid w:val="3F5F5CEC"/>
    <w:multiLevelType w:val="hybridMultilevel"/>
    <w:tmpl w:val="AF06EB88"/>
    <w:lvl w:ilvl="0" w:tplc="7A4C26F4">
      <w:start w:val="1"/>
      <w:numFmt w:val="decimal"/>
      <w:lvlText w:val="%1."/>
      <w:lvlJc w:val="left"/>
      <w:pPr>
        <w:ind w:left="600" w:hanging="480"/>
      </w:pPr>
      <w:rPr>
        <w:rFonts w:cs="Times New Roman"/>
        <w:dstrike w:val="0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42" w15:restartNumberingAfterBreak="0">
    <w:nsid w:val="3FEE4ED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3" w15:restartNumberingAfterBreak="0">
    <w:nsid w:val="40007552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4" w15:restartNumberingAfterBreak="0">
    <w:nsid w:val="40007A5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5" w15:restartNumberingAfterBreak="0">
    <w:nsid w:val="406366A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6" w15:restartNumberingAfterBreak="0">
    <w:nsid w:val="408A41A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7" w15:restartNumberingAfterBreak="0">
    <w:nsid w:val="4123143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8" w15:restartNumberingAfterBreak="0">
    <w:nsid w:val="414E7F4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9" w15:restartNumberingAfterBreak="0">
    <w:nsid w:val="415515B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0" w15:restartNumberingAfterBreak="0">
    <w:nsid w:val="41B16EFB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1" w15:restartNumberingAfterBreak="0">
    <w:nsid w:val="41B918FB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2" w15:restartNumberingAfterBreak="0">
    <w:nsid w:val="421D158B"/>
    <w:multiLevelType w:val="hybridMultilevel"/>
    <w:tmpl w:val="C8363D2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3" w15:restartNumberingAfterBreak="0">
    <w:nsid w:val="425F7EAB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4" w15:restartNumberingAfterBreak="0">
    <w:nsid w:val="42DA709D"/>
    <w:multiLevelType w:val="hybridMultilevel"/>
    <w:tmpl w:val="B4F6F3CA"/>
    <w:lvl w:ilvl="0" w:tplc="1082B3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5" w15:restartNumberingAfterBreak="0">
    <w:nsid w:val="43EE42B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6" w15:restartNumberingAfterBreak="0">
    <w:nsid w:val="441A4AB4"/>
    <w:multiLevelType w:val="hybridMultilevel"/>
    <w:tmpl w:val="8884C2B2"/>
    <w:lvl w:ilvl="0" w:tplc="3E64ED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C3E4B3D4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7" w15:restartNumberingAfterBreak="0">
    <w:nsid w:val="447D34F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8" w15:restartNumberingAfterBreak="0">
    <w:nsid w:val="44E306B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9" w15:restartNumberingAfterBreak="0">
    <w:nsid w:val="450B74A9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0" w15:restartNumberingAfterBreak="0">
    <w:nsid w:val="45480BD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1" w15:restartNumberingAfterBreak="0">
    <w:nsid w:val="4569087F"/>
    <w:multiLevelType w:val="hybridMultilevel"/>
    <w:tmpl w:val="66649E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2" w15:restartNumberingAfterBreak="0">
    <w:nsid w:val="45690AE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3" w15:restartNumberingAfterBreak="0">
    <w:nsid w:val="458950BF"/>
    <w:multiLevelType w:val="hybridMultilevel"/>
    <w:tmpl w:val="E7E840B4"/>
    <w:lvl w:ilvl="0" w:tplc="9F24BE9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4" w15:restartNumberingAfterBreak="0">
    <w:nsid w:val="460D1404"/>
    <w:multiLevelType w:val="hybridMultilevel"/>
    <w:tmpl w:val="7584B7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5" w15:restartNumberingAfterBreak="0">
    <w:nsid w:val="46852E96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6" w15:restartNumberingAfterBreak="0">
    <w:nsid w:val="46D21B1F"/>
    <w:multiLevelType w:val="hybridMultilevel"/>
    <w:tmpl w:val="40880B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7" w15:restartNumberingAfterBreak="0">
    <w:nsid w:val="471F325E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8" w15:restartNumberingAfterBreak="0">
    <w:nsid w:val="47D461D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9" w15:restartNumberingAfterBreak="0">
    <w:nsid w:val="48CE3CAB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0" w15:restartNumberingAfterBreak="0">
    <w:nsid w:val="4969033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1" w15:restartNumberingAfterBreak="0">
    <w:nsid w:val="496D1A45"/>
    <w:multiLevelType w:val="hybridMultilevel"/>
    <w:tmpl w:val="3046505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2" w15:restartNumberingAfterBreak="0">
    <w:nsid w:val="49EE7D97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3" w15:restartNumberingAfterBreak="0">
    <w:nsid w:val="4A4E54E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4" w15:restartNumberingAfterBreak="0">
    <w:nsid w:val="4AB6791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5" w15:restartNumberingAfterBreak="0">
    <w:nsid w:val="4ADD417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6" w15:restartNumberingAfterBreak="0">
    <w:nsid w:val="4AE85D11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7" w15:restartNumberingAfterBreak="0">
    <w:nsid w:val="4C7E30C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8" w15:restartNumberingAfterBreak="0">
    <w:nsid w:val="4C964A0C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9" w15:restartNumberingAfterBreak="0">
    <w:nsid w:val="4E206FF9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0" w15:restartNumberingAfterBreak="0">
    <w:nsid w:val="4E2D489B"/>
    <w:multiLevelType w:val="hybridMultilevel"/>
    <w:tmpl w:val="1E9CC9AE"/>
    <w:lvl w:ilvl="0" w:tplc="FEB2B54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81" w15:restartNumberingAfterBreak="0">
    <w:nsid w:val="4E431E27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2" w15:restartNumberingAfterBreak="0">
    <w:nsid w:val="4E70544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3" w15:restartNumberingAfterBreak="0">
    <w:nsid w:val="50EF1B8E"/>
    <w:multiLevelType w:val="hybridMultilevel"/>
    <w:tmpl w:val="0CDCD164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84" w15:restartNumberingAfterBreak="0">
    <w:nsid w:val="51282A7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5" w15:restartNumberingAfterBreak="0">
    <w:nsid w:val="5171121E"/>
    <w:multiLevelType w:val="hybridMultilevel"/>
    <w:tmpl w:val="7E8C1F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6" w15:restartNumberingAfterBreak="0">
    <w:nsid w:val="51E21A82"/>
    <w:multiLevelType w:val="hybridMultilevel"/>
    <w:tmpl w:val="BCBE47F6"/>
    <w:lvl w:ilvl="0" w:tplc="0409000F">
      <w:start w:val="1"/>
      <w:numFmt w:val="decimal"/>
      <w:lvlText w:val="%1."/>
      <w:lvlJc w:val="left"/>
      <w:pPr>
        <w:ind w:left="622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7" w15:restartNumberingAfterBreak="0">
    <w:nsid w:val="524724E9"/>
    <w:multiLevelType w:val="hybridMultilevel"/>
    <w:tmpl w:val="84426C6E"/>
    <w:lvl w:ilvl="0" w:tplc="3B0C9A8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8" w15:restartNumberingAfterBreak="0">
    <w:nsid w:val="52706444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9" w15:restartNumberingAfterBreak="0">
    <w:nsid w:val="52787E8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0" w15:restartNumberingAfterBreak="0">
    <w:nsid w:val="52930C56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1" w15:restartNumberingAfterBreak="0">
    <w:nsid w:val="538D14B9"/>
    <w:multiLevelType w:val="hybridMultilevel"/>
    <w:tmpl w:val="DA36D4A2"/>
    <w:lvl w:ilvl="0" w:tplc="0B6ED9B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2" w15:restartNumberingAfterBreak="0">
    <w:nsid w:val="53925B5A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3" w15:restartNumberingAfterBreak="0">
    <w:nsid w:val="53B747E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4" w15:restartNumberingAfterBreak="0">
    <w:nsid w:val="547F5AB3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5" w15:restartNumberingAfterBreak="0">
    <w:nsid w:val="5542015E"/>
    <w:multiLevelType w:val="hybridMultilevel"/>
    <w:tmpl w:val="312E2C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6" w15:restartNumberingAfterBreak="0">
    <w:nsid w:val="5616623C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7" w15:restartNumberingAfterBreak="0">
    <w:nsid w:val="574D6AA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8" w15:restartNumberingAfterBreak="0">
    <w:nsid w:val="5822481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9" w15:restartNumberingAfterBreak="0">
    <w:nsid w:val="582A04E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0" w15:restartNumberingAfterBreak="0">
    <w:nsid w:val="58F325C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1" w15:restartNumberingAfterBreak="0">
    <w:nsid w:val="59543346"/>
    <w:multiLevelType w:val="hybridMultilevel"/>
    <w:tmpl w:val="4D701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2" w15:restartNumberingAfterBreak="0">
    <w:nsid w:val="5A611671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3" w15:restartNumberingAfterBreak="0">
    <w:nsid w:val="5BDB3A3F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4" w15:restartNumberingAfterBreak="0">
    <w:nsid w:val="5C29632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5" w15:restartNumberingAfterBreak="0">
    <w:nsid w:val="5D5D7B8E"/>
    <w:multiLevelType w:val="hybridMultilevel"/>
    <w:tmpl w:val="1C5660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6" w15:restartNumberingAfterBreak="0">
    <w:nsid w:val="5E5C4245"/>
    <w:multiLevelType w:val="hybridMultilevel"/>
    <w:tmpl w:val="37A6689A"/>
    <w:lvl w:ilvl="0" w:tplc="B5D40D5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7" w15:restartNumberingAfterBreak="0">
    <w:nsid w:val="5EA355DD"/>
    <w:multiLevelType w:val="hybridMultilevel"/>
    <w:tmpl w:val="E8905B0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8" w15:restartNumberingAfterBreak="0">
    <w:nsid w:val="5F6D29A1"/>
    <w:multiLevelType w:val="hybridMultilevel"/>
    <w:tmpl w:val="839ECC68"/>
    <w:lvl w:ilvl="0" w:tplc="683C237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9" w15:restartNumberingAfterBreak="0">
    <w:nsid w:val="60560D32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0" w15:restartNumberingAfterBreak="0">
    <w:nsid w:val="606F5943"/>
    <w:multiLevelType w:val="hybridMultilevel"/>
    <w:tmpl w:val="6736ECD6"/>
    <w:lvl w:ilvl="0" w:tplc="F912D0E0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1" w15:restartNumberingAfterBreak="0">
    <w:nsid w:val="609B58C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2" w15:restartNumberingAfterBreak="0">
    <w:nsid w:val="63A32750"/>
    <w:multiLevelType w:val="hybridMultilevel"/>
    <w:tmpl w:val="E062BC2C"/>
    <w:lvl w:ilvl="0" w:tplc="634A850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3" w15:restartNumberingAfterBreak="0">
    <w:nsid w:val="640B3477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4" w15:restartNumberingAfterBreak="0">
    <w:nsid w:val="6427706F"/>
    <w:multiLevelType w:val="hybridMultilevel"/>
    <w:tmpl w:val="C29A11BE"/>
    <w:lvl w:ilvl="0" w:tplc="F1D632E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5" w15:restartNumberingAfterBreak="0">
    <w:nsid w:val="64E854F1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6" w15:restartNumberingAfterBreak="0">
    <w:nsid w:val="658028FD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7" w15:restartNumberingAfterBreak="0">
    <w:nsid w:val="665923A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8" w15:restartNumberingAfterBreak="0">
    <w:nsid w:val="66941281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9" w15:restartNumberingAfterBreak="0">
    <w:nsid w:val="669A7970"/>
    <w:multiLevelType w:val="hybridMultilevel"/>
    <w:tmpl w:val="4BC88E72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20" w15:restartNumberingAfterBreak="0">
    <w:nsid w:val="66F04B4D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1" w15:restartNumberingAfterBreak="0">
    <w:nsid w:val="678C31D0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2" w15:restartNumberingAfterBreak="0">
    <w:nsid w:val="67C06AF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3" w15:restartNumberingAfterBreak="0">
    <w:nsid w:val="67EB60D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4" w15:restartNumberingAfterBreak="0">
    <w:nsid w:val="693A354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5" w15:restartNumberingAfterBreak="0">
    <w:nsid w:val="694F4A0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1331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7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21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  <w:rPr>
        <w:rFonts w:cs="Times New Roman"/>
      </w:rPr>
    </w:lvl>
  </w:abstractNum>
  <w:abstractNum w:abstractNumId="226" w15:restartNumberingAfterBreak="0">
    <w:nsid w:val="6BF42DA5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27" w15:restartNumberingAfterBreak="0">
    <w:nsid w:val="6C6E10F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8" w15:restartNumberingAfterBreak="0">
    <w:nsid w:val="6CF967A6"/>
    <w:multiLevelType w:val="hybridMultilevel"/>
    <w:tmpl w:val="4A3E9E7C"/>
    <w:lvl w:ilvl="0" w:tplc="1C8439B6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29" w15:restartNumberingAfterBreak="0">
    <w:nsid w:val="6D0A6B1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0" w15:restartNumberingAfterBreak="0">
    <w:nsid w:val="6E0F7C8E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1" w15:restartNumberingAfterBreak="0">
    <w:nsid w:val="6EC708D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2" w15:restartNumberingAfterBreak="0">
    <w:nsid w:val="6F060362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3" w15:restartNumberingAfterBreak="0">
    <w:nsid w:val="6F0D23B2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4" w15:restartNumberingAfterBreak="0">
    <w:nsid w:val="6F9329A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5" w15:restartNumberingAfterBreak="0">
    <w:nsid w:val="6FBA0311"/>
    <w:multiLevelType w:val="hybridMultilevel"/>
    <w:tmpl w:val="A1C21C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6" w15:restartNumberingAfterBreak="0">
    <w:nsid w:val="70507258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7" w15:restartNumberingAfterBreak="0">
    <w:nsid w:val="723401F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8" w15:restartNumberingAfterBreak="0">
    <w:nsid w:val="72724F6A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39" w15:restartNumberingAfterBreak="0">
    <w:nsid w:val="727B350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0" w15:restartNumberingAfterBreak="0">
    <w:nsid w:val="7320566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1" w15:restartNumberingAfterBreak="0">
    <w:nsid w:val="733511AA"/>
    <w:multiLevelType w:val="hybridMultilevel"/>
    <w:tmpl w:val="566A94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2" w15:restartNumberingAfterBreak="0">
    <w:nsid w:val="73530206"/>
    <w:multiLevelType w:val="hybridMultilevel"/>
    <w:tmpl w:val="1C72A60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3" w15:restartNumberingAfterBreak="0">
    <w:nsid w:val="739F7A94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4" w15:restartNumberingAfterBreak="0">
    <w:nsid w:val="7405361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5" w15:restartNumberingAfterBreak="0">
    <w:nsid w:val="744007D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6" w15:restartNumberingAfterBreak="0">
    <w:nsid w:val="7446673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7" w15:restartNumberingAfterBreak="0">
    <w:nsid w:val="747F0AA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8" w15:restartNumberingAfterBreak="0">
    <w:nsid w:val="75DA7B2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9" w15:restartNumberingAfterBreak="0">
    <w:nsid w:val="762671BD"/>
    <w:multiLevelType w:val="hybridMultilevel"/>
    <w:tmpl w:val="8F309652"/>
    <w:lvl w:ilvl="0" w:tplc="4BA0B608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250" w15:restartNumberingAfterBreak="0">
    <w:nsid w:val="765B5731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51" w15:restartNumberingAfterBreak="0">
    <w:nsid w:val="77281613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2" w15:restartNumberingAfterBreak="0">
    <w:nsid w:val="77EA28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3" w15:restartNumberingAfterBreak="0">
    <w:nsid w:val="78076F31"/>
    <w:multiLevelType w:val="hybridMultilevel"/>
    <w:tmpl w:val="CA7EE61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4" w15:restartNumberingAfterBreak="0">
    <w:nsid w:val="78815093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5" w15:restartNumberingAfterBreak="0">
    <w:nsid w:val="78B92D5E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6" w15:restartNumberingAfterBreak="0">
    <w:nsid w:val="7975558B"/>
    <w:multiLevelType w:val="hybridMultilevel"/>
    <w:tmpl w:val="4B5C5D22"/>
    <w:lvl w:ilvl="0" w:tplc="087609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7" w15:restartNumberingAfterBreak="0">
    <w:nsid w:val="798A07C9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8" w15:restartNumberingAfterBreak="0">
    <w:nsid w:val="7A7C37B5"/>
    <w:multiLevelType w:val="hybridMultilevel"/>
    <w:tmpl w:val="2DB266C6"/>
    <w:lvl w:ilvl="0" w:tplc="2C065E0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9" w15:restartNumberingAfterBreak="0">
    <w:nsid w:val="7A8A414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0" w15:restartNumberingAfterBreak="0">
    <w:nsid w:val="7AA605DD"/>
    <w:multiLevelType w:val="hybridMultilevel"/>
    <w:tmpl w:val="1D4A2B12"/>
    <w:lvl w:ilvl="0" w:tplc="D1E2448A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1" w15:restartNumberingAfterBreak="0">
    <w:nsid w:val="7B472C8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2" w15:restartNumberingAfterBreak="0">
    <w:nsid w:val="7B930455"/>
    <w:multiLevelType w:val="hybridMultilevel"/>
    <w:tmpl w:val="C0BEE1CE"/>
    <w:lvl w:ilvl="0" w:tplc="061E10C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3" w15:restartNumberingAfterBreak="0">
    <w:nsid w:val="7B9F629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4" w15:restartNumberingAfterBreak="0">
    <w:nsid w:val="7BA70E9A"/>
    <w:multiLevelType w:val="hybridMultilevel"/>
    <w:tmpl w:val="9F5ADFAC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65" w15:restartNumberingAfterBreak="0">
    <w:nsid w:val="7BD316C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6" w15:restartNumberingAfterBreak="0">
    <w:nsid w:val="7BF82855"/>
    <w:multiLevelType w:val="hybridMultilevel"/>
    <w:tmpl w:val="FEA4682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7" w15:restartNumberingAfterBreak="0">
    <w:nsid w:val="7C9C454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8" w15:restartNumberingAfterBreak="0">
    <w:nsid w:val="7D4101C5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9" w15:restartNumberingAfterBreak="0">
    <w:nsid w:val="7E16716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0" w15:restartNumberingAfterBreak="0">
    <w:nsid w:val="7E6D765B"/>
    <w:multiLevelType w:val="hybridMultilevel"/>
    <w:tmpl w:val="CCE89A1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1" w15:restartNumberingAfterBreak="0">
    <w:nsid w:val="7F6F1B5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272" w15:restartNumberingAfterBreak="0">
    <w:nsid w:val="7FE01381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18"/>
  </w:num>
  <w:num w:numId="2">
    <w:abstractNumId w:val="229"/>
  </w:num>
  <w:num w:numId="3">
    <w:abstractNumId w:val="30"/>
  </w:num>
  <w:num w:numId="4">
    <w:abstractNumId w:val="251"/>
  </w:num>
  <w:num w:numId="5">
    <w:abstractNumId w:val="129"/>
  </w:num>
  <w:num w:numId="6">
    <w:abstractNumId w:val="266"/>
  </w:num>
  <w:num w:numId="7">
    <w:abstractNumId w:val="183"/>
  </w:num>
  <w:num w:numId="8">
    <w:abstractNumId w:val="219"/>
  </w:num>
  <w:num w:numId="9">
    <w:abstractNumId w:val="264"/>
  </w:num>
  <w:num w:numId="10">
    <w:abstractNumId w:val="125"/>
  </w:num>
  <w:num w:numId="11">
    <w:abstractNumId w:val="141"/>
  </w:num>
  <w:num w:numId="12">
    <w:abstractNumId w:val="41"/>
  </w:num>
  <w:num w:numId="13">
    <w:abstractNumId w:val="85"/>
  </w:num>
  <w:num w:numId="14">
    <w:abstractNumId w:val="6"/>
  </w:num>
  <w:num w:numId="15">
    <w:abstractNumId w:val="17"/>
  </w:num>
  <w:num w:numId="16">
    <w:abstractNumId w:val="0"/>
  </w:num>
  <w:num w:numId="17">
    <w:abstractNumId w:val="220"/>
  </w:num>
  <w:num w:numId="18">
    <w:abstractNumId w:val="23"/>
  </w:num>
  <w:num w:numId="19">
    <w:abstractNumId w:val="108"/>
  </w:num>
  <w:num w:numId="20">
    <w:abstractNumId w:val="114"/>
  </w:num>
  <w:num w:numId="21">
    <w:abstractNumId w:val="29"/>
  </w:num>
  <w:num w:numId="22">
    <w:abstractNumId w:val="236"/>
  </w:num>
  <w:num w:numId="23">
    <w:abstractNumId w:val="259"/>
  </w:num>
  <w:num w:numId="24">
    <w:abstractNumId w:val="12"/>
  </w:num>
  <w:num w:numId="25">
    <w:abstractNumId w:val="246"/>
  </w:num>
  <w:num w:numId="26">
    <w:abstractNumId w:val="155"/>
  </w:num>
  <w:num w:numId="27">
    <w:abstractNumId w:val="96"/>
  </w:num>
  <w:num w:numId="28">
    <w:abstractNumId w:val="130"/>
  </w:num>
  <w:num w:numId="29">
    <w:abstractNumId w:val="36"/>
  </w:num>
  <w:num w:numId="30">
    <w:abstractNumId w:val="261"/>
  </w:num>
  <w:num w:numId="31">
    <w:abstractNumId w:val="118"/>
  </w:num>
  <w:num w:numId="32">
    <w:abstractNumId w:val="59"/>
  </w:num>
  <w:num w:numId="33">
    <w:abstractNumId w:val="186"/>
  </w:num>
  <w:num w:numId="34">
    <w:abstractNumId w:val="3"/>
  </w:num>
  <w:num w:numId="35">
    <w:abstractNumId w:val="200"/>
  </w:num>
  <w:num w:numId="36">
    <w:abstractNumId w:val="57"/>
  </w:num>
  <w:num w:numId="37">
    <w:abstractNumId w:val="81"/>
  </w:num>
  <w:num w:numId="38">
    <w:abstractNumId w:val="10"/>
  </w:num>
  <w:num w:numId="39">
    <w:abstractNumId w:val="42"/>
  </w:num>
  <w:num w:numId="40">
    <w:abstractNumId w:val="132"/>
  </w:num>
  <w:num w:numId="41">
    <w:abstractNumId w:val="127"/>
  </w:num>
  <w:num w:numId="42">
    <w:abstractNumId w:val="169"/>
  </w:num>
  <w:num w:numId="43">
    <w:abstractNumId w:val="123"/>
  </w:num>
  <w:num w:numId="44">
    <w:abstractNumId w:val="158"/>
  </w:num>
  <w:num w:numId="45">
    <w:abstractNumId w:val="33"/>
  </w:num>
  <w:num w:numId="46">
    <w:abstractNumId w:val="171"/>
  </w:num>
  <w:num w:numId="47">
    <w:abstractNumId w:val="145"/>
  </w:num>
  <w:num w:numId="48">
    <w:abstractNumId w:val="148"/>
  </w:num>
  <w:num w:numId="49">
    <w:abstractNumId w:val="54"/>
  </w:num>
  <w:num w:numId="50">
    <w:abstractNumId w:val="99"/>
  </w:num>
  <w:num w:numId="51">
    <w:abstractNumId w:val="111"/>
  </w:num>
  <w:num w:numId="52">
    <w:abstractNumId w:val="121"/>
  </w:num>
  <w:num w:numId="53">
    <w:abstractNumId w:val="242"/>
  </w:num>
  <w:num w:numId="54">
    <w:abstractNumId w:val="16"/>
  </w:num>
  <w:num w:numId="55">
    <w:abstractNumId w:val="245"/>
  </w:num>
  <w:num w:numId="56">
    <w:abstractNumId w:val="39"/>
  </w:num>
  <w:num w:numId="57">
    <w:abstractNumId w:val="51"/>
  </w:num>
  <w:num w:numId="58">
    <w:abstractNumId w:val="208"/>
  </w:num>
  <w:num w:numId="59">
    <w:abstractNumId w:val="131"/>
  </w:num>
  <w:num w:numId="60">
    <w:abstractNumId w:val="172"/>
  </w:num>
  <w:num w:numId="61">
    <w:abstractNumId w:val="225"/>
  </w:num>
  <w:num w:numId="62">
    <w:abstractNumId w:val="268"/>
  </w:num>
  <w:num w:numId="63">
    <w:abstractNumId w:val="188"/>
  </w:num>
  <w:num w:numId="64">
    <w:abstractNumId w:val="92"/>
  </w:num>
  <w:num w:numId="65">
    <w:abstractNumId w:val="271"/>
  </w:num>
  <w:num w:numId="66">
    <w:abstractNumId w:val="255"/>
  </w:num>
  <w:num w:numId="67">
    <w:abstractNumId w:val="7"/>
  </w:num>
  <w:num w:numId="68">
    <w:abstractNumId w:val="247"/>
  </w:num>
  <w:num w:numId="69">
    <w:abstractNumId w:val="174"/>
  </w:num>
  <w:num w:numId="70">
    <w:abstractNumId w:val="113"/>
  </w:num>
  <w:num w:numId="71">
    <w:abstractNumId w:val="168"/>
  </w:num>
  <w:num w:numId="72">
    <w:abstractNumId w:val="87"/>
  </w:num>
  <w:num w:numId="73">
    <w:abstractNumId w:val="93"/>
  </w:num>
  <w:num w:numId="74">
    <w:abstractNumId w:val="160"/>
  </w:num>
  <w:num w:numId="75">
    <w:abstractNumId w:val="199"/>
  </w:num>
  <w:num w:numId="76">
    <w:abstractNumId w:val="128"/>
  </w:num>
  <w:num w:numId="77">
    <w:abstractNumId w:val="26"/>
  </w:num>
  <w:num w:numId="78">
    <w:abstractNumId w:val="138"/>
  </w:num>
  <w:num w:numId="79">
    <w:abstractNumId w:val="140"/>
  </w:num>
  <w:num w:numId="80">
    <w:abstractNumId w:val="107"/>
  </w:num>
  <w:num w:numId="81">
    <w:abstractNumId w:val="239"/>
  </w:num>
  <w:num w:numId="82">
    <w:abstractNumId w:val="31"/>
  </w:num>
  <w:num w:numId="83">
    <w:abstractNumId w:val="90"/>
  </w:num>
  <w:num w:numId="84">
    <w:abstractNumId w:val="181"/>
  </w:num>
  <w:num w:numId="85">
    <w:abstractNumId w:val="152"/>
  </w:num>
  <w:num w:numId="86">
    <w:abstractNumId w:val="13"/>
  </w:num>
  <w:num w:numId="87">
    <w:abstractNumId w:val="50"/>
  </w:num>
  <w:num w:numId="88">
    <w:abstractNumId w:val="244"/>
  </w:num>
  <w:num w:numId="89">
    <w:abstractNumId w:val="115"/>
  </w:num>
  <w:num w:numId="90">
    <w:abstractNumId w:val="272"/>
  </w:num>
  <w:num w:numId="91">
    <w:abstractNumId w:val="207"/>
  </w:num>
  <w:num w:numId="92">
    <w:abstractNumId w:val="241"/>
  </w:num>
  <w:num w:numId="93">
    <w:abstractNumId w:val="65"/>
  </w:num>
  <w:num w:numId="94">
    <w:abstractNumId w:val="192"/>
  </w:num>
  <w:num w:numId="95">
    <w:abstractNumId w:val="270"/>
  </w:num>
  <w:num w:numId="96">
    <w:abstractNumId w:val="27"/>
  </w:num>
  <w:num w:numId="97">
    <w:abstractNumId w:val="80"/>
  </w:num>
  <w:num w:numId="98">
    <w:abstractNumId w:val="47"/>
  </w:num>
  <w:num w:numId="99">
    <w:abstractNumId w:val="201"/>
  </w:num>
  <w:num w:numId="100">
    <w:abstractNumId w:val="48"/>
  </w:num>
  <w:num w:numId="101">
    <w:abstractNumId w:val="71"/>
  </w:num>
  <w:num w:numId="102">
    <w:abstractNumId w:val="243"/>
  </w:num>
  <w:num w:numId="103">
    <w:abstractNumId w:val="109"/>
  </w:num>
  <w:num w:numId="104">
    <w:abstractNumId w:val="117"/>
  </w:num>
  <w:num w:numId="105">
    <w:abstractNumId w:val="166"/>
  </w:num>
  <w:num w:numId="106">
    <w:abstractNumId w:val="20"/>
  </w:num>
  <w:num w:numId="107">
    <w:abstractNumId w:val="198"/>
  </w:num>
  <w:num w:numId="108">
    <w:abstractNumId w:val="147"/>
  </w:num>
  <w:num w:numId="109">
    <w:abstractNumId w:val="222"/>
  </w:num>
  <w:num w:numId="110">
    <w:abstractNumId w:val="177"/>
  </w:num>
  <w:num w:numId="111">
    <w:abstractNumId w:val="142"/>
  </w:num>
  <w:num w:numId="112">
    <w:abstractNumId w:val="4"/>
  </w:num>
  <w:num w:numId="113">
    <w:abstractNumId w:val="224"/>
  </w:num>
  <w:num w:numId="114">
    <w:abstractNumId w:val="151"/>
  </w:num>
  <w:num w:numId="115">
    <w:abstractNumId w:val="72"/>
  </w:num>
  <w:num w:numId="116">
    <w:abstractNumId w:val="254"/>
  </w:num>
  <w:num w:numId="117">
    <w:abstractNumId w:val="211"/>
  </w:num>
  <w:num w:numId="118">
    <w:abstractNumId w:val="11"/>
  </w:num>
  <w:num w:numId="119">
    <w:abstractNumId w:val="240"/>
  </w:num>
  <w:num w:numId="120">
    <w:abstractNumId w:val="34"/>
  </w:num>
  <w:num w:numId="121">
    <w:abstractNumId w:val="136"/>
  </w:num>
  <w:num w:numId="122">
    <w:abstractNumId w:val="173"/>
  </w:num>
  <w:num w:numId="123">
    <w:abstractNumId w:val="193"/>
  </w:num>
  <w:num w:numId="124">
    <w:abstractNumId w:val="237"/>
  </w:num>
  <w:num w:numId="125">
    <w:abstractNumId w:val="146"/>
  </w:num>
  <w:num w:numId="126">
    <w:abstractNumId w:val="101"/>
  </w:num>
  <w:num w:numId="127">
    <w:abstractNumId w:val="133"/>
  </w:num>
  <w:num w:numId="128">
    <w:abstractNumId w:val="9"/>
  </w:num>
  <w:num w:numId="129">
    <w:abstractNumId w:val="28"/>
  </w:num>
  <w:num w:numId="130">
    <w:abstractNumId w:val="162"/>
  </w:num>
  <w:num w:numId="131">
    <w:abstractNumId w:val="189"/>
  </w:num>
  <w:num w:numId="132">
    <w:abstractNumId w:val="252"/>
  </w:num>
  <w:num w:numId="133">
    <w:abstractNumId w:val="149"/>
  </w:num>
  <w:num w:numId="134">
    <w:abstractNumId w:val="35"/>
  </w:num>
  <w:num w:numId="135">
    <w:abstractNumId w:val="144"/>
  </w:num>
  <w:num w:numId="136">
    <w:abstractNumId w:val="120"/>
  </w:num>
  <w:num w:numId="137">
    <w:abstractNumId w:val="56"/>
  </w:num>
  <w:num w:numId="138">
    <w:abstractNumId w:val="25"/>
  </w:num>
  <w:num w:numId="139">
    <w:abstractNumId w:val="150"/>
  </w:num>
  <w:num w:numId="140">
    <w:abstractNumId w:val="68"/>
  </w:num>
  <w:num w:numId="141">
    <w:abstractNumId w:val="89"/>
  </w:num>
  <w:num w:numId="142">
    <w:abstractNumId w:val="122"/>
  </w:num>
  <w:num w:numId="143">
    <w:abstractNumId w:val="86"/>
  </w:num>
  <w:num w:numId="144">
    <w:abstractNumId w:val="206"/>
  </w:num>
  <w:num w:numId="145">
    <w:abstractNumId w:val="83"/>
  </w:num>
  <w:num w:numId="146">
    <w:abstractNumId w:val="167"/>
  </w:num>
  <w:num w:numId="147">
    <w:abstractNumId w:val="95"/>
  </w:num>
  <w:num w:numId="148">
    <w:abstractNumId w:val="269"/>
  </w:num>
  <w:num w:numId="149">
    <w:abstractNumId w:val="94"/>
  </w:num>
  <w:num w:numId="150">
    <w:abstractNumId w:val="103"/>
  </w:num>
  <w:num w:numId="151">
    <w:abstractNumId w:val="191"/>
  </w:num>
  <w:num w:numId="152">
    <w:abstractNumId w:val="22"/>
  </w:num>
  <w:num w:numId="153">
    <w:abstractNumId w:val="112"/>
  </w:num>
  <w:num w:numId="154">
    <w:abstractNumId w:val="58"/>
  </w:num>
  <w:num w:numId="155">
    <w:abstractNumId w:val="202"/>
  </w:num>
  <w:num w:numId="156">
    <w:abstractNumId w:val="209"/>
  </w:num>
  <w:num w:numId="157">
    <w:abstractNumId w:val="106"/>
  </w:num>
  <w:num w:numId="158">
    <w:abstractNumId w:val="98"/>
  </w:num>
  <w:num w:numId="159">
    <w:abstractNumId w:val="69"/>
  </w:num>
  <w:num w:numId="160">
    <w:abstractNumId w:val="74"/>
  </w:num>
  <w:num w:numId="161">
    <w:abstractNumId w:val="194"/>
  </w:num>
  <w:num w:numId="162">
    <w:abstractNumId w:val="55"/>
  </w:num>
  <w:num w:numId="163">
    <w:abstractNumId w:val="216"/>
  </w:num>
  <w:num w:numId="164">
    <w:abstractNumId w:val="143"/>
  </w:num>
  <w:num w:numId="165">
    <w:abstractNumId w:val="265"/>
  </w:num>
  <w:num w:numId="166">
    <w:abstractNumId w:val="8"/>
  </w:num>
  <w:num w:numId="167">
    <w:abstractNumId w:val="105"/>
  </w:num>
  <w:num w:numId="168">
    <w:abstractNumId w:val="234"/>
  </w:num>
  <w:num w:numId="169">
    <w:abstractNumId w:val="60"/>
  </w:num>
  <w:num w:numId="170">
    <w:abstractNumId w:val="91"/>
  </w:num>
  <w:num w:numId="171">
    <w:abstractNumId w:val="44"/>
  </w:num>
  <w:num w:numId="172">
    <w:abstractNumId w:val="227"/>
  </w:num>
  <w:num w:numId="173">
    <w:abstractNumId w:val="203"/>
  </w:num>
  <w:num w:numId="174">
    <w:abstractNumId w:val="223"/>
  </w:num>
  <w:num w:numId="175">
    <w:abstractNumId w:val="267"/>
  </w:num>
  <w:num w:numId="176">
    <w:abstractNumId w:val="45"/>
  </w:num>
  <w:num w:numId="177">
    <w:abstractNumId w:val="62"/>
  </w:num>
  <w:num w:numId="178">
    <w:abstractNumId w:val="263"/>
  </w:num>
  <w:num w:numId="179">
    <w:abstractNumId w:val="97"/>
  </w:num>
  <w:num w:numId="180">
    <w:abstractNumId w:val="110"/>
  </w:num>
  <w:num w:numId="181">
    <w:abstractNumId w:val="76"/>
  </w:num>
  <w:num w:numId="182">
    <w:abstractNumId w:val="257"/>
  </w:num>
  <w:num w:numId="183">
    <w:abstractNumId w:val="233"/>
  </w:num>
  <w:num w:numId="184">
    <w:abstractNumId w:val="231"/>
  </w:num>
  <w:num w:numId="185">
    <w:abstractNumId w:val="235"/>
  </w:num>
  <w:num w:numId="186">
    <w:abstractNumId w:val="70"/>
  </w:num>
  <w:num w:numId="187">
    <w:abstractNumId w:val="78"/>
  </w:num>
  <w:num w:numId="188">
    <w:abstractNumId w:val="154"/>
  </w:num>
  <w:num w:numId="189">
    <w:abstractNumId w:val="161"/>
  </w:num>
  <w:num w:numId="190">
    <w:abstractNumId w:val="205"/>
  </w:num>
  <w:num w:numId="191">
    <w:abstractNumId w:val="116"/>
  </w:num>
  <w:num w:numId="192">
    <w:abstractNumId w:val="260"/>
  </w:num>
  <w:num w:numId="193">
    <w:abstractNumId w:val="253"/>
  </w:num>
  <w:num w:numId="194">
    <w:abstractNumId w:val="88"/>
  </w:num>
  <w:num w:numId="195">
    <w:abstractNumId w:val="5"/>
  </w:num>
  <w:num w:numId="196">
    <w:abstractNumId w:val="184"/>
  </w:num>
  <w:num w:numId="197">
    <w:abstractNumId w:val="137"/>
  </w:num>
  <w:num w:numId="198">
    <w:abstractNumId w:val="75"/>
  </w:num>
  <w:num w:numId="199">
    <w:abstractNumId w:val="214"/>
  </w:num>
  <w:num w:numId="200">
    <w:abstractNumId w:val="187"/>
  </w:num>
  <w:num w:numId="201">
    <w:abstractNumId w:val="165"/>
  </w:num>
  <w:num w:numId="202">
    <w:abstractNumId w:val="63"/>
  </w:num>
  <w:num w:numId="203">
    <w:abstractNumId w:val="197"/>
  </w:num>
  <w:num w:numId="204">
    <w:abstractNumId w:val="212"/>
  </w:num>
  <w:num w:numId="205">
    <w:abstractNumId w:val="64"/>
  </w:num>
  <w:num w:numId="206">
    <w:abstractNumId w:val="157"/>
  </w:num>
  <w:num w:numId="207">
    <w:abstractNumId w:val="175"/>
  </w:num>
  <w:num w:numId="208">
    <w:abstractNumId w:val="52"/>
  </w:num>
  <w:num w:numId="209">
    <w:abstractNumId w:val="61"/>
  </w:num>
  <w:num w:numId="210">
    <w:abstractNumId w:val="153"/>
  </w:num>
  <w:num w:numId="211">
    <w:abstractNumId w:val="104"/>
  </w:num>
  <w:num w:numId="212">
    <w:abstractNumId w:val="21"/>
  </w:num>
  <w:num w:numId="213">
    <w:abstractNumId w:val="40"/>
  </w:num>
  <w:num w:numId="214">
    <w:abstractNumId w:val="43"/>
  </w:num>
  <w:num w:numId="215">
    <w:abstractNumId w:val="24"/>
  </w:num>
  <w:num w:numId="216">
    <w:abstractNumId w:val="2"/>
  </w:num>
  <w:num w:numId="217">
    <w:abstractNumId w:val="77"/>
  </w:num>
  <w:num w:numId="218">
    <w:abstractNumId w:val="221"/>
  </w:num>
  <w:num w:numId="219">
    <w:abstractNumId w:val="102"/>
  </w:num>
  <w:num w:numId="220">
    <w:abstractNumId w:val="256"/>
  </w:num>
  <w:num w:numId="221">
    <w:abstractNumId w:val="66"/>
  </w:num>
  <w:num w:numId="222">
    <w:abstractNumId w:val="176"/>
  </w:num>
  <w:num w:numId="223">
    <w:abstractNumId w:val="210"/>
  </w:num>
  <w:num w:numId="224">
    <w:abstractNumId w:val="258"/>
  </w:num>
  <w:num w:numId="225">
    <w:abstractNumId w:val="53"/>
  </w:num>
  <w:num w:numId="226">
    <w:abstractNumId w:val="262"/>
  </w:num>
  <w:num w:numId="227">
    <w:abstractNumId w:val="163"/>
  </w:num>
  <w:num w:numId="228">
    <w:abstractNumId w:val="37"/>
  </w:num>
  <w:num w:numId="229">
    <w:abstractNumId w:val="79"/>
  </w:num>
  <w:num w:numId="230">
    <w:abstractNumId w:val="159"/>
  </w:num>
  <w:num w:numId="231">
    <w:abstractNumId w:val="178"/>
  </w:num>
  <w:num w:numId="232">
    <w:abstractNumId w:val="84"/>
  </w:num>
  <w:num w:numId="233">
    <w:abstractNumId w:val="32"/>
  </w:num>
  <w:num w:numId="234">
    <w:abstractNumId w:val="226"/>
  </w:num>
  <w:num w:numId="235">
    <w:abstractNumId w:val="238"/>
  </w:num>
  <w:num w:numId="236">
    <w:abstractNumId w:val="139"/>
  </w:num>
  <w:num w:numId="237">
    <w:abstractNumId w:val="217"/>
  </w:num>
  <w:num w:numId="238">
    <w:abstractNumId w:val="73"/>
  </w:num>
  <w:num w:numId="239">
    <w:abstractNumId w:val="119"/>
  </w:num>
  <w:num w:numId="240">
    <w:abstractNumId w:val="135"/>
  </w:num>
  <w:num w:numId="241">
    <w:abstractNumId w:val="179"/>
  </w:num>
  <w:num w:numId="242">
    <w:abstractNumId w:val="230"/>
  </w:num>
  <w:num w:numId="243">
    <w:abstractNumId w:val="170"/>
  </w:num>
  <w:num w:numId="244">
    <w:abstractNumId w:val="100"/>
  </w:num>
  <w:num w:numId="245">
    <w:abstractNumId w:val="182"/>
  </w:num>
  <w:num w:numId="246">
    <w:abstractNumId w:val="67"/>
  </w:num>
  <w:num w:numId="247">
    <w:abstractNumId w:val="185"/>
  </w:num>
  <w:num w:numId="248">
    <w:abstractNumId w:val="190"/>
  </w:num>
  <w:num w:numId="249">
    <w:abstractNumId w:val="218"/>
  </w:num>
  <w:num w:numId="250">
    <w:abstractNumId w:val="195"/>
  </w:num>
  <w:num w:numId="251">
    <w:abstractNumId w:val="228"/>
  </w:num>
  <w:num w:numId="252">
    <w:abstractNumId w:val="1"/>
  </w:num>
  <w:num w:numId="253">
    <w:abstractNumId w:val="126"/>
  </w:num>
  <w:num w:numId="254">
    <w:abstractNumId w:val="250"/>
  </w:num>
  <w:num w:numId="255">
    <w:abstractNumId w:val="134"/>
  </w:num>
  <w:num w:numId="256">
    <w:abstractNumId w:val="204"/>
  </w:num>
  <w:num w:numId="257">
    <w:abstractNumId w:val="49"/>
  </w:num>
  <w:num w:numId="258">
    <w:abstractNumId w:val="215"/>
  </w:num>
  <w:num w:numId="259">
    <w:abstractNumId w:val="164"/>
  </w:num>
  <w:num w:numId="260">
    <w:abstractNumId w:val="15"/>
  </w:num>
  <w:num w:numId="261">
    <w:abstractNumId w:val="82"/>
  </w:num>
  <w:num w:numId="262">
    <w:abstractNumId w:val="249"/>
  </w:num>
  <w:num w:numId="263">
    <w:abstractNumId w:val="46"/>
  </w:num>
  <w:num w:numId="264">
    <w:abstractNumId w:val="156"/>
  </w:num>
  <w:num w:numId="265">
    <w:abstractNumId w:val="180"/>
  </w:num>
  <w:num w:numId="266">
    <w:abstractNumId w:val="196"/>
  </w:num>
  <w:num w:numId="267">
    <w:abstractNumId w:val="213"/>
  </w:num>
  <w:num w:numId="268">
    <w:abstractNumId w:val="232"/>
  </w:num>
  <w:num w:numId="269">
    <w:abstractNumId w:val="14"/>
  </w:num>
  <w:num w:numId="270">
    <w:abstractNumId w:val="38"/>
  </w:num>
  <w:num w:numId="271">
    <w:abstractNumId w:val="248"/>
  </w:num>
  <w:num w:numId="272">
    <w:abstractNumId w:val="19"/>
  </w:num>
  <w:num w:numId="273">
    <w:abstractNumId w:val="124"/>
  </w:num>
  <w:numIdMacAtCleanup w:val="2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M0NzK0NDe1sLRQ0lEKTi0uzszPAykwNqkFABoH9N4tAAAA"/>
  </w:docVars>
  <w:rsids>
    <w:rsidRoot w:val="00B034BE"/>
    <w:rsid w:val="00001538"/>
    <w:rsid w:val="00001F08"/>
    <w:rsid w:val="00005717"/>
    <w:rsid w:val="00005CBF"/>
    <w:rsid w:val="00005F81"/>
    <w:rsid w:val="00007BD3"/>
    <w:rsid w:val="00010683"/>
    <w:rsid w:val="0001110B"/>
    <w:rsid w:val="00011152"/>
    <w:rsid w:val="00011410"/>
    <w:rsid w:val="000123F5"/>
    <w:rsid w:val="00012420"/>
    <w:rsid w:val="00012D6E"/>
    <w:rsid w:val="00015B4D"/>
    <w:rsid w:val="00015DC5"/>
    <w:rsid w:val="00017AF4"/>
    <w:rsid w:val="00020172"/>
    <w:rsid w:val="000201C0"/>
    <w:rsid w:val="00022964"/>
    <w:rsid w:val="00023A0E"/>
    <w:rsid w:val="00024FA1"/>
    <w:rsid w:val="00025CF4"/>
    <w:rsid w:val="00026A34"/>
    <w:rsid w:val="00027324"/>
    <w:rsid w:val="00027F0A"/>
    <w:rsid w:val="0003005A"/>
    <w:rsid w:val="00030CBC"/>
    <w:rsid w:val="00031524"/>
    <w:rsid w:val="00033050"/>
    <w:rsid w:val="000331C6"/>
    <w:rsid w:val="0003586E"/>
    <w:rsid w:val="00036CAB"/>
    <w:rsid w:val="00037185"/>
    <w:rsid w:val="00040754"/>
    <w:rsid w:val="00040762"/>
    <w:rsid w:val="00040D6F"/>
    <w:rsid w:val="0004117D"/>
    <w:rsid w:val="00041993"/>
    <w:rsid w:val="00041F8D"/>
    <w:rsid w:val="00042085"/>
    <w:rsid w:val="00042A18"/>
    <w:rsid w:val="00043B76"/>
    <w:rsid w:val="00044736"/>
    <w:rsid w:val="0004496F"/>
    <w:rsid w:val="00044A3E"/>
    <w:rsid w:val="00045483"/>
    <w:rsid w:val="00045685"/>
    <w:rsid w:val="00045902"/>
    <w:rsid w:val="00047C26"/>
    <w:rsid w:val="0005137E"/>
    <w:rsid w:val="00051914"/>
    <w:rsid w:val="00053520"/>
    <w:rsid w:val="0005511D"/>
    <w:rsid w:val="00055942"/>
    <w:rsid w:val="00055D10"/>
    <w:rsid w:val="000604B0"/>
    <w:rsid w:val="00061191"/>
    <w:rsid w:val="0006189A"/>
    <w:rsid w:val="00062A8D"/>
    <w:rsid w:val="00062ABA"/>
    <w:rsid w:val="000639AF"/>
    <w:rsid w:val="000645AC"/>
    <w:rsid w:val="0006460D"/>
    <w:rsid w:val="00064E26"/>
    <w:rsid w:val="000653EB"/>
    <w:rsid w:val="00067221"/>
    <w:rsid w:val="00067F48"/>
    <w:rsid w:val="000709E6"/>
    <w:rsid w:val="000729C5"/>
    <w:rsid w:val="000758D1"/>
    <w:rsid w:val="00076508"/>
    <w:rsid w:val="00082E74"/>
    <w:rsid w:val="0008420B"/>
    <w:rsid w:val="00084C0A"/>
    <w:rsid w:val="000861B1"/>
    <w:rsid w:val="00086688"/>
    <w:rsid w:val="00086FD5"/>
    <w:rsid w:val="00087751"/>
    <w:rsid w:val="00087E25"/>
    <w:rsid w:val="00090452"/>
    <w:rsid w:val="00090523"/>
    <w:rsid w:val="0009126F"/>
    <w:rsid w:val="000919DF"/>
    <w:rsid w:val="00091A82"/>
    <w:rsid w:val="00093162"/>
    <w:rsid w:val="00093244"/>
    <w:rsid w:val="0009367C"/>
    <w:rsid w:val="0009421A"/>
    <w:rsid w:val="000956B2"/>
    <w:rsid w:val="00097339"/>
    <w:rsid w:val="000A0EBA"/>
    <w:rsid w:val="000A15DC"/>
    <w:rsid w:val="000A1C2C"/>
    <w:rsid w:val="000A207E"/>
    <w:rsid w:val="000A54FA"/>
    <w:rsid w:val="000A630D"/>
    <w:rsid w:val="000A6BF5"/>
    <w:rsid w:val="000A727D"/>
    <w:rsid w:val="000B29E5"/>
    <w:rsid w:val="000B3350"/>
    <w:rsid w:val="000B419C"/>
    <w:rsid w:val="000B5A43"/>
    <w:rsid w:val="000B6385"/>
    <w:rsid w:val="000C0D08"/>
    <w:rsid w:val="000C15A3"/>
    <w:rsid w:val="000C1A4D"/>
    <w:rsid w:val="000C1D84"/>
    <w:rsid w:val="000C324C"/>
    <w:rsid w:val="000C44F0"/>
    <w:rsid w:val="000C5DC9"/>
    <w:rsid w:val="000C7323"/>
    <w:rsid w:val="000C7720"/>
    <w:rsid w:val="000D1CA2"/>
    <w:rsid w:val="000D206E"/>
    <w:rsid w:val="000D389A"/>
    <w:rsid w:val="000D39C4"/>
    <w:rsid w:val="000D48A8"/>
    <w:rsid w:val="000D6668"/>
    <w:rsid w:val="000D6EC9"/>
    <w:rsid w:val="000D6F81"/>
    <w:rsid w:val="000D7B15"/>
    <w:rsid w:val="000E1457"/>
    <w:rsid w:val="000E333B"/>
    <w:rsid w:val="000E3665"/>
    <w:rsid w:val="000E5363"/>
    <w:rsid w:val="000F0542"/>
    <w:rsid w:val="000F1C90"/>
    <w:rsid w:val="000F2119"/>
    <w:rsid w:val="000F2738"/>
    <w:rsid w:val="000F41EF"/>
    <w:rsid w:val="000F469E"/>
    <w:rsid w:val="000F51DE"/>
    <w:rsid w:val="000F5FD0"/>
    <w:rsid w:val="000F7010"/>
    <w:rsid w:val="000F74A7"/>
    <w:rsid w:val="000F7EF7"/>
    <w:rsid w:val="00102E81"/>
    <w:rsid w:val="001065FD"/>
    <w:rsid w:val="001101CF"/>
    <w:rsid w:val="001103FB"/>
    <w:rsid w:val="00110B0F"/>
    <w:rsid w:val="00112F10"/>
    <w:rsid w:val="00113225"/>
    <w:rsid w:val="001162AA"/>
    <w:rsid w:val="001163A8"/>
    <w:rsid w:val="00116AA1"/>
    <w:rsid w:val="00117F83"/>
    <w:rsid w:val="00117FAE"/>
    <w:rsid w:val="001207F6"/>
    <w:rsid w:val="00121EDF"/>
    <w:rsid w:val="0012281D"/>
    <w:rsid w:val="00122B9E"/>
    <w:rsid w:val="00123010"/>
    <w:rsid w:val="00123C64"/>
    <w:rsid w:val="001244BE"/>
    <w:rsid w:val="00124EF9"/>
    <w:rsid w:val="00125E5F"/>
    <w:rsid w:val="00126B98"/>
    <w:rsid w:val="00127789"/>
    <w:rsid w:val="00127F2D"/>
    <w:rsid w:val="00130F03"/>
    <w:rsid w:val="00132F54"/>
    <w:rsid w:val="00134E06"/>
    <w:rsid w:val="001354D3"/>
    <w:rsid w:val="001362BB"/>
    <w:rsid w:val="00136825"/>
    <w:rsid w:val="00137F73"/>
    <w:rsid w:val="001403D3"/>
    <w:rsid w:val="00141C58"/>
    <w:rsid w:val="00143FAA"/>
    <w:rsid w:val="001441EE"/>
    <w:rsid w:val="00144618"/>
    <w:rsid w:val="00144934"/>
    <w:rsid w:val="0014525B"/>
    <w:rsid w:val="001453A7"/>
    <w:rsid w:val="00145C1D"/>
    <w:rsid w:val="0014799B"/>
    <w:rsid w:val="00147E16"/>
    <w:rsid w:val="001508BC"/>
    <w:rsid w:val="00151E89"/>
    <w:rsid w:val="00153DA5"/>
    <w:rsid w:val="00154F95"/>
    <w:rsid w:val="001568C5"/>
    <w:rsid w:val="001608E2"/>
    <w:rsid w:val="00160C67"/>
    <w:rsid w:val="001650D2"/>
    <w:rsid w:val="00167287"/>
    <w:rsid w:val="0017086E"/>
    <w:rsid w:val="001709D6"/>
    <w:rsid w:val="00170A25"/>
    <w:rsid w:val="001715DA"/>
    <w:rsid w:val="001727E8"/>
    <w:rsid w:val="00172C6E"/>
    <w:rsid w:val="00175091"/>
    <w:rsid w:val="00175BAE"/>
    <w:rsid w:val="00175FF4"/>
    <w:rsid w:val="00176320"/>
    <w:rsid w:val="00176469"/>
    <w:rsid w:val="00177B9C"/>
    <w:rsid w:val="00181381"/>
    <w:rsid w:val="0018143E"/>
    <w:rsid w:val="0018147F"/>
    <w:rsid w:val="00182484"/>
    <w:rsid w:val="00182648"/>
    <w:rsid w:val="00183312"/>
    <w:rsid w:val="00184019"/>
    <w:rsid w:val="001843BF"/>
    <w:rsid w:val="00185573"/>
    <w:rsid w:val="00185E68"/>
    <w:rsid w:val="00187B2F"/>
    <w:rsid w:val="0019011F"/>
    <w:rsid w:val="001911C5"/>
    <w:rsid w:val="00192007"/>
    <w:rsid w:val="001925D8"/>
    <w:rsid w:val="00192727"/>
    <w:rsid w:val="00193F22"/>
    <w:rsid w:val="00193F51"/>
    <w:rsid w:val="001943F6"/>
    <w:rsid w:val="00196EA5"/>
    <w:rsid w:val="0019734A"/>
    <w:rsid w:val="00197949"/>
    <w:rsid w:val="00197C56"/>
    <w:rsid w:val="001A0FC0"/>
    <w:rsid w:val="001A12E5"/>
    <w:rsid w:val="001A1D93"/>
    <w:rsid w:val="001A3B1F"/>
    <w:rsid w:val="001A499C"/>
    <w:rsid w:val="001A4BD4"/>
    <w:rsid w:val="001A4CC7"/>
    <w:rsid w:val="001A5718"/>
    <w:rsid w:val="001A5FF5"/>
    <w:rsid w:val="001A7060"/>
    <w:rsid w:val="001A7861"/>
    <w:rsid w:val="001A7A06"/>
    <w:rsid w:val="001A7BD9"/>
    <w:rsid w:val="001B02C6"/>
    <w:rsid w:val="001B0429"/>
    <w:rsid w:val="001B07BF"/>
    <w:rsid w:val="001B09D6"/>
    <w:rsid w:val="001B0FAE"/>
    <w:rsid w:val="001B122A"/>
    <w:rsid w:val="001B1CBD"/>
    <w:rsid w:val="001B2564"/>
    <w:rsid w:val="001B2869"/>
    <w:rsid w:val="001B3517"/>
    <w:rsid w:val="001B3BB9"/>
    <w:rsid w:val="001B3E23"/>
    <w:rsid w:val="001B3FD4"/>
    <w:rsid w:val="001B4437"/>
    <w:rsid w:val="001B5271"/>
    <w:rsid w:val="001B5616"/>
    <w:rsid w:val="001B69A1"/>
    <w:rsid w:val="001C0079"/>
    <w:rsid w:val="001C01F2"/>
    <w:rsid w:val="001C097E"/>
    <w:rsid w:val="001C17BD"/>
    <w:rsid w:val="001C1FAF"/>
    <w:rsid w:val="001C26D8"/>
    <w:rsid w:val="001C2967"/>
    <w:rsid w:val="001C2F7E"/>
    <w:rsid w:val="001C311D"/>
    <w:rsid w:val="001C3424"/>
    <w:rsid w:val="001D097D"/>
    <w:rsid w:val="001D1136"/>
    <w:rsid w:val="001D1448"/>
    <w:rsid w:val="001D2782"/>
    <w:rsid w:val="001D28B7"/>
    <w:rsid w:val="001D2BC8"/>
    <w:rsid w:val="001D3837"/>
    <w:rsid w:val="001D586B"/>
    <w:rsid w:val="001D5968"/>
    <w:rsid w:val="001D6237"/>
    <w:rsid w:val="001D666A"/>
    <w:rsid w:val="001D6C06"/>
    <w:rsid w:val="001D79D7"/>
    <w:rsid w:val="001E24BC"/>
    <w:rsid w:val="001E2AAB"/>
    <w:rsid w:val="001E3445"/>
    <w:rsid w:val="001E40C0"/>
    <w:rsid w:val="001E447B"/>
    <w:rsid w:val="001E5B97"/>
    <w:rsid w:val="001E6453"/>
    <w:rsid w:val="001E6957"/>
    <w:rsid w:val="001E72F8"/>
    <w:rsid w:val="001E78A7"/>
    <w:rsid w:val="001F41E8"/>
    <w:rsid w:val="001F7212"/>
    <w:rsid w:val="00200B50"/>
    <w:rsid w:val="00202232"/>
    <w:rsid w:val="00202546"/>
    <w:rsid w:val="0020322E"/>
    <w:rsid w:val="00203430"/>
    <w:rsid w:val="002064D0"/>
    <w:rsid w:val="00206AD0"/>
    <w:rsid w:val="002079E0"/>
    <w:rsid w:val="00210561"/>
    <w:rsid w:val="002106F7"/>
    <w:rsid w:val="002119F4"/>
    <w:rsid w:val="00212067"/>
    <w:rsid w:val="0021261C"/>
    <w:rsid w:val="002132BA"/>
    <w:rsid w:val="002132BF"/>
    <w:rsid w:val="002137C0"/>
    <w:rsid w:val="00213B26"/>
    <w:rsid w:val="00213C79"/>
    <w:rsid w:val="00215D21"/>
    <w:rsid w:val="00216A42"/>
    <w:rsid w:val="00216E18"/>
    <w:rsid w:val="00217484"/>
    <w:rsid w:val="0022079E"/>
    <w:rsid w:val="00221CF7"/>
    <w:rsid w:val="00222BA7"/>
    <w:rsid w:val="002238BC"/>
    <w:rsid w:val="00223B59"/>
    <w:rsid w:val="0022658F"/>
    <w:rsid w:val="002273EE"/>
    <w:rsid w:val="002276A2"/>
    <w:rsid w:val="00230864"/>
    <w:rsid w:val="00231159"/>
    <w:rsid w:val="0023155A"/>
    <w:rsid w:val="00231A65"/>
    <w:rsid w:val="00231A9A"/>
    <w:rsid w:val="00232129"/>
    <w:rsid w:val="00233D52"/>
    <w:rsid w:val="002411B3"/>
    <w:rsid w:val="002413ED"/>
    <w:rsid w:val="00241DCE"/>
    <w:rsid w:val="00243492"/>
    <w:rsid w:val="002440F8"/>
    <w:rsid w:val="00244D7A"/>
    <w:rsid w:val="00245216"/>
    <w:rsid w:val="00246AA3"/>
    <w:rsid w:val="00246B49"/>
    <w:rsid w:val="00247238"/>
    <w:rsid w:val="00247260"/>
    <w:rsid w:val="00251EE2"/>
    <w:rsid w:val="0025285D"/>
    <w:rsid w:val="00252C3A"/>
    <w:rsid w:val="00252D9F"/>
    <w:rsid w:val="002534F5"/>
    <w:rsid w:val="00253819"/>
    <w:rsid w:val="002539B1"/>
    <w:rsid w:val="00253E0F"/>
    <w:rsid w:val="00255298"/>
    <w:rsid w:val="00257CA4"/>
    <w:rsid w:val="00260F06"/>
    <w:rsid w:val="00261BAA"/>
    <w:rsid w:val="00263A7E"/>
    <w:rsid w:val="00264E89"/>
    <w:rsid w:val="0026606E"/>
    <w:rsid w:val="0026639A"/>
    <w:rsid w:val="0026764B"/>
    <w:rsid w:val="00267D3F"/>
    <w:rsid w:val="002717AC"/>
    <w:rsid w:val="002717AF"/>
    <w:rsid w:val="00273EF6"/>
    <w:rsid w:val="00275DB5"/>
    <w:rsid w:val="00280CAE"/>
    <w:rsid w:val="00280E3D"/>
    <w:rsid w:val="002817CC"/>
    <w:rsid w:val="00281BEB"/>
    <w:rsid w:val="00281F91"/>
    <w:rsid w:val="00281FAC"/>
    <w:rsid w:val="00282C02"/>
    <w:rsid w:val="00282E4A"/>
    <w:rsid w:val="00283E46"/>
    <w:rsid w:val="00284EBC"/>
    <w:rsid w:val="0029122F"/>
    <w:rsid w:val="00291BC2"/>
    <w:rsid w:val="002926C3"/>
    <w:rsid w:val="00293EAC"/>
    <w:rsid w:val="00295137"/>
    <w:rsid w:val="0029684D"/>
    <w:rsid w:val="00296B5E"/>
    <w:rsid w:val="00297570"/>
    <w:rsid w:val="0029759A"/>
    <w:rsid w:val="002A1688"/>
    <w:rsid w:val="002A1758"/>
    <w:rsid w:val="002A4AB3"/>
    <w:rsid w:val="002A5F69"/>
    <w:rsid w:val="002A65AF"/>
    <w:rsid w:val="002A6F96"/>
    <w:rsid w:val="002B1FD4"/>
    <w:rsid w:val="002B210D"/>
    <w:rsid w:val="002B2DB8"/>
    <w:rsid w:val="002B380D"/>
    <w:rsid w:val="002B44D5"/>
    <w:rsid w:val="002B4880"/>
    <w:rsid w:val="002B4BCB"/>
    <w:rsid w:val="002B5613"/>
    <w:rsid w:val="002B5BD2"/>
    <w:rsid w:val="002B6027"/>
    <w:rsid w:val="002B62A3"/>
    <w:rsid w:val="002C0507"/>
    <w:rsid w:val="002C3E44"/>
    <w:rsid w:val="002C522F"/>
    <w:rsid w:val="002C58CE"/>
    <w:rsid w:val="002C6747"/>
    <w:rsid w:val="002C7317"/>
    <w:rsid w:val="002C78BF"/>
    <w:rsid w:val="002D1583"/>
    <w:rsid w:val="002D281D"/>
    <w:rsid w:val="002D2D33"/>
    <w:rsid w:val="002D308E"/>
    <w:rsid w:val="002D317A"/>
    <w:rsid w:val="002D375D"/>
    <w:rsid w:val="002D379F"/>
    <w:rsid w:val="002D3903"/>
    <w:rsid w:val="002D3BB9"/>
    <w:rsid w:val="002D44B6"/>
    <w:rsid w:val="002D49DF"/>
    <w:rsid w:val="002D4B89"/>
    <w:rsid w:val="002D5B6D"/>
    <w:rsid w:val="002D678E"/>
    <w:rsid w:val="002E0144"/>
    <w:rsid w:val="002E0555"/>
    <w:rsid w:val="002E121D"/>
    <w:rsid w:val="002E170C"/>
    <w:rsid w:val="002E17CC"/>
    <w:rsid w:val="002E1A62"/>
    <w:rsid w:val="002E298B"/>
    <w:rsid w:val="002E2FAE"/>
    <w:rsid w:val="002E5012"/>
    <w:rsid w:val="002E5381"/>
    <w:rsid w:val="002E5494"/>
    <w:rsid w:val="002E5CE0"/>
    <w:rsid w:val="002E6633"/>
    <w:rsid w:val="002E69A4"/>
    <w:rsid w:val="002E6B71"/>
    <w:rsid w:val="002E6D94"/>
    <w:rsid w:val="002F1C73"/>
    <w:rsid w:val="002F5BD9"/>
    <w:rsid w:val="002F6336"/>
    <w:rsid w:val="002F649E"/>
    <w:rsid w:val="002F72C5"/>
    <w:rsid w:val="00303950"/>
    <w:rsid w:val="003041C3"/>
    <w:rsid w:val="003045D7"/>
    <w:rsid w:val="00306419"/>
    <w:rsid w:val="00307107"/>
    <w:rsid w:val="0030758F"/>
    <w:rsid w:val="003101BE"/>
    <w:rsid w:val="0031090C"/>
    <w:rsid w:val="00311B46"/>
    <w:rsid w:val="00311BE3"/>
    <w:rsid w:val="00311EE7"/>
    <w:rsid w:val="003122A2"/>
    <w:rsid w:val="00312615"/>
    <w:rsid w:val="00313202"/>
    <w:rsid w:val="003142E8"/>
    <w:rsid w:val="00314BF9"/>
    <w:rsid w:val="00314DAA"/>
    <w:rsid w:val="00316072"/>
    <w:rsid w:val="00321407"/>
    <w:rsid w:val="0032205D"/>
    <w:rsid w:val="00323170"/>
    <w:rsid w:val="003268F3"/>
    <w:rsid w:val="00326DC6"/>
    <w:rsid w:val="003279D6"/>
    <w:rsid w:val="00327A6E"/>
    <w:rsid w:val="00330000"/>
    <w:rsid w:val="00330E24"/>
    <w:rsid w:val="003317D7"/>
    <w:rsid w:val="00331D08"/>
    <w:rsid w:val="00331F18"/>
    <w:rsid w:val="00333F53"/>
    <w:rsid w:val="003349FD"/>
    <w:rsid w:val="00334C4E"/>
    <w:rsid w:val="003367D8"/>
    <w:rsid w:val="00336857"/>
    <w:rsid w:val="00336D56"/>
    <w:rsid w:val="003373C0"/>
    <w:rsid w:val="00337659"/>
    <w:rsid w:val="00337EE1"/>
    <w:rsid w:val="00340CF8"/>
    <w:rsid w:val="003440C4"/>
    <w:rsid w:val="00344580"/>
    <w:rsid w:val="00344811"/>
    <w:rsid w:val="00344DF2"/>
    <w:rsid w:val="00345881"/>
    <w:rsid w:val="003472C3"/>
    <w:rsid w:val="00351E5A"/>
    <w:rsid w:val="00352508"/>
    <w:rsid w:val="003532B0"/>
    <w:rsid w:val="003536B2"/>
    <w:rsid w:val="00353CCB"/>
    <w:rsid w:val="00353F16"/>
    <w:rsid w:val="00354592"/>
    <w:rsid w:val="003557FF"/>
    <w:rsid w:val="00355DE4"/>
    <w:rsid w:val="003568E8"/>
    <w:rsid w:val="0035793A"/>
    <w:rsid w:val="00357E81"/>
    <w:rsid w:val="0036279F"/>
    <w:rsid w:val="00365C24"/>
    <w:rsid w:val="00365F4D"/>
    <w:rsid w:val="003667C4"/>
    <w:rsid w:val="00367C61"/>
    <w:rsid w:val="00370E38"/>
    <w:rsid w:val="003723C6"/>
    <w:rsid w:val="0037379C"/>
    <w:rsid w:val="0037407F"/>
    <w:rsid w:val="003753F4"/>
    <w:rsid w:val="0037635C"/>
    <w:rsid w:val="003805B2"/>
    <w:rsid w:val="003807E4"/>
    <w:rsid w:val="003809FA"/>
    <w:rsid w:val="00380BEA"/>
    <w:rsid w:val="0038386B"/>
    <w:rsid w:val="0038415E"/>
    <w:rsid w:val="0038466F"/>
    <w:rsid w:val="003861F0"/>
    <w:rsid w:val="00387C4F"/>
    <w:rsid w:val="00390B3B"/>
    <w:rsid w:val="00390C64"/>
    <w:rsid w:val="003914B5"/>
    <w:rsid w:val="00391C39"/>
    <w:rsid w:val="00394347"/>
    <w:rsid w:val="00394412"/>
    <w:rsid w:val="003953DE"/>
    <w:rsid w:val="0039547B"/>
    <w:rsid w:val="003958B9"/>
    <w:rsid w:val="00396E97"/>
    <w:rsid w:val="00396FFD"/>
    <w:rsid w:val="00397663"/>
    <w:rsid w:val="00397B23"/>
    <w:rsid w:val="003A02B6"/>
    <w:rsid w:val="003A0F86"/>
    <w:rsid w:val="003A17E2"/>
    <w:rsid w:val="003A2543"/>
    <w:rsid w:val="003A2C84"/>
    <w:rsid w:val="003A540D"/>
    <w:rsid w:val="003A5496"/>
    <w:rsid w:val="003A63D4"/>
    <w:rsid w:val="003A7AAA"/>
    <w:rsid w:val="003B037A"/>
    <w:rsid w:val="003B077F"/>
    <w:rsid w:val="003B0CDA"/>
    <w:rsid w:val="003B14A4"/>
    <w:rsid w:val="003B34BE"/>
    <w:rsid w:val="003B4919"/>
    <w:rsid w:val="003B57C5"/>
    <w:rsid w:val="003B58D1"/>
    <w:rsid w:val="003B6A95"/>
    <w:rsid w:val="003B759E"/>
    <w:rsid w:val="003B7795"/>
    <w:rsid w:val="003B7D90"/>
    <w:rsid w:val="003C1E89"/>
    <w:rsid w:val="003C2184"/>
    <w:rsid w:val="003C29C0"/>
    <w:rsid w:val="003C2BFA"/>
    <w:rsid w:val="003C4910"/>
    <w:rsid w:val="003C55CA"/>
    <w:rsid w:val="003C79CF"/>
    <w:rsid w:val="003D0561"/>
    <w:rsid w:val="003D18DE"/>
    <w:rsid w:val="003D253D"/>
    <w:rsid w:val="003D262C"/>
    <w:rsid w:val="003D4C24"/>
    <w:rsid w:val="003D7A71"/>
    <w:rsid w:val="003E1424"/>
    <w:rsid w:val="003E1779"/>
    <w:rsid w:val="003E1D98"/>
    <w:rsid w:val="003E25B1"/>
    <w:rsid w:val="003E3402"/>
    <w:rsid w:val="003E37F5"/>
    <w:rsid w:val="003E513E"/>
    <w:rsid w:val="003E78E0"/>
    <w:rsid w:val="003F04D6"/>
    <w:rsid w:val="003F0AA8"/>
    <w:rsid w:val="003F0C9A"/>
    <w:rsid w:val="003F0FDA"/>
    <w:rsid w:val="003F299B"/>
    <w:rsid w:val="003F3271"/>
    <w:rsid w:val="003F356E"/>
    <w:rsid w:val="003F755A"/>
    <w:rsid w:val="004006AD"/>
    <w:rsid w:val="0040116A"/>
    <w:rsid w:val="00401B7A"/>
    <w:rsid w:val="0040237D"/>
    <w:rsid w:val="0040254E"/>
    <w:rsid w:val="00402904"/>
    <w:rsid w:val="00403276"/>
    <w:rsid w:val="004041D3"/>
    <w:rsid w:val="00404357"/>
    <w:rsid w:val="00405D0D"/>
    <w:rsid w:val="00405F8D"/>
    <w:rsid w:val="00406197"/>
    <w:rsid w:val="00406A4F"/>
    <w:rsid w:val="00406C00"/>
    <w:rsid w:val="00406EB2"/>
    <w:rsid w:val="0041034F"/>
    <w:rsid w:val="004106E4"/>
    <w:rsid w:val="00411FF3"/>
    <w:rsid w:val="00414490"/>
    <w:rsid w:val="0041472F"/>
    <w:rsid w:val="00414EA4"/>
    <w:rsid w:val="004162BF"/>
    <w:rsid w:val="00416B6D"/>
    <w:rsid w:val="00416C29"/>
    <w:rsid w:val="00416DE6"/>
    <w:rsid w:val="00416F84"/>
    <w:rsid w:val="00420332"/>
    <w:rsid w:val="0042094D"/>
    <w:rsid w:val="00420CCA"/>
    <w:rsid w:val="00422645"/>
    <w:rsid w:val="00422AE2"/>
    <w:rsid w:val="00423423"/>
    <w:rsid w:val="004238BA"/>
    <w:rsid w:val="00424CBA"/>
    <w:rsid w:val="0043020F"/>
    <w:rsid w:val="00432142"/>
    <w:rsid w:val="00433389"/>
    <w:rsid w:val="00433614"/>
    <w:rsid w:val="004344E2"/>
    <w:rsid w:val="00434B34"/>
    <w:rsid w:val="00434B72"/>
    <w:rsid w:val="004357E1"/>
    <w:rsid w:val="0043623F"/>
    <w:rsid w:val="004362ED"/>
    <w:rsid w:val="00436AE0"/>
    <w:rsid w:val="0044174D"/>
    <w:rsid w:val="004418CB"/>
    <w:rsid w:val="00441BB3"/>
    <w:rsid w:val="004427F4"/>
    <w:rsid w:val="00443240"/>
    <w:rsid w:val="00445CBA"/>
    <w:rsid w:val="00446F1A"/>
    <w:rsid w:val="00447309"/>
    <w:rsid w:val="0045053E"/>
    <w:rsid w:val="00450615"/>
    <w:rsid w:val="00450838"/>
    <w:rsid w:val="00451A7A"/>
    <w:rsid w:val="00451D00"/>
    <w:rsid w:val="00452F95"/>
    <w:rsid w:val="00453BB2"/>
    <w:rsid w:val="004544A8"/>
    <w:rsid w:val="00454613"/>
    <w:rsid w:val="00457715"/>
    <w:rsid w:val="00457935"/>
    <w:rsid w:val="00460C3C"/>
    <w:rsid w:val="00461243"/>
    <w:rsid w:val="00461DAD"/>
    <w:rsid w:val="004635F7"/>
    <w:rsid w:val="00464E54"/>
    <w:rsid w:val="0046579E"/>
    <w:rsid w:val="00467CE7"/>
    <w:rsid w:val="00467F2D"/>
    <w:rsid w:val="004744B1"/>
    <w:rsid w:val="00474799"/>
    <w:rsid w:val="00475743"/>
    <w:rsid w:val="0047585D"/>
    <w:rsid w:val="00475CB4"/>
    <w:rsid w:val="00475F6A"/>
    <w:rsid w:val="004762E3"/>
    <w:rsid w:val="00476D90"/>
    <w:rsid w:val="0047797E"/>
    <w:rsid w:val="004802B8"/>
    <w:rsid w:val="00481259"/>
    <w:rsid w:val="00482194"/>
    <w:rsid w:val="00482B28"/>
    <w:rsid w:val="00483B7B"/>
    <w:rsid w:val="00484269"/>
    <w:rsid w:val="00484524"/>
    <w:rsid w:val="00485185"/>
    <w:rsid w:val="0048582E"/>
    <w:rsid w:val="0048626B"/>
    <w:rsid w:val="00486FC0"/>
    <w:rsid w:val="004902A0"/>
    <w:rsid w:val="00492316"/>
    <w:rsid w:val="00492C31"/>
    <w:rsid w:val="00494DC6"/>
    <w:rsid w:val="00495295"/>
    <w:rsid w:val="004964D5"/>
    <w:rsid w:val="00496726"/>
    <w:rsid w:val="00496B06"/>
    <w:rsid w:val="0049723D"/>
    <w:rsid w:val="00497A32"/>
    <w:rsid w:val="004A0679"/>
    <w:rsid w:val="004A1280"/>
    <w:rsid w:val="004A4E23"/>
    <w:rsid w:val="004A52E8"/>
    <w:rsid w:val="004A5695"/>
    <w:rsid w:val="004A68CF"/>
    <w:rsid w:val="004B0191"/>
    <w:rsid w:val="004B03AB"/>
    <w:rsid w:val="004B21B1"/>
    <w:rsid w:val="004B28FE"/>
    <w:rsid w:val="004B35A5"/>
    <w:rsid w:val="004B4C63"/>
    <w:rsid w:val="004B584B"/>
    <w:rsid w:val="004B7CCB"/>
    <w:rsid w:val="004C160E"/>
    <w:rsid w:val="004C1775"/>
    <w:rsid w:val="004C2724"/>
    <w:rsid w:val="004C3CD9"/>
    <w:rsid w:val="004C48FA"/>
    <w:rsid w:val="004C4A78"/>
    <w:rsid w:val="004C782C"/>
    <w:rsid w:val="004D01B5"/>
    <w:rsid w:val="004D052A"/>
    <w:rsid w:val="004D103E"/>
    <w:rsid w:val="004D2110"/>
    <w:rsid w:val="004D3423"/>
    <w:rsid w:val="004D64FF"/>
    <w:rsid w:val="004D6C2B"/>
    <w:rsid w:val="004D70F1"/>
    <w:rsid w:val="004D7736"/>
    <w:rsid w:val="004E0CD5"/>
    <w:rsid w:val="004E0F06"/>
    <w:rsid w:val="004E0FD3"/>
    <w:rsid w:val="004E19F3"/>
    <w:rsid w:val="004E2467"/>
    <w:rsid w:val="004E28F7"/>
    <w:rsid w:val="004E3C5A"/>
    <w:rsid w:val="004E4C94"/>
    <w:rsid w:val="004E5974"/>
    <w:rsid w:val="004E5D97"/>
    <w:rsid w:val="004F09CC"/>
    <w:rsid w:val="004F0B1A"/>
    <w:rsid w:val="004F0B2A"/>
    <w:rsid w:val="004F3FB1"/>
    <w:rsid w:val="004F4772"/>
    <w:rsid w:val="004F76D8"/>
    <w:rsid w:val="004F7CEB"/>
    <w:rsid w:val="00500702"/>
    <w:rsid w:val="00505F41"/>
    <w:rsid w:val="0050690B"/>
    <w:rsid w:val="00506A19"/>
    <w:rsid w:val="00507047"/>
    <w:rsid w:val="00507225"/>
    <w:rsid w:val="005077E1"/>
    <w:rsid w:val="005105D2"/>
    <w:rsid w:val="005105D6"/>
    <w:rsid w:val="005130D1"/>
    <w:rsid w:val="00513812"/>
    <w:rsid w:val="005165D0"/>
    <w:rsid w:val="005168AF"/>
    <w:rsid w:val="00516E14"/>
    <w:rsid w:val="00517282"/>
    <w:rsid w:val="00517576"/>
    <w:rsid w:val="00517FA1"/>
    <w:rsid w:val="00520BB7"/>
    <w:rsid w:val="005228CC"/>
    <w:rsid w:val="005246A6"/>
    <w:rsid w:val="00527213"/>
    <w:rsid w:val="00530CDF"/>
    <w:rsid w:val="00530F6D"/>
    <w:rsid w:val="00530F76"/>
    <w:rsid w:val="0053110A"/>
    <w:rsid w:val="005334C0"/>
    <w:rsid w:val="00534E96"/>
    <w:rsid w:val="00535037"/>
    <w:rsid w:val="00535781"/>
    <w:rsid w:val="00535E72"/>
    <w:rsid w:val="00536F16"/>
    <w:rsid w:val="0053794D"/>
    <w:rsid w:val="00540582"/>
    <w:rsid w:val="00540723"/>
    <w:rsid w:val="00541226"/>
    <w:rsid w:val="00541E18"/>
    <w:rsid w:val="0054231C"/>
    <w:rsid w:val="005427DF"/>
    <w:rsid w:val="00544857"/>
    <w:rsid w:val="005448E1"/>
    <w:rsid w:val="00544BEA"/>
    <w:rsid w:val="005457DE"/>
    <w:rsid w:val="0054617E"/>
    <w:rsid w:val="00546AEF"/>
    <w:rsid w:val="00546AF2"/>
    <w:rsid w:val="00550527"/>
    <w:rsid w:val="0055091B"/>
    <w:rsid w:val="00551512"/>
    <w:rsid w:val="00551D8E"/>
    <w:rsid w:val="00552A41"/>
    <w:rsid w:val="00554584"/>
    <w:rsid w:val="00554EB6"/>
    <w:rsid w:val="005553A3"/>
    <w:rsid w:val="00560CCC"/>
    <w:rsid w:val="0056265E"/>
    <w:rsid w:val="00562E05"/>
    <w:rsid w:val="005658E3"/>
    <w:rsid w:val="00565B41"/>
    <w:rsid w:val="00566462"/>
    <w:rsid w:val="005675B1"/>
    <w:rsid w:val="005710F6"/>
    <w:rsid w:val="005723FA"/>
    <w:rsid w:val="00572441"/>
    <w:rsid w:val="00572B39"/>
    <w:rsid w:val="0057304B"/>
    <w:rsid w:val="00573AA5"/>
    <w:rsid w:val="00574503"/>
    <w:rsid w:val="0057485E"/>
    <w:rsid w:val="00574943"/>
    <w:rsid w:val="00575DB9"/>
    <w:rsid w:val="00576E90"/>
    <w:rsid w:val="0057774A"/>
    <w:rsid w:val="00577E54"/>
    <w:rsid w:val="00580670"/>
    <w:rsid w:val="00584297"/>
    <w:rsid w:val="00584955"/>
    <w:rsid w:val="00585C3D"/>
    <w:rsid w:val="005868FF"/>
    <w:rsid w:val="00587454"/>
    <w:rsid w:val="005900BA"/>
    <w:rsid w:val="00590860"/>
    <w:rsid w:val="005912F1"/>
    <w:rsid w:val="00591692"/>
    <w:rsid w:val="00591BDB"/>
    <w:rsid w:val="00592106"/>
    <w:rsid w:val="00593C17"/>
    <w:rsid w:val="00594C84"/>
    <w:rsid w:val="00594F2D"/>
    <w:rsid w:val="005971E9"/>
    <w:rsid w:val="0059767F"/>
    <w:rsid w:val="005A01AA"/>
    <w:rsid w:val="005A1B3B"/>
    <w:rsid w:val="005A335C"/>
    <w:rsid w:val="005A34D8"/>
    <w:rsid w:val="005A490D"/>
    <w:rsid w:val="005A7C44"/>
    <w:rsid w:val="005B0B63"/>
    <w:rsid w:val="005B0D36"/>
    <w:rsid w:val="005B1596"/>
    <w:rsid w:val="005B1707"/>
    <w:rsid w:val="005B4220"/>
    <w:rsid w:val="005B4CC2"/>
    <w:rsid w:val="005B554D"/>
    <w:rsid w:val="005B5A55"/>
    <w:rsid w:val="005B61E8"/>
    <w:rsid w:val="005B6866"/>
    <w:rsid w:val="005B7F09"/>
    <w:rsid w:val="005C1A92"/>
    <w:rsid w:val="005C7202"/>
    <w:rsid w:val="005C7E03"/>
    <w:rsid w:val="005D05DE"/>
    <w:rsid w:val="005D108C"/>
    <w:rsid w:val="005D2F01"/>
    <w:rsid w:val="005D6DFF"/>
    <w:rsid w:val="005D7121"/>
    <w:rsid w:val="005E2A4F"/>
    <w:rsid w:val="005E2FB6"/>
    <w:rsid w:val="005E3A01"/>
    <w:rsid w:val="005E7C82"/>
    <w:rsid w:val="005F127F"/>
    <w:rsid w:val="005F2CF7"/>
    <w:rsid w:val="005F324E"/>
    <w:rsid w:val="005F4A6D"/>
    <w:rsid w:val="005F6984"/>
    <w:rsid w:val="005F6E8E"/>
    <w:rsid w:val="005F6EC8"/>
    <w:rsid w:val="005F7124"/>
    <w:rsid w:val="005F743B"/>
    <w:rsid w:val="005F744E"/>
    <w:rsid w:val="005F7ECA"/>
    <w:rsid w:val="00600412"/>
    <w:rsid w:val="00601249"/>
    <w:rsid w:val="00601406"/>
    <w:rsid w:val="00601AAD"/>
    <w:rsid w:val="00603232"/>
    <w:rsid w:val="00605970"/>
    <w:rsid w:val="00606189"/>
    <w:rsid w:val="006068E8"/>
    <w:rsid w:val="006074B3"/>
    <w:rsid w:val="00610354"/>
    <w:rsid w:val="00612066"/>
    <w:rsid w:val="00612B38"/>
    <w:rsid w:val="00613B78"/>
    <w:rsid w:val="006148B2"/>
    <w:rsid w:val="00616103"/>
    <w:rsid w:val="00617942"/>
    <w:rsid w:val="006218E9"/>
    <w:rsid w:val="00621F5B"/>
    <w:rsid w:val="00622068"/>
    <w:rsid w:val="00624089"/>
    <w:rsid w:val="0062444D"/>
    <w:rsid w:val="0062490E"/>
    <w:rsid w:val="00624FD1"/>
    <w:rsid w:val="00625802"/>
    <w:rsid w:val="006265FF"/>
    <w:rsid w:val="006303EA"/>
    <w:rsid w:val="00630F3F"/>
    <w:rsid w:val="00631858"/>
    <w:rsid w:val="00632304"/>
    <w:rsid w:val="006323F7"/>
    <w:rsid w:val="00632AEC"/>
    <w:rsid w:val="00633B4D"/>
    <w:rsid w:val="00633EFC"/>
    <w:rsid w:val="006344F8"/>
    <w:rsid w:val="00634953"/>
    <w:rsid w:val="00635E6F"/>
    <w:rsid w:val="00636576"/>
    <w:rsid w:val="006368F5"/>
    <w:rsid w:val="00637495"/>
    <w:rsid w:val="006400E2"/>
    <w:rsid w:val="00640C5F"/>
    <w:rsid w:val="00640F03"/>
    <w:rsid w:val="0064240D"/>
    <w:rsid w:val="00646C3F"/>
    <w:rsid w:val="00650BF0"/>
    <w:rsid w:val="006519BF"/>
    <w:rsid w:val="00651E5C"/>
    <w:rsid w:val="00656208"/>
    <w:rsid w:val="00661C82"/>
    <w:rsid w:val="00662ED9"/>
    <w:rsid w:val="00663ADF"/>
    <w:rsid w:val="006648A9"/>
    <w:rsid w:val="00665529"/>
    <w:rsid w:val="0066640B"/>
    <w:rsid w:val="00670BED"/>
    <w:rsid w:val="006714FD"/>
    <w:rsid w:val="00671945"/>
    <w:rsid w:val="00672420"/>
    <w:rsid w:val="0067303D"/>
    <w:rsid w:val="0067318D"/>
    <w:rsid w:val="00675F13"/>
    <w:rsid w:val="00681587"/>
    <w:rsid w:val="00681A71"/>
    <w:rsid w:val="00683BCC"/>
    <w:rsid w:val="006843FB"/>
    <w:rsid w:val="0068461C"/>
    <w:rsid w:val="00685297"/>
    <w:rsid w:val="0068673F"/>
    <w:rsid w:val="00691169"/>
    <w:rsid w:val="006914DE"/>
    <w:rsid w:val="00692840"/>
    <w:rsid w:val="0069295E"/>
    <w:rsid w:val="00693E24"/>
    <w:rsid w:val="0069448C"/>
    <w:rsid w:val="006945E2"/>
    <w:rsid w:val="00695B44"/>
    <w:rsid w:val="00696EBA"/>
    <w:rsid w:val="00697204"/>
    <w:rsid w:val="006972D8"/>
    <w:rsid w:val="00697E39"/>
    <w:rsid w:val="006A0C17"/>
    <w:rsid w:val="006A1709"/>
    <w:rsid w:val="006A195C"/>
    <w:rsid w:val="006A2CAE"/>
    <w:rsid w:val="006A38EF"/>
    <w:rsid w:val="006A4B2C"/>
    <w:rsid w:val="006A6C6B"/>
    <w:rsid w:val="006A6E1D"/>
    <w:rsid w:val="006B0362"/>
    <w:rsid w:val="006B0C8B"/>
    <w:rsid w:val="006B4232"/>
    <w:rsid w:val="006B495D"/>
    <w:rsid w:val="006B4BC5"/>
    <w:rsid w:val="006B4D03"/>
    <w:rsid w:val="006B5E66"/>
    <w:rsid w:val="006B6D07"/>
    <w:rsid w:val="006B71B2"/>
    <w:rsid w:val="006B72AB"/>
    <w:rsid w:val="006B7695"/>
    <w:rsid w:val="006B79E4"/>
    <w:rsid w:val="006B7D2B"/>
    <w:rsid w:val="006B7F98"/>
    <w:rsid w:val="006C1412"/>
    <w:rsid w:val="006C1969"/>
    <w:rsid w:val="006C4546"/>
    <w:rsid w:val="006C5391"/>
    <w:rsid w:val="006C62FE"/>
    <w:rsid w:val="006C652C"/>
    <w:rsid w:val="006C7229"/>
    <w:rsid w:val="006C76F2"/>
    <w:rsid w:val="006D06A3"/>
    <w:rsid w:val="006D0B99"/>
    <w:rsid w:val="006D1445"/>
    <w:rsid w:val="006D22B7"/>
    <w:rsid w:val="006D2A0B"/>
    <w:rsid w:val="006D31AE"/>
    <w:rsid w:val="006D4FAA"/>
    <w:rsid w:val="006D5BFA"/>
    <w:rsid w:val="006D6DC1"/>
    <w:rsid w:val="006D7B9C"/>
    <w:rsid w:val="006E0291"/>
    <w:rsid w:val="006E097B"/>
    <w:rsid w:val="006E2C44"/>
    <w:rsid w:val="006E3DD7"/>
    <w:rsid w:val="006E3E6C"/>
    <w:rsid w:val="006E41BB"/>
    <w:rsid w:val="006E5B79"/>
    <w:rsid w:val="006E62CC"/>
    <w:rsid w:val="006E7363"/>
    <w:rsid w:val="006E75E9"/>
    <w:rsid w:val="006E76E4"/>
    <w:rsid w:val="006F032B"/>
    <w:rsid w:val="006F0917"/>
    <w:rsid w:val="006F1150"/>
    <w:rsid w:val="006F11F1"/>
    <w:rsid w:val="006F250A"/>
    <w:rsid w:val="006F29D8"/>
    <w:rsid w:val="006F2ECF"/>
    <w:rsid w:val="006F39D8"/>
    <w:rsid w:val="006F4566"/>
    <w:rsid w:val="006F48DA"/>
    <w:rsid w:val="006F5008"/>
    <w:rsid w:val="006F571C"/>
    <w:rsid w:val="006F5C63"/>
    <w:rsid w:val="006F665C"/>
    <w:rsid w:val="006F7326"/>
    <w:rsid w:val="006F79ED"/>
    <w:rsid w:val="00700BD5"/>
    <w:rsid w:val="00701678"/>
    <w:rsid w:val="00701E78"/>
    <w:rsid w:val="00702C09"/>
    <w:rsid w:val="00704666"/>
    <w:rsid w:val="00704729"/>
    <w:rsid w:val="00704DC6"/>
    <w:rsid w:val="007057FF"/>
    <w:rsid w:val="00705B32"/>
    <w:rsid w:val="00706F19"/>
    <w:rsid w:val="0070726F"/>
    <w:rsid w:val="00710C3F"/>
    <w:rsid w:val="00710D09"/>
    <w:rsid w:val="007115C9"/>
    <w:rsid w:val="00712670"/>
    <w:rsid w:val="007126E0"/>
    <w:rsid w:val="007137CE"/>
    <w:rsid w:val="0071481F"/>
    <w:rsid w:val="0071483E"/>
    <w:rsid w:val="00714B72"/>
    <w:rsid w:val="007151B2"/>
    <w:rsid w:val="007152BF"/>
    <w:rsid w:val="00716F73"/>
    <w:rsid w:val="00717097"/>
    <w:rsid w:val="00717C8A"/>
    <w:rsid w:val="00720BB0"/>
    <w:rsid w:val="0072119B"/>
    <w:rsid w:val="00721D97"/>
    <w:rsid w:val="00721EDC"/>
    <w:rsid w:val="00722D1B"/>
    <w:rsid w:val="00722E27"/>
    <w:rsid w:val="00723703"/>
    <w:rsid w:val="007245C1"/>
    <w:rsid w:val="00724E54"/>
    <w:rsid w:val="00725668"/>
    <w:rsid w:val="0072581D"/>
    <w:rsid w:val="00725FF6"/>
    <w:rsid w:val="0073021A"/>
    <w:rsid w:val="0073099B"/>
    <w:rsid w:val="00730CA3"/>
    <w:rsid w:val="00730CC5"/>
    <w:rsid w:val="00731E2B"/>
    <w:rsid w:val="00731F48"/>
    <w:rsid w:val="007335BE"/>
    <w:rsid w:val="007349F5"/>
    <w:rsid w:val="00736696"/>
    <w:rsid w:val="00736D43"/>
    <w:rsid w:val="00737860"/>
    <w:rsid w:val="00740A26"/>
    <w:rsid w:val="00744DAE"/>
    <w:rsid w:val="0074710B"/>
    <w:rsid w:val="00751372"/>
    <w:rsid w:val="00751763"/>
    <w:rsid w:val="0075228C"/>
    <w:rsid w:val="00752841"/>
    <w:rsid w:val="007529BC"/>
    <w:rsid w:val="00752A13"/>
    <w:rsid w:val="007531A4"/>
    <w:rsid w:val="007531DB"/>
    <w:rsid w:val="00754121"/>
    <w:rsid w:val="007545B3"/>
    <w:rsid w:val="007559C6"/>
    <w:rsid w:val="00755E40"/>
    <w:rsid w:val="007566D8"/>
    <w:rsid w:val="00761E5D"/>
    <w:rsid w:val="00762A7F"/>
    <w:rsid w:val="007635E4"/>
    <w:rsid w:val="00763822"/>
    <w:rsid w:val="0076402C"/>
    <w:rsid w:val="0076438B"/>
    <w:rsid w:val="00765AB5"/>
    <w:rsid w:val="00767914"/>
    <w:rsid w:val="007714EB"/>
    <w:rsid w:val="007717C6"/>
    <w:rsid w:val="00771D1D"/>
    <w:rsid w:val="00771FC7"/>
    <w:rsid w:val="0077520B"/>
    <w:rsid w:val="00775612"/>
    <w:rsid w:val="00776971"/>
    <w:rsid w:val="00780DE6"/>
    <w:rsid w:val="007811BB"/>
    <w:rsid w:val="00781C7A"/>
    <w:rsid w:val="007827EC"/>
    <w:rsid w:val="00784AC6"/>
    <w:rsid w:val="00784E8D"/>
    <w:rsid w:val="0078640A"/>
    <w:rsid w:val="00790850"/>
    <w:rsid w:val="00790BE3"/>
    <w:rsid w:val="00791D84"/>
    <w:rsid w:val="00793E1C"/>
    <w:rsid w:val="00794A45"/>
    <w:rsid w:val="007A0830"/>
    <w:rsid w:val="007A0B30"/>
    <w:rsid w:val="007A1E69"/>
    <w:rsid w:val="007A46CB"/>
    <w:rsid w:val="007A5288"/>
    <w:rsid w:val="007A7CE9"/>
    <w:rsid w:val="007B0772"/>
    <w:rsid w:val="007B1F0A"/>
    <w:rsid w:val="007B2208"/>
    <w:rsid w:val="007B245E"/>
    <w:rsid w:val="007B2A53"/>
    <w:rsid w:val="007B301A"/>
    <w:rsid w:val="007B6968"/>
    <w:rsid w:val="007C0A17"/>
    <w:rsid w:val="007C0C9C"/>
    <w:rsid w:val="007C0E99"/>
    <w:rsid w:val="007C1340"/>
    <w:rsid w:val="007C186A"/>
    <w:rsid w:val="007C1A35"/>
    <w:rsid w:val="007C25B5"/>
    <w:rsid w:val="007C2A67"/>
    <w:rsid w:val="007C345F"/>
    <w:rsid w:val="007C4A9D"/>
    <w:rsid w:val="007C61F5"/>
    <w:rsid w:val="007C684D"/>
    <w:rsid w:val="007C71E4"/>
    <w:rsid w:val="007C74D3"/>
    <w:rsid w:val="007C7503"/>
    <w:rsid w:val="007C7DE3"/>
    <w:rsid w:val="007D123C"/>
    <w:rsid w:val="007D22F2"/>
    <w:rsid w:val="007D4338"/>
    <w:rsid w:val="007D4AFD"/>
    <w:rsid w:val="007D73ED"/>
    <w:rsid w:val="007D759B"/>
    <w:rsid w:val="007E0A2F"/>
    <w:rsid w:val="007E1440"/>
    <w:rsid w:val="007E1963"/>
    <w:rsid w:val="007E2319"/>
    <w:rsid w:val="007E2E12"/>
    <w:rsid w:val="007E3FCA"/>
    <w:rsid w:val="007E415E"/>
    <w:rsid w:val="007E4913"/>
    <w:rsid w:val="007E4DCE"/>
    <w:rsid w:val="007E5B36"/>
    <w:rsid w:val="007E5F75"/>
    <w:rsid w:val="007E612A"/>
    <w:rsid w:val="007E6141"/>
    <w:rsid w:val="007E684F"/>
    <w:rsid w:val="007E6E73"/>
    <w:rsid w:val="007E72CF"/>
    <w:rsid w:val="007E759A"/>
    <w:rsid w:val="007F07B6"/>
    <w:rsid w:val="007F1FFC"/>
    <w:rsid w:val="007F2592"/>
    <w:rsid w:val="007F3A5C"/>
    <w:rsid w:val="007F4634"/>
    <w:rsid w:val="007F503E"/>
    <w:rsid w:val="007F6B20"/>
    <w:rsid w:val="008007A6"/>
    <w:rsid w:val="0080138A"/>
    <w:rsid w:val="00801C9B"/>
    <w:rsid w:val="00802637"/>
    <w:rsid w:val="00802CD2"/>
    <w:rsid w:val="0080525F"/>
    <w:rsid w:val="008059E5"/>
    <w:rsid w:val="008077F5"/>
    <w:rsid w:val="00807937"/>
    <w:rsid w:val="00811002"/>
    <w:rsid w:val="008111EE"/>
    <w:rsid w:val="0081314C"/>
    <w:rsid w:val="00813548"/>
    <w:rsid w:val="00813818"/>
    <w:rsid w:val="008139FE"/>
    <w:rsid w:val="00815E50"/>
    <w:rsid w:val="0081610B"/>
    <w:rsid w:val="00820814"/>
    <w:rsid w:val="00820F41"/>
    <w:rsid w:val="0082135A"/>
    <w:rsid w:val="00821932"/>
    <w:rsid w:val="00822149"/>
    <w:rsid w:val="0082271F"/>
    <w:rsid w:val="0082392B"/>
    <w:rsid w:val="00824365"/>
    <w:rsid w:val="00824853"/>
    <w:rsid w:val="00825FA4"/>
    <w:rsid w:val="008262DC"/>
    <w:rsid w:val="008275A5"/>
    <w:rsid w:val="00830083"/>
    <w:rsid w:val="00830C55"/>
    <w:rsid w:val="00831BA8"/>
    <w:rsid w:val="008322A5"/>
    <w:rsid w:val="008328D6"/>
    <w:rsid w:val="00832F7C"/>
    <w:rsid w:val="0083370B"/>
    <w:rsid w:val="00833852"/>
    <w:rsid w:val="008339D0"/>
    <w:rsid w:val="00833B3C"/>
    <w:rsid w:val="00833E8B"/>
    <w:rsid w:val="008361ED"/>
    <w:rsid w:val="008362DE"/>
    <w:rsid w:val="00836BAD"/>
    <w:rsid w:val="00836DA9"/>
    <w:rsid w:val="00840631"/>
    <w:rsid w:val="00841AD2"/>
    <w:rsid w:val="00845446"/>
    <w:rsid w:val="00846C50"/>
    <w:rsid w:val="00846D04"/>
    <w:rsid w:val="008501A7"/>
    <w:rsid w:val="0085021D"/>
    <w:rsid w:val="00850EED"/>
    <w:rsid w:val="00852F58"/>
    <w:rsid w:val="00854276"/>
    <w:rsid w:val="0085443E"/>
    <w:rsid w:val="0085645C"/>
    <w:rsid w:val="008579D2"/>
    <w:rsid w:val="00860F51"/>
    <w:rsid w:val="00862342"/>
    <w:rsid w:val="008642C7"/>
    <w:rsid w:val="00867C8F"/>
    <w:rsid w:val="00870742"/>
    <w:rsid w:val="00871E25"/>
    <w:rsid w:val="0087391B"/>
    <w:rsid w:val="00874B07"/>
    <w:rsid w:val="008762BE"/>
    <w:rsid w:val="008767FE"/>
    <w:rsid w:val="0087712A"/>
    <w:rsid w:val="008826BE"/>
    <w:rsid w:val="00882C88"/>
    <w:rsid w:val="00883F52"/>
    <w:rsid w:val="008855D0"/>
    <w:rsid w:val="00886181"/>
    <w:rsid w:val="00886B67"/>
    <w:rsid w:val="00887810"/>
    <w:rsid w:val="0088789B"/>
    <w:rsid w:val="00887D39"/>
    <w:rsid w:val="008901C1"/>
    <w:rsid w:val="008906B5"/>
    <w:rsid w:val="00890BF9"/>
    <w:rsid w:val="0089103E"/>
    <w:rsid w:val="0089190F"/>
    <w:rsid w:val="00892748"/>
    <w:rsid w:val="00892F98"/>
    <w:rsid w:val="00895BDD"/>
    <w:rsid w:val="00896610"/>
    <w:rsid w:val="00896DE7"/>
    <w:rsid w:val="00896FDC"/>
    <w:rsid w:val="008A10E8"/>
    <w:rsid w:val="008A3A9D"/>
    <w:rsid w:val="008A3F01"/>
    <w:rsid w:val="008A47C7"/>
    <w:rsid w:val="008A52FC"/>
    <w:rsid w:val="008A62FB"/>
    <w:rsid w:val="008A6CAA"/>
    <w:rsid w:val="008A7579"/>
    <w:rsid w:val="008B089B"/>
    <w:rsid w:val="008B0AAE"/>
    <w:rsid w:val="008B0B43"/>
    <w:rsid w:val="008B19B8"/>
    <w:rsid w:val="008B43BC"/>
    <w:rsid w:val="008B565B"/>
    <w:rsid w:val="008B5DA3"/>
    <w:rsid w:val="008B622D"/>
    <w:rsid w:val="008B6BE4"/>
    <w:rsid w:val="008B6C3F"/>
    <w:rsid w:val="008B6FBA"/>
    <w:rsid w:val="008B7769"/>
    <w:rsid w:val="008C03AB"/>
    <w:rsid w:val="008C152A"/>
    <w:rsid w:val="008C15A1"/>
    <w:rsid w:val="008C16FF"/>
    <w:rsid w:val="008C2E44"/>
    <w:rsid w:val="008C341E"/>
    <w:rsid w:val="008C4113"/>
    <w:rsid w:val="008C4732"/>
    <w:rsid w:val="008C4A38"/>
    <w:rsid w:val="008C56FE"/>
    <w:rsid w:val="008C5D2E"/>
    <w:rsid w:val="008C7B7A"/>
    <w:rsid w:val="008C7C26"/>
    <w:rsid w:val="008C7D15"/>
    <w:rsid w:val="008D096E"/>
    <w:rsid w:val="008D0C2E"/>
    <w:rsid w:val="008D2CBC"/>
    <w:rsid w:val="008D453D"/>
    <w:rsid w:val="008D4B36"/>
    <w:rsid w:val="008D4D82"/>
    <w:rsid w:val="008D6DB2"/>
    <w:rsid w:val="008D718D"/>
    <w:rsid w:val="008E01B6"/>
    <w:rsid w:val="008E1654"/>
    <w:rsid w:val="008E16D8"/>
    <w:rsid w:val="008E2752"/>
    <w:rsid w:val="008E325B"/>
    <w:rsid w:val="008E3CC2"/>
    <w:rsid w:val="008E3F3F"/>
    <w:rsid w:val="008E495C"/>
    <w:rsid w:val="008E5A1D"/>
    <w:rsid w:val="008E5F16"/>
    <w:rsid w:val="008E6FFE"/>
    <w:rsid w:val="008F1323"/>
    <w:rsid w:val="008F2CF9"/>
    <w:rsid w:val="008F3E1F"/>
    <w:rsid w:val="008F46D2"/>
    <w:rsid w:val="008F5702"/>
    <w:rsid w:val="008F5CFE"/>
    <w:rsid w:val="008F60C0"/>
    <w:rsid w:val="008F7DD2"/>
    <w:rsid w:val="008F7F0C"/>
    <w:rsid w:val="00900150"/>
    <w:rsid w:val="0090147B"/>
    <w:rsid w:val="00904166"/>
    <w:rsid w:val="009060E6"/>
    <w:rsid w:val="009077AA"/>
    <w:rsid w:val="009107F9"/>
    <w:rsid w:val="00911DC3"/>
    <w:rsid w:val="00912C6B"/>
    <w:rsid w:val="00912DFA"/>
    <w:rsid w:val="009140AE"/>
    <w:rsid w:val="00914D89"/>
    <w:rsid w:val="009175C9"/>
    <w:rsid w:val="0092000D"/>
    <w:rsid w:val="009201F1"/>
    <w:rsid w:val="00921761"/>
    <w:rsid w:val="00921763"/>
    <w:rsid w:val="00921CFD"/>
    <w:rsid w:val="00925BB4"/>
    <w:rsid w:val="00926126"/>
    <w:rsid w:val="0092799B"/>
    <w:rsid w:val="00931D00"/>
    <w:rsid w:val="00932357"/>
    <w:rsid w:val="0093324A"/>
    <w:rsid w:val="00933586"/>
    <w:rsid w:val="00933AAC"/>
    <w:rsid w:val="00934E9B"/>
    <w:rsid w:val="00935630"/>
    <w:rsid w:val="00935BC8"/>
    <w:rsid w:val="00937948"/>
    <w:rsid w:val="00940091"/>
    <w:rsid w:val="009403A7"/>
    <w:rsid w:val="00940B61"/>
    <w:rsid w:val="00940C59"/>
    <w:rsid w:val="009414B2"/>
    <w:rsid w:val="0094173B"/>
    <w:rsid w:val="0094193D"/>
    <w:rsid w:val="00942193"/>
    <w:rsid w:val="009431B8"/>
    <w:rsid w:val="0094359D"/>
    <w:rsid w:val="00943625"/>
    <w:rsid w:val="00945AD0"/>
    <w:rsid w:val="009473BC"/>
    <w:rsid w:val="0094743C"/>
    <w:rsid w:val="00947DDF"/>
    <w:rsid w:val="0095043E"/>
    <w:rsid w:val="00953174"/>
    <w:rsid w:val="0095489F"/>
    <w:rsid w:val="009549A3"/>
    <w:rsid w:val="00954E9D"/>
    <w:rsid w:val="00954FEB"/>
    <w:rsid w:val="009550C4"/>
    <w:rsid w:val="00957D9E"/>
    <w:rsid w:val="00957F03"/>
    <w:rsid w:val="00957FC5"/>
    <w:rsid w:val="009610E9"/>
    <w:rsid w:val="009633CB"/>
    <w:rsid w:val="009647CA"/>
    <w:rsid w:val="00964DCE"/>
    <w:rsid w:val="009652E9"/>
    <w:rsid w:val="0096569F"/>
    <w:rsid w:val="009678E4"/>
    <w:rsid w:val="009719D9"/>
    <w:rsid w:val="009727BD"/>
    <w:rsid w:val="00973502"/>
    <w:rsid w:val="00973524"/>
    <w:rsid w:val="00973671"/>
    <w:rsid w:val="00973827"/>
    <w:rsid w:val="00975682"/>
    <w:rsid w:val="00977CE1"/>
    <w:rsid w:val="00980290"/>
    <w:rsid w:val="00985B93"/>
    <w:rsid w:val="00987324"/>
    <w:rsid w:val="00987617"/>
    <w:rsid w:val="00990589"/>
    <w:rsid w:val="00992A30"/>
    <w:rsid w:val="009932C7"/>
    <w:rsid w:val="00993374"/>
    <w:rsid w:val="00993759"/>
    <w:rsid w:val="00993FFF"/>
    <w:rsid w:val="00995D7D"/>
    <w:rsid w:val="009961C0"/>
    <w:rsid w:val="00997447"/>
    <w:rsid w:val="00997B6F"/>
    <w:rsid w:val="009A07C5"/>
    <w:rsid w:val="009A0A01"/>
    <w:rsid w:val="009A3073"/>
    <w:rsid w:val="009A3AC3"/>
    <w:rsid w:val="009A45B0"/>
    <w:rsid w:val="009A4A43"/>
    <w:rsid w:val="009A5382"/>
    <w:rsid w:val="009A74CD"/>
    <w:rsid w:val="009B0D79"/>
    <w:rsid w:val="009B150D"/>
    <w:rsid w:val="009B1E0E"/>
    <w:rsid w:val="009B2415"/>
    <w:rsid w:val="009B2604"/>
    <w:rsid w:val="009B3AEC"/>
    <w:rsid w:val="009B51E0"/>
    <w:rsid w:val="009C0145"/>
    <w:rsid w:val="009C0404"/>
    <w:rsid w:val="009C1ADE"/>
    <w:rsid w:val="009C22AF"/>
    <w:rsid w:val="009C3DC8"/>
    <w:rsid w:val="009C3F42"/>
    <w:rsid w:val="009C5A7B"/>
    <w:rsid w:val="009C5BBA"/>
    <w:rsid w:val="009C66A3"/>
    <w:rsid w:val="009D0284"/>
    <w:rsid w:val="009D1705"/>
    <w:rsid w:val="009D1EB2"/>
    <w:rsid w:val="009D2B5C"/>
    <w:rsid w:val="009D2E7F"/>
    <w:rsid w:val="009D3085"/>
    <w:rsid w:val="009D3355"/>
    <w:rsid w:val="009D437A"/>
    <w:rsid w:val="009D5231"/>
    <w:rsid w:val="009D5832"/>
    <w:rsid w:val="009D5F32"/>
    <w:rsid w:val="009D6490"/>
    <w:rsid w:val="009D799B"/>
    <w:rsid w:val="009D7A00"/>
    <w:rsid w:val="009E0412"/>
    <w:rsid w:val="009E09F7"/>
    <w:rsid w:val="009E1BA8"/>
    <w:rsid w:val="009E242D"/>
    <w:rsid w:val="009E29AC"/>
    <w:rsid w:val="009E2B5F"/>
    <w:rsid w:val="009E4665"/>
    <w:rsid w:val="009E46E6"/>
    <w:rsid w:val="009E4BF6"/>
    <w:rsid w:val="009E50A2"/>
    <w:rsid w:val="009E76A3"/>
    <w:rsid w:val="009F056C"/>
    <w:rsid w:val="009F0CA6"/>
    <w:rsid w:val="009F328D"/>
    <w:rsid w:val="009F643F"/>
    <w:rsid w:val="009F6947"/>
    <w:rsid w:val="009F6F85"/>
    <w:rsid w:val="009F70AA"/>
    <w:rsid w:val="009F789B"/>
    <w:rsid w:val="009F7914"/>
    <w:rsid w:val="00A00BB0"/>
    <w:rsid w:val="00A012B6"/>
    <w:rsid w:val="00A0160F"/>
    <w:rsid w:val="00A01D0B"/>
    <w:rsid w:val="00A02023"/>
    <w:rsid w:val="00A02560"/>
    <w:rsid w:val="00A03792"/>
    <w:rsid w:val="00A0407C"/>
    <w:rsid w:val="00A05234"/>
    <w:rsid w:val="00A0528B"/>
    <w:rsid w:val="00A05DDD"/>
    <w:rsid w:val="00A06085"/>
    <w:rsid w:val="00A07328"/>
    <w:rsid w:val="00A077AA"/>
    <w:rsid w:val="00A10621"/>
    <w:rsid w:val="00A10F7B"/>
    <w:rsid w:val="00A11E6F"/>
    <w:rsid w:val="00A12434"/>
    <w:rsid w:val="00A12EA3"/>
    <w:rsid w:val="00A147FF"/>
    <w:rsid w:val="00A149CE"/>
    <w:rsid w:val="00A16340"/>
    <w:rsid w:val="00A169B2"/>
    <w:rsid w:val="00A16A94"/>
    <w:rsid w:val="00A22244"/>
    <w:rsid w:val="00A226D2"/>
    <w:rsid w:val="00A234A4"/>
    <w:rsid w:val="00A24035"/>
    <w:rsid w:val="00A24356"/>
    <w:rsid w:val="00A24850"/>
    <w:rsid w:val="00A25F55"/>
    <w:rsid w:val="00A2677A"/>
    <w:rsid w:val="00A272F3"/>
    <w:rsid w:val="00A273D8"/>
    <w:rsid w:val="00A303AD"/>
    <w:rsid w:val="00A31236"/>
    <w:rsid w:val="00A312C2"/>
    <w:rsid w:val="00A32399"/>
    <w:rsid w:val="00A3380C"/>
    <w:rsid w:val="00A33CF6"/>
    <w:rsid w:val="00A366FF"/>
    <w:rsid w:val="00A379F8"/>
    <w:rsid w:val="00A37A64"/>
    <w:rsid w:val="00A37AB5"/>
    <w:rsid w:val="00A4168C"/>
    <w:rsid w:val="00A41A39"/>
    <w:rsid w:val="00A41B8D"/>
    <w:rsid w:val="00A42285"/>
    <w:rsid w:val="00A4416E"/>
    <w:rsid w:val="00A445EA"/>
    <w:rsid w:val="00A45011"/>
    <w:rsid w:val="00A453E3"/>
    <w:rsid w:val="00A4578E"/>
    <w:rsid w:val="00A46CBC"/>
    <w:rsid w:val="00A4730D"/>
    <w:rsid w:val="00A47EA6"/>
    <w:rsid w:val="00A52CE3"/>
    <w:rsid w:val="00A53926"/>
    <w:rsid w:val="00A54941"/>
    <w:rsid w:val="00A5548D"/>
    <w:rsid w:val="00A55582"/>
    <w:rsid w:val="00A558DD"/>
    <w:rsid w:val="00A577A7"/>
    <w:rsid w:val="00A62552"/>
    <w:rsid w:val="00A63D70"/>
    <w:rsid w:val="00A65694"/>
    <w:rsid w:val="00A658E2"/>
    <w:rsid w:val="00A65E75"/>
    <w:rsid w:val="00A704B4"/>
    <w:rsid w:val="00A70E20"/>
    <w:rsid w:val="00A70FE0"/>
    <w:rsid w:val="00A710DC"/>
    <w:rsid w:val="00A72345"/>
    <w:rsid w:val="00A72627"/>
    <w:rsid w:val="00A72D75"/>
    <w:rsid w:val="00A73072"/>
    <w:rsid w:val="00A736A9"/>
    <w:rsid w:val="00A740DB"/>
    <w:rsid w:val="00A75CAF"/>
    <w:rsid w:val="00A772D3"/>
    <w:rsid w:val="00A77A1E"/>
    <w:rsid w:val="00A77A43"/>
    <w:rsid w:val="00A81454"/>
    <w:rsid w:val="00A818B7"/>
    <w:rsid w:val="00A81C00"/>
    <w:rsid w:val="00A828D7"/>
    <w:rsid w:val="00A83176"/>
    <w:rsid w:val="00A83EAE"/>
    <w:rsid w:val="00A85C4C"/>
    <w:rsid w:val="00A85E60"/>
    <w:rsid w:val="00A860F9"/>
    <w:rsid w:val="00A86D3C"/>
    <w:rsid w:val="00A879AC"/>
    <w:rsid w:val="00A87EB5"/>
    <w:rsid w:val="00A90112"/>
    <w:rsid w:val="00A91065"/>
    <w:rsid w:val="00A9144B"/>
    <w:rsid w:val="00A91BAA"/>
    <w:rsid w:val="00A91C60"/>
    <w:rsid w:val="00A92533"/>
    <w:rsid w:val="00A94832"/>
    <w:rsid w:val="00A950B0"/>
    <w:rsid w:val="00A957B2"/>
    <w:rsid w:val="00A97351"/>
    <w:rsid w:val="00AA08D8"/>
    <w:rsid w:val="00AA098C"/>
    <w:rsid w:val="00AA0EB4"/>
    <w:rsid w:val="00AA1881"/>
    <w:rsid w:val="00AA1962"/>
    <w:rsid w:val="00AA1F4A"/>
    <w:rsid w:val="00AA210F"/>
    <w:rsid w:val="00AA2FE9"/>
    <w:rsid w:val="00AA30A9"/>
    <w:rsid w:val="00AA386F"/>
    <w:rsid w:val="00AA4255"/>
    <w:rsid w:val="00AA4CD5"/>
    <w:rsid w:val="00AA6ADD"/>
    <w:rsid w:val="00AB1E53"/>
    <w:rsid w:val="00AB261C"/>
    <w:rsid w:val="00AB2BF4"/>
    <w:rsid w:val="00AB31F7"/>
    <w:rsid w:val="00AB4B95"/>
    <w:rsid w:val="00AB4BF6"/>
    <w:rsid w:val="00AB60A2"/>
    <w:rsid w:val="00AB6200"/>
    <w:rsid w:val="00AB799C"/>
    <w:rsid w:val="00AC0414"/>
    <w:rsid w:val="00AC34CC"/>
    <w:rsid w:val="00AC426B"/>
    <w:rsid w:val="00AC4E11"/>
    <w:rsid w:val="00AC5A14"/>
    <w:rsid w:val="00AC5C68"/>
    <w:rsid w:val="00AC6159"/>
    <w:rsid w:val="00AD2307"/>
    <w:rsid w:val="00AD471E"/>
    <w:rsid w:val="00AD4F13"/>
    <w:rsid w:val="00AD5372"/>
    <w:rsid w:val="00AD6514"/>
    <w:rsid w:val="00AD7008"/>
    <w:rsid w:val="00AD722C"/>
    <w:rsid w:val="00AD7590"/>
    <w:rsid w:val="00AE08FC"/>
    <w:rsid w:val="00AE1E59"/>
    <w:rsid w:val="00AE1ECF"/>
    <w:rsid w:val="00AE2144"/>
    <w:rsid w:val="00AE21C8"/>
    <w:rsid w:val="00AE2724"/>
    <w:rsid w:val="00AE3CCA"/>
    <w:rsid w:val="00AE4241"/>
    <w:rsid w:val="00AE6A52"/>
    <w:rsid w:val="00AE720E"/>
    <w:rsid w:val="00AE7741"/>
    <w:rsid w:val="00AF0754"/>
    <w:rsid w:val="00AF10FE"/>
    <w:rsid w:val="00AF2735"/>
    <w:rsid w:val="00AF2E07"/>
    <w:rsid w:val="00AF3609"/>
    <w:rsid w:val="00AF3CFE"/>
    <w:rsid w:val="00AF4BE3"/>
    <w:rsid w:val="00AF4E71"/>
    <w:rsid w:val="00AF599F"/>
    <w:rsid w:val="00AF5DDB"/>
    <w:rsid w:val="00AF61D3"/>
    <w:rsid w:val="00AF71B7"/>
    <w:rsid w:val="00AF7758"/>
    <w:rsid w:val="00B00A89"/>
    <w:rsid w:val="00B01B55"/>
    <w:rsid w:val="00B01B9E"/>
    <w:rsid w:val="00B02294"/>
    <w:rsid w:val="00B0279A"/>
    <w:rsid w:val="00B02CAE"/>
    <w:rsid w:val="00B034BE"/>
    <w:rsid w:val="00B0475D"/>
    <w:rsid w:val="00B059E6"/>
    <w:rsid w:val="00B05FEE"/>
    <w:rsid w:val="00B075B7"/>
    <w:rsid w:val="00B076EA"/>
    <w:rsid w:val="00B11FB8"/>
    <w:rsid w:val="00B12598"/>
    <w:rsid w:val="00B12F1B"/>
    <w:rsid w:val="00B13E33"/>
    <w:rsid w:val="00B14612"/>
    <w:rsid w:val="00B153BF"/>
    <w:rsid w:val="00B154FF"/>
    <w:rsid w:val="00B167F2"/>
    <w:rsid w:val="00B2146E"/>
    <w:rsid w:val="00B22031"/>
    <w:rsid w:val="00B22CB7"/>
    <w:rsid w:val="00B2322A"/>
    <w:rsid w:val="00B23404"/>
    <w:rsid w:val="00B24031"/>
    <w:rsid w:val="00B318CF"/>
    <w:rsid w:val="00B319AF"/>
    <w:rsid w:val="00B3427E"/>
    <w:rsid w:val="00B35A82"/>
    <w:rsid w:val="00B36C59"/>
    <w:rsid w:val="00B37098"/>
    <w:rsid w:val="00B4079C"/>
    <w:rsid w:val="00B42425"/>
    <w:rsid w:val="00B4365E"/>
    <w:rsid w:val="00B43EAF"/>
    <w:rsid w:val="00B45718"/>
    <w:rsid w:val="00B45FBC"/>
    <w:rsid w:val="00B50024"/>
    <w:rsid w:val="00B50867"/>
    <w:rsid w:val="00B50FC1"/>
    <w:rsid w:val="00B51F51"/>
    <w:rsid w:val="00B52689"/>
    <w:rsid w:val="00B54814"/>
    <w:rsid w:val="00B54B42"/>
    <w:rsid w:val="00B56AE3"/>
    <w:rsid w:val="00B57CCA"/>
    <w:rsid w:val="00B57DAB"/>
    <w:rsid w:val="00B606B2"/>
    <w:rsid w:val="00B625D6"/>
    <w:rsid w:val="00B636E7"/>
    <w:rsid w:val="00B65DD7"/>
    <w:rsid w:val="00B6647E"/>
    <w:rsid w:val="00B66623"/>
    <w:rsid w:val="00B67019"/>
    <w:rsid w:val="00B70803"/>
    <w:rsid w:val="00B70DAA"/>
    <w:rsid w:val="00B732CD"/>
    <w:rsid w:val="00B7370F"/>
    <w:rsid w:val="00B749D0"/>
    <w:rsid w:val="00B75ABB"/>
    <w:rsid w:val="00B772AA"/>
    <w:rsid w:val="00B77C45"/>
    <w:rsid w:val="00B81660"/>
    <w:rsid w:val="00B81B2B"/>
    <w:rsid w:val="00B831B6"/>
    <w:rsid w:val="00B85527"/>
    <w:rsid w:val="00B86ECD"/>
    <w:rsid w:val="00B87AB3"/>
    <w:rsid w:val="00B9211D"/>
    <w:rsid w:val="00B92A98"/>
    <w:rsid w:val="00B9350F"/>
    <w:rsid w:val="00B93E32"/>
    <w:rsid w:val="00B965A0"/>
    <w:rsid w:val="00B97405"/>
    <w:rsid w:val="00B975D5"/>
    <w:rsid w:val="00BA02B3"/>
    <w:rsid w:val="00BA1558"/>
    <w:rsid w:val="00BA1F38"/>
    <w:rsid w:val="00BA4117"/>
    <w:rsid w:val="00BA5B79"/>
    <w:rsid w:val="00BA60C4"/>
    <w:rsid w:val="00BA799D"/>
    <w:rsid w:val="00BA7E17"/>
    <w:rsid w:val="00BB2008"/>
    <w:rsid w:val="00BB2342"/>
    <w:rsid w:val="00BB2DCE"/>
    <w:rsid w:val="00BB3A81"/>
    <w:rsid w:val="00BB3B75"/>
    <w:rsid w:val="00BB3C3C"/>
    <w:rsid w:val="00BC13F6"/>
    <w:rsid w:val="00BC1FB0"/>
    <w:rsid w:val="00BC426E"/>
    <w:rsid w:val="00BC44B0"/>
    <w:rsid w:val="00BC4EE6"/>
    <w:rsid w:val="00BC51C4"/>
    <w:rsid w:val="00BC5784"/>
    <w:rsid w:val="00BC59DD"/>
    <w:rsid w:val="00BC5E16"/>
    <w:rsid w:val="00BC5E6A"/>
    <w:rsid w:val="00BC7A7F"/>
    <w:rsid w:val="00BD1082"/>
    <w:rsid w:val="00BD25A7"/>
    <w:rsid w:val="00BD2A71"/>
    <w:rsid w:val="00BD39C2"/>
    <w:rsid w:val="00BD446E"/>
    <w:rsid w:val="00BD4D70"/>
    <w:rsid w:val="00BD5CA7"/>
    <w:rsid w:val="00BD6F6B"/>
    <w:rsid w:val="00BD6F72"/>
    <w:rsid w:val="00BE0610"/>
    <w:rsid w:val="00BE0929"/>
    <w:rsid w:val="00BE0CAE"/>
    <w:rsid w:val="00BE1DFB"/>
    <w:rsid w:val="00BE3E11"/>
    <w:rsid w:val="00BE3F68"/>
    <w:rsid w:val="00BE449C"/>
    <w:rsid w:val="00BE4F24"/>
    <w:rsid w:val="00BE55CB"/>
    <w:rsid w:val="00BE5707"/>
    <w:rsid w:val="00BE689F"/>
    <w:rsid w:val="00BE7547"/>
    <w:rsid w:val="00BE7769"/>
    <w:rsid w:val="00BF1290"/>
    <w:rsid w:val="00BF172D"/>
    <w:rsid w:val="00BF1912"/>
    <w:rsid w:val="00BF2196"/>
    <w:rsid w:val="00BF2C03"/>
    <w:rsid w:val="00BF4B2A"/>
    <w:rsid w:val="00BF4FF1"/>
    <w:rsid w:val="00BF56F6"/>
    <w:rsid w:val="00BF56FB"/>
    <w:rsid w:val="00BF60EC"/>
    <w:rsid w:val="00BF65E2"/>
    <w:rsid w:val="00BF7EFD"/>
    <w:rsid w:val="00C00068"/>
    <w:rsid w:val="00C004A4"/>
    <w:rsid w:val="00C01D07"/>
    <w:rsid w:val="00C0657D"/>
    <w:rsid w:val="00C06E19"/>
    <w:rsid w:val="00C07607"/>
    <w:rsid w:val="00C079A5"/>
    <w:rsid w:val="00C07FE6"/>
    <w:rsid w:val="00C12163"/>
    <w:rsid w:val="00C122CA"/>
    <w:rsid w:val="00C13488"/>
    <w:rsid w:val="00C155C5"/>
    <w:rsid w:val="00C16A7B"/>
    <w:rsid w:val="00C179D2"/>
    <w:rsid w:val="00C17DCB"/>
    <w:rsid w:val="00C2079A"/>
    <w:rsid w:val="00C21B94"/>
    <w:rsid w:val="00C2254C"/>
    <w:rsid w:val="00C23281"/>
    <w:rsid w:val="00C232F4"/>
    <w:rsid w:val="00C24159"/>
    <w:rsid w:val="00C241EE"/>
    <w:rsid w:val="00C26603"/>
    <w:rsid w:val="00C267FE"/>
    <w:rsid w:val="00C27AA9"/>
    <w:rsid w:val="00C27BA2"/>
    <w:rsid w:val="00C30C8F"/>
    <w:rsid w:val="00C31FC8"/>
    <w:rsid w:val="00C334FE"/>
    <w:rsid w:val="00C3454E"/>
    <w:rsid w:val="00C36EC0"/>
    <w:rsid w:val="00C37C79"/>
    <w:rsid w:val="00C37FA9"/>
    <w:rsid w:val="00C40822"/>
    <w:rsid w:val="00C41D20"/>
    <w:rsid w:val="00C42AB8"/>
    <w:rsid w:val="00C4372C"/>
    <w:rsid w:val="00C43F89"/>
    <w:rsid w:val="00C45B78"/>
    <w:rsid w:val="00C45C85"/>
    <w:rsid w:val="00C462C2"/>
    <w:rsid w:val="00C46307"/>
    <w:rsid w:val="00C47A74"/>
    <w:rsid w:val="00C47C34"/>
    <w:rsid w:val="00C50B35"/>
    <w:rsid w:val="00C51EF7"/>
    <w:rsid w:val="00C51F93"/>
    <w:rsid w:val="00C52162"/>
    <w:rsid w:val="00C525CD"/>
    <w:rsid w:val="00C55032"/>
    <w:rsid w:val="00C56166"/>
    <w:rsid w:val="00C5641F"/>
    <w:rsid w:val="00C5767B"/>
    <w:rsid w:val="00C60971"/>
    <w:rsid w:val="00C61DA3"/>
    <w:rsid w:val="00C629A0"/>
    <w:rsid w:val="00C62AF3"/>
    <w:rsid w:val="00C6474B"/>
    <w:rsid w:val="00C65955"/>
    <w:rsid w:val="00C664AE"/>
    <w:rsid w:val="00C66B43"/>
    <w:rsid w:val="00C66BC7"/>
    <w:rsid w:val="00C71170"/>
    <w:rsid w:val="00C7136A"/>
    <w:rsid w:val="00C71B28"/>
    <w:rsid w:val="00C72C3E"/>
    <w:rsid w:val="00C74284"/>
    <w:rsid w:val="00C746A9"/>
    <w:rsid w:val="00C7576B"/>
    <w:rsid w:val="00C760EB"/>
    <w:rsid w:val="00C76D77"/>
    <w:rsid w:val="00C81503"/>
    <w:rsid w:val="00C823DF"/>
    <w:rsid w:val="00C82613"/>
    <w:rsid w:val="00C82744"/>
    <w:rsid w:val="00C84A60"/>
    <w:rsid w:val="00C86503"/>
    <w:rsid w:val="00C86610"/>
    <w:rsid w:val="00C87043"/>
    <w:rsid w:val="00C907A0"/>
    <w:rsid w:val="00C90A62"/>
    <w:rsid w:val="00C90D2F"/>
    <w:rsid w:val="00C9189F"/>
    <w:rsid w:val="00C9316B"/>
    <w:rsid w:val="00C951CB"/>
    <w:rsid w:val="00C95628"/>
    <w:rsid w:val="00C96D6C"/>
    <w:rsid w:val="00C97752"/>
    <w:rsid w:val="00C97C10"/>
    <w:rsid w:val="00CA1770"/>
    <w:rsid w:val="00CA1F9C"/>
    <w:rsid w:val="00CA3053"/>
    <w:rsid w:val="00CA4704"/>
    <w:rsid w:val="00CA4841"/>
    <w:rsid w:val="00CA5EC8"/>
    <w:rsid w:val="00CA6EB3"/>
    <w:rsid w:val="00CA7E9C"/>
    <w:rsid w:val="00CB055D"/>
    <w:rsid w:val="00CB33E5"/>
    <w:rsid w:val="00CB4282"/>
    <w:rsid w:val="00CB446F"/>
    <w:rsid w:val="00CB4FF7"/>
    <w:rsid w:val="00CB5C44"/>
    <w:rsid w:val="00CB692D"/>
    <w:rsid w:val="00CB7209"/>
    <w:rsid w:val="00CB7348"/>
    <w:rsid w:val="00CC04C2"/>
    <w:rsid w:val="00CC068F"/>
    <w:rsid w:val="00CC0F43"/>
    <w:rsid w:val="00CC1CA8"/>
    <w:rsid w:val="00CC219A"/>
    <w:rsid w:val="00CC31E5"/>
    <w:rsid w:val="00CC43DD"/>
    <w:rsid w:val="00CC4A90"/>
    <w:rsid w:val="00CC64CF"/>
    <w:rsid w:val="00CC6CD4"/>
    <w:rsid w:val="00CD10E8"/>
    <w:rsid w:val="00CD339E"/>
    <w:rsid w:val="00CD3F9F"/>
    <w:rsid w:val="00CD41F8"/>
    <w:rsid w:val="00CD511E"/>
    <w:rsid w:val="00CD5A20"/>
    <w:rsid w:val="00CD665E"/>
    <w:rsid w:val="00CE0B1C"/>
    <w:rsid w:val="00CE0BA3"/>
    <w:rsid w:val="00CE1186"/>
    <w:rsid w:val="00CE21AB"/>
    <w:rsid w:val="00CE230A"/>
    <w:rsid w:val="00CE2A83"/>
    <w:rsid w:val="00CE3330"/>
    <w:rsid w:val="00CE3880"/>
    <w:rsid w:val="00CE4742"/>
    <w:rsid w:val="00CE5E65"/>
    <w:rsid w:val="00CE62B5"/>
    <w:rsid w:val="00CE6560"/>
    <w:rsid w:val="00CE7561"/>
    <w:rsid w:val="00CF3043"/>
    <w:rsid w:val="00CF50E4"/>
    <w:rsid w:val="00CF7F71"/>
    <w:rsid w:val="00D00B3A"/>
    <w:rsid w:val="00D01F62"/>
    <w:rsid w:val="00D02709"/>
    <w:rsid w:val="00D0288A"/>
    <w:rsid w:val="00D040B8"/>
    <w:rsid w:val="00D048B4"/>
    <w:rsid w:val="00D0524F"/>
    <w:rsid w:val="00D07DE1"/>
    <w:rsid w:val="00D107FD"/>
    <w:rsid w:val="00D1103B"/>
    <w:rsid w:val="00D126CE"/>
    <w:rsid w:val="00D1346C"/>
    <w:rsid w:val="00D1469A"/>
    <w:rsid w:val="00D1795D"/>
    <w:rsid w:val="00D209B2"/>
    <w:rsid w:val="00D23BDB"/>
    <w:rsid w:val="00D24B55"/>
    <w:rsid w:val="00D24E3E"/>
    <w:rsid w:val="00D25889"/>
    <w:rsid w:val="00D26AE5"/>
    <w:rsid w:val="00D300FC"/>
    <w:rsid w:val="00D30234"/>
    <w:rsid w:val="00D30425"/>
    <w:rsid w:val="00D305CD"/>
    <w:rsid w:val="00D30FFF"/>
    <w:rsid w:val="00D34DDE"/>
    <w:rsid w:val="00D34F9F"/>
    <w:rsid w:val="00D35C3B"/>
    <w:rsid w:val="00D37908"/>
    <w:rsid w:val="00D37DD7"/>
    <w:rsid w:val="00D42275"/>
    <w:rsid w:val="00D43401"/>
    <w:rsid w:val="00D43E47"/>
    <w:rsid w:val="00D44296"/>
    <w:rsid w:val="00D443DD"/>
    <w:rsid w:val="00D44EA9"/>
    <w:rsid w:val="00D44F33"/>
    <w:rsid w:val="00D471DD"/>
    <w:rsid w:val="00D47231"/>
    <w:rsid w:val="00D47B4B"/>
    <w:rsid w:val="00D50BCA"/>
    <w:rsid w:val="00D51593"/>
    <w:rsid w:val="00D51F3F"/>
    <w:rsid w:val="00D5246F"/>
    <w:rsid w:val="00D52818"/>
    <w:rsid w:val="00D5416F"/>
    <w:rsid w:val="00D54CC7"/>
    <w:rsid w:val="00D54F8A"/>
    <w:rsid w:val="00D55043"/>
    <w:rsid w:val="00D55634"/>
    <w:rsid w:val="00D5642A"/>
    <w:rsid w:val="00D564A2"/>
    <w:rsid w:val="00D576F4"/>
    <w:rsid w:val="00D60419"/>
    <w:rsid w:val="00D6225A"/>
    <w:rsid w:val="00D63A1D"/>
    <w:rsid w:val="00D63ECF"/>
    <w:rsid w:val="00D64E68"/>
    <w:rsid w:val="00D658FA"/>
    <w:rsid w:val="00D70191"/>
    <w:rsid w:val="00D7047E"/>
    <w:rsid w:val="00D711D8"/>
    <w:rsid w:val="00D72CF7"/>
    <w:rsid w:val="00D75DA9"/>
    <w:rsid w:val="00D779C8"/>
    <w:rsid w:val="00D8057F"/>
    <w:rsid w:val="00D81AB8"/>
    <w:rsid w:val="00D8282D"/>
    <w:rsid w:val="00D8328D"/>
    <w:rsid w:val="00D83359"/>
    <w:rsid w:val="00D85B02"/>
    <w:rsid w:val="00D869BF"/>
    <w:rsid w:val="00D86B27"/>
    <w:rsid w:val="00D87E60"/>
    <w:rsid w:val="00D9301D"/>
    <w:rsid w:val="00D934B2"/>
    <w:rsid w:val="00D93C41"/>
    <w:rsid w:val="00D9700A"/>
    <w:rsid w:val="00D9715F"/>
    <w:rsid w:val="00DA07E0"/>
    <w:rsid w:val="00DA1849"/>
    <w:rsid w:val="00DA2101"/>
    <w:rsid w:val="00DA2525"/>
    <w:rsid w:val="00DA419A"/>
    <w:rsid w:val="00DA675E"/>
    <w:rsid w:val="00DA7FCE"/>
    <w:rsid w:val="00DB0CBB"/>
    <w:rsid w:val="00DB0D4A"/>
    <w:rsid w:val="00DB1C11"/>
    <w:rsid w:val="00DB225A"/>
    <w:rsid w:val="00DB267A"/>
    <w:rsid w:val="00DB29EC"/>
    <w:rsid w:val="00DB395D"/>
    <w:rsid w:val="00DB3B09"/>
    <w:rsid w:val="00DB4F20"/>
    <w:rsid w:val="00DB4FF8"/>
    <w:rsid w:val="00DB509E"/>
    <w:rsid w:val="00DB5F39"/>
    <w:rsid w:val="00DB5FB2"/>
    <w:rsid w:val="00DB65CA"/>
    <w:rsid w:val="00DC0008"/>
    <w:rsid w:val="00DC09EC"/>
    <w:rsid w:val="00DC2CA6"/>
    <w:rsid w:val="00DC5996"/>
    <w:rsid w:val="00DC5E8B"/>
    <w:rsid w:val="00DC697C"/>
    <w:rsid w:val="00DD0A0B"/>
    <w:rsid w:val="00DD1FED"/>
    <w:rsid w:val="00DD4643"/>
    <w:rsid w:val="00DD4CB3"/>
    <w:rsid w:val="00DD5658"/>
    <w:rsid w:val="00DD7EE6"/>
    <w:rsid w:val="00DE0069"/>
    <w:rsid w:val="00DE07C1"/>
    <w:rsid w:val="00DE1129"/>
    <w:rsid w:val="00DE1148"/>
    <w:rsid w:val="00DE1B09"/>
    <w:rsid w:val="00DE22BD"/>
    <w:rsid w:val="00DE2BF0"/>
    <w:rsid w:val="00DE3C6E"/>
    <w:rsid w:val="00DE4365"/>
    <w:rsid w:val="00DE6B9A"/>
    <w:rsid w:val="00DE74E3"/>
    <w:rsid w:val="00DF044D"/>
    <w:rsid w:val="00DF1249"/>
    <w:rsid w:val="00DF2929"/>
    <w:rsid w:val="00DF4663"/>
    <w:rsid w:val="00DF48CB"/>
    <w:rsid w:val="00DF7063"/>
    <w:rsid w:val="00E00D93"/>
    <w:rsid w:val="00E01389"/>
    <w:rsid w:val="00E028D5"/>
    <w:rsid w:val="00E040E7"/>
    <w:rsid w:val="00E043E2"/>
    <w:rsid w:val="00E049BC"/>
    <w:rsid w:val="00E0605C"/>
    <w:rsid w:val="00E064BA"/>
    <w:rsid w:val="00E06934"/>
    <w:rsid w:val="00E10916"/>
    <w:rsid w:val="00E14A07"/>
    <w:rsid w:val="00E154F4"/>
    <w:rsid w:val="00E16E03"/>
    <w:rsid w:val="00E16E0E"/>
    <w:rsid w:val="00E2259F"/>
    <w:rsid w:val="00E248DD"/>
    <w:rsid w:val="00E24E2C"/>
    <w:rsid w:val="00E2508A"/>
    <w:rsid w:val="00E2637F"/>
    <w:rsid w:val="00E27D8B"/>
    <w:rsid w:val="00E27DF9"/>
    <w:rsid w:val="00E304A2"/>
    <w:rsid w:val="00E3099B"/>
    <w:rsid w:val="00E31040"/>
    <w:rsid w:val="00E3258B"/>
    <w:rsid w:val="00E339CE"/>
    <w:rsid w:val="00E349D0"/>
    <w:rsid w:val="00E37BF4"/>
    <w:rsid w:val="00E37D69"/>
    <w:rsid w:val="00E40B0E"/>
    <w:rsid w:val="00E4139A"/>
    <w:rsid w:val="00E42C2B"/>
    <w:rsid w:val="00E42D37"/>
    <w:rsid w:val="00E43747"/>
    <w:rsid w:val="00E4449F"/>
    <w:rsid w:val="00E45738"/>
    <w:rsid w:val="00E4577E"/>
    <w:rsid w:val="00E45FF7"/>
    <w:rsid w:val="00E463FE"/>
    <w:rsid w:val="00E4658C"/>
    <w:rsid w:val="00E475DA"/>
    <w:rsid w:val="00E47EB2"/>
    <w:rsid w:val="00E51616"/>
    <w:rsid w:val="00E51B70"/>
    <w:rsid w:val="00E5469B"/>
    <w:rsid w:val="00E55AF2"/>
    <w:rsid w:val="00E574F7"/>
    <w:rsid w:val="00E57EA6"/>
    <w:rsid w:val="00E60645"/>
    <w:rsid w:val="00E60991"/>
    <w:rsid w:val="00E60CD0"/>
    <w:rsid w:val="00E60DE2"/>
    <w:rsid w:val="00E6206C"/>
    <w:rsid w:val="00E647BC"/>
    <w:rsid w:val="00E7025A"/>
    <w:rsid w:val="00E717FD"/>
    <w:rsid w:val="00E71874"/>
    <w:rsid w:val="00E73189"/>
    <w:rsid w:val="00E74C6E"/>
    <w:rsid w:val="00E7549C"/>
    <w:rsid w:val="00E76751"/>
    <w:rsid w:val="00E76BC6"/>
    <w:rsid w:val="00E80276"/>
    <w:rsid w:val="00E825D1"/>
    <w:rsid w:val="00E839FA"/>
    <w:rsid w:val="00E84A08"/>
    <w:rsid w:val="00E84C11"/>
    <w:rsid w:val="00E85527"/>
    <w:rsid w:val="00E869C2"/>
    <w:rsid w:val="00E87035"/>
    <w:rsid w:val="00E8738D"/>
    <w:rsid w:val="00E877B5"/>
    <w:rsid w:val="00E90496"/>
    <w:rsid w:val="00E90A4D"/>
    <w:rsid w:val="00E9113B"/>
    <w:rsid w:val="00E9150E"/>
    <w:rsid w:val="00E934F8"/>
    <w:rsid w:val="00E94047"/>
    <w:rsid w:val="00E94563"/>
    <w:rsid w:val="00E94B22"/>
    <w:rsid w:val="00E94BD7"/>
    <w:rsid w:val="00E9563B"/>
    <w:rsid w:val="00E96D2B"/>
    <w:rsid w:val="00EA0872"/>
    <w:rsid w:val="00EA11A6"/>
    <w:rsid w:val="00EA188B"/>
    <w:rsid w:val="00EA297D"/>
    <w:rsid w:val="00EA32CE"/>
    <w:rsid w:val="00EA35A2"/>
    <w:rsid w:val="00EA5CCE"/>
    <w:rsid w:val="00EB190B"/>
    <w:rsid w:val="00EB1C47"/>
    <w:rsid w:val="00EB1E8D"/>
    <w:rsid w:val="00EB2B3F"/>
    <w:rsid w:val="00EB4076"/>
    <w:rsid w:val="00EB53FC"/>
    <w:rsid w:val="00EC1E49"/>
    <w:rsid w:val="00EC2750"/>
    <w:rsid w:val="00EC2DC3"/>
    <w:rsid w:val="00ED081F"/>
    <w:rsid w:val="00ED0E03"/>
    <w:rsid w:val="00ED12AA"/>
    <w:rsid w:val="00ED132A"/>
    <w:rsid w:val="00ED1BC8"/>
    <w:rsid w:val="00ED3DE4"/>
    <w:rsid w:val="00ED4726"/>
    <w:rsid w:val="00EE0FD9"/>
    <w:rsid w:val="00EE2B6D"/>
    <w:rsid w:val="00EE2C31"/>
    <w:rsid w:val="00EE361B"/>
    <w:rsid w:val="00EE4742"/>
    <w:rsid w:val="00EE4E6F"/>
    <w:rsid w:val="00EE516D"/>
    <w:rsid w:val="00EE5584"/>
    <w:rsid w:val="00EE5654"/>
    <w:rsid w:val="00EE67F9"/>
    <w:rsid w:val="00EE770C"/>
    <w:rsid w:val="00EE7A40"/>
    <w:rsid w:val="00EF0BB0"/>
    <w:rsid w:val="00EF15AE"/>
    <w:rsid w:val="00EF1CAB"/>
    <w:rsid w:val="00EF1E03"/>
    <w:rsid w:val="00EF2568"/>
    <w:rsid w:val="00EF3B07"/>
    <w:rsid w:val="00EF4222"/>
    <w:rsid w:val="00EF4612"/>
    <w:rsid w:val="00EF69FC"/>
    <w:rsid w:val="00EF7A4A"/>
    <w:rsid w:val="00F0072A"/>
    <w:rsid w:val="00F008EA"/>
    <w:rsid w:val="00F00B4B"/>
    <w:rsid w:val="00F01B81"/>
    <w:rsid w:val="00F01D41"/>
    <w:rsid w:val="00F01D74"/>
    <w:rsid w:val="00F04E2D"/>
    <w:rsid w:val="00F066A3"/>
    <w:rsid w:val="00F07118"/>
    <w:rsid w:val="00F077C4"/>
    <w:rsid w:val="00F111D2"/>
    <w:rsid w:val="00F1350D"/>
    <w:rsid w:val="00F135E6"/>
    <w:rsid w:val="00F14C4D"/>
    <w:rsid w:val="00F15054"/>
    <w:rsid w:val="00F20736"/>
    <w:rsid w:val="00F23CC6"/>
    <w:rsid w:val="00F243AC"/>
    <w:rsid w:val="00F24906"/>
    <w:rsid w:val="00F25477"/>
    <w:rsid w:val="00F2566C"/>
    <w:rsid w:val="00F26353"/>
    <w:rsid w:val="00F268DE"/>
    <w:rsid w:val="00F26B1A"/>
    <w:rsid w:val="00F2700E"/>
    <w:rsid w:val="00F279F5"/>
    <w:rsid w:val="00F3051B"/>
    <w:rsid w:val="00F30698"/>
    <w:rsid w:val="00F30B1A"/>
    <w:rsid w:val="00F32A57"/>
    <w:rsid w:val="00F335B6"/>
    <w:rsid w:val="00F33A15"/>
    <w:rsid w:val="00F3674C"/>
    <w:rsid w:val="00F3708A"/>
    <w:rsid w:val="00F37A22"/>
    <w:rsid w:val="00F37DF9"/>
    <w:rsid w:val="00F37F9E"/>
    <w:rsid w:val="00F410B2"/>
    <w:rsid w:val="00F42631"/>
    <w:rsid w:val="00F42C2B"/>
    <w:rsid w:val="00F47CF7"/>
    <w:rsid w:val="00F5001D"/>
    <w:rsid w:val="00F51341"/>
    <w:rsid w:val="00F515D7"/>
    <w:rsid w:val="00F5275F"/>
    <w:rsid w:val="00F537F5"/>
    <w:rsid w:val="00F5394E"/>
    <w:rsid w:val="00F5500E"/>
    <w:rsid w:val="00F5573C"/>
    <w:rsid w:val="00F559A1"/>
    <w:rsid w:val="00F55C26"/>
    <w:rsid w:val="00F56DC7"/>
    <w:rsid w:val="00F6028B"/>
    <w:rsid w:val="00F60CC3"/>
    <w:rsid w:val="00F61BEF"/>
    <w:rsid w:val="00F62555"/>
    <w:rsid w:val="00F6266F"/>
    <w:rsid w:val="00F627CB"/>
    <w:rsid w:val="00F62A18"/>
    <w:rsid w:val="00F62A77"/>
    <w:rsid w:val="00F62EC7"/>
    <w:rsid w:val="00F6308D"/>
    <w:rsid w:val="00F63595"/>
    <w:rsid w:val="00F64208"/>
    <w:rsid w:val="00F67807"/>
    <w:rsid w:val="00F678E5"/>
    <w:rsid w:val="00F67EA6"/>
    <w:rsid w:val="00F70166"/>
    <w:rsid w:val="00F71817"/>
    <w:rsid w:val="00F720BF"/>
    <w:rsid w:val="00F73468"/>
    <w:rsid w:val="00F764D2"/>
    <w:rsid w:val="00F76A66"/>
    <w:rsid w:val="00F773A8"/>
    <w:rsid w:val="00F77F3F"/>
    <w:rsid w:val="00F80E6E"/>
    <w:rsid w:val="00F812EA"/>
    <w:rsid w:val="00F814F7"/>
    <w:rsid w:val="00F81BAD"/>
    <w:rsid w:val="00F8243D"/>
    <w:rsid w:val="00F82C5D"/>
    <w:rsid w:val="00F83B7A"/>
    <w:rsid w:val="00F85674"/>
    <w:rsid w:val="00F859F1"/>
    <w:rsid w:val="00F86D8B"/>
    <w:rsid w:val="00F873BD"/>
    <w:rsid w:val="00F875FD"/>
    <w:rsid w:val="00F87CDC"/>
    <w:rsid w:val="00F90D69"/>
    <w:rsid w:val="00F91135"/>
    <w:rsid w:val="00F912A1"/>
    <w:rsid w:val="00F92804"/>
    <w:rsid w:val="00F930BF"/>
    <w:rsid w:val="00F9384B"/>
    <w:rsid w:val="00F943FE"/>
    <w:rsid w:val="00F95D57"/>
    <w:rsid w:val="00F96047"/>
    <w:rsid w:val="00F974AC"/>
    <w:rsid w:val="00F97AD7"/>
    <w:rsid w:val="00FA1699"/>
    <w:rsid w:val="00FA28FB"/>
    <w:rsid w:val="00FA41D5"/>
    <w:rsid w:val="00FA4BD6"/>
    <w:rsid w:val="00FB0959"/>
    <w:rsid w:val="00FB0D39"/>
    <w:rsid w:val="00FB3914"/>
    <w:rsid w:val="00FB3EC8"/>
    <w:rsid w:val="00FB4674"/>
    <w:rsid w:val="00FB4957"/>
    <w:rsid w:val="00FB4A97"/>
    <w:rsid w:val="00FB52A5"/>
    <w:rsid w:val="00FB5637"/>
    <w:rsid w:val="00FB6341"/>
    <w:rsid w:val="00FB69AE"/>
    <w:rsid w:val="00FB7133"/>
    <w:rsid w:val="00FC03DF"/>
    <w:rsid w:val="00FC0961"/>
    <w:rsid w:val="00FC20CD"/>
    <w:rsid w:val="00FC3666"/>
    <w:rsid w:val="00FC3A99"/>
    <w:rsid w:val="00FC4C65"/>
    <w:rsid w:val="00FC52C2"/>
    <w:rsid w:val="00FC66E7"/>
    <w:rsid w:val="00FC73FF"/>
    <w:rsid w:val="00FC77B8"/>
    <w:rsid w:val="00FD0237"/>
    <w:rsid w:val="00FD0FAB"/>
    <w:rsid w:val="00FD136D"/>
    <w:rsid w:val="00FD33ED"/>
    <w:rsid w:val="00FD49FB"/>
    <w:rsid w:val="00FD5938"/>
    <w:rsid w:val="00FE30B7"/>
    <w:rsid w:val="00FE3D60"/>
    <w:rsid w:val="00FE4963"/>
    <w:rsid w:val="00FE49F1"/>
    <w:rsid w:val="00FE52E5"/>
    <w:rsid w:val="00FE54C1"/>
    <w:rsid w:val="00FE5D04"/>
    <w:rsid w:val="00FE6509"/>
    <w:rsid w:val="00FE6A6D"/>
    <w:rsid w:val="00FE6D53"/>
    <w:rsid w:val="00FE6F2A"/>
    <w:rsid w:val="00FE7D58"/>
    <w:rsid w:val="00FF044D"/>
    <w:rsid w:val="00FF0A85"/>
    <w:rsid w:val="00FF1DBD"/>
    <w:rsid w:val="00FF2B5A"/>
    <w:rsid w:val="00FF319A"/>
    <w:rsid w:val="00FF3598"/>
    <w:rsid w:val="00FF36A6"/>
    <w:rsid w:val="00FF398D"/>
    <w:rsid w:val="00FF45AA"/>
    <w:rsid w:val="00FF4805"/>
    <w:rsid w:val="00FF4A40"/>
    <w:rsid w:val="00FF586E"/>
    <w:rsid w:val="00FF673E"/>
    <w:rsid w:val="00FF6C21"/>
    <w:rsid w:val="00FF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934819C"/>
  <w15:docId w15:val="{684FC21B-545C-4FA2-AF7C-EF0199C0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新細明體." w:eastAsia="新細明體." w:hAnsi="Times New Roman" w:cs="新細明體.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34BE"/>
    <w:pPr>
      <w:widowControl w:val="0"/>
    </w:pPr>
    <w:rPr>
      <w:color w:val="000000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F743B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0">
    <w:name w:val="heading 2"/>
    <w:basedOn w:val="a"/>
    <w:next w:val="a"/>
    <w:link w:val="21"/>
    <w:uiPriority w:val="9"/>
    <w:qFormat/>
    <w:rsid w:val="005F743B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9"/>
    <w:qFormat/>
    <w:rsid w:val="00A379F8"/>
    <w:pPr>
      <w:keepNext/>
      <w:spacing w:line="720" w:lineRule="auto"/>
      <w:outlineLvl w:val="2"/>
    </w:pPr>
    <w:rPr>
      <w:rFonts w:ascii="Cambria" w:eastAsia="新細明體" w:hAnsi="Cambria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5F743B"/>
    <w:rPr>
      <w:rFonts w:ascii="Cambria" w:hAnsi="Cambria" w:cs="Times New Roman"/>
      <w:b/>
      <w:bCs/>
      <w:kern w:val="52"/>
      <w:sz w:val="52"/>
      <w:szCs w:val="52"/>
    </w:rPr>
  </w:style>
  <w:style w:type="character" w:customStyle="1" w:styleId="21">
    <w:name w:val="標題 2 字元"/>
    <w:basedOn w:val="a0"/>
    <w:link w:val="20"/>
    <w:uiPriority w:val="9"/>
    <w:locked/>
    <w:rsid w:val="005F743B"/>
    <w:rPr>
      <w:rFonts w:ascii="Cambria" w:hAnsi="Cambria" w:cs="Times New Roman"/>
      <w:b/>
      <w:bCs/>
      <w:kern w:val="2"/>
      <w:sz w:val="48"/>
      <w:szCs w:val="48"/>
    </w:rPr>
  </w:style>
  <w:style w:type="character" w:customStyle="1" w:styleId="30">
    <w:name w:val="標題 3 字元"/>
    <w:basedOn w:val="a0"/>
    <w:link w:val="3"/>
    <w:uiPriority w:val="99"/>
    <w:locked/>
    <w:rsid w:val="00A379F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3">
    <w:name w:val="footer"/>
    <w:basedOn w:val="a"/>
    <w:link w:val="a4"/>
    <w:uiPriority w:val="99"/>
    <w:rsid w:val="00B034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locked/>
    <w:rsid w:val="00B034BE"/>
    <w:rPr>
      <w:rFonts w:cs="Times New Roman"/>
      <w:kern w:val="2"/>
    </w:rPr>
  </w:style>
  <w:style w:type="paragraph" w:styleId="a5">
    <w:name w:val="header"/>
    <w:basedOn w:val="a"/>
    <w:link w:val="a6"/>
    <w:uiPriority w:val="99"/>
    <w:rsid w:val="009E29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locked/>
    <w:rsid w:val="009E29AC"/>
    <w:rPr>
      <w:rFonts w:cs="Times New Roman"/>
      <w:kern w:val="2"/>
    </w:rPr>
  </w:style>
  <w:style w:type="paragraph" w:styleId="a7">
    <w:name w:val="List Paragraph"/>
    <w:basedOn w:val="a"/>
    <w:uiPriority w:val="99"/>
    <w:qFormat/>
    <w:rsid w:val="002B4880"/>
    <w:pPr>
      <w:ind w:leftChars="200" w:left="480"/>
    </w:pPr>
  </w:style>
  <w:style w:type="paragraph" w:styleId="a8">
    <w:name w:val="Body Text Indent"/>
    <w:basedOn w:val="a"/>
    <w:link w:val="a9"/>
    <w:uiPriority w:val="99"/>
    <w:rsid w:val="005F743B"/>
    <w:pPr>
      <w:ind w:firstLineChars="54" w:firstLine="151"/>
    </w:pPr>
    <w:rPr>
      <w:rFonts w:ascii="新細明體"/>
      <w:sz w:val="28"/>
      <w:szCs w:val="20"/>
    </w:rPr>
  </w:style>
  <w:style w:type="character" w:customStyle="1" w:styleId="a9">
    <w:name w:val="本文縮排 字元"/>
    <w:basedOn w:val="a0"/>
    <w:link w:val="a8"/>
    <w:uiPriority w:val="99"/>
    <w:locked/>
    <w:rsid w:val="005F743B"/>
    <w:rPr>
      <w:rFonts w:ascii="新細明體" w:cs="Times New Roman"/>
      <w:kern w:val="2"/>
      <w:sz w:val="28"/>
    </w:rPr>
  </w:style>
  <w:style w:type="paragraph" w:styleId="22">
    <w:name w:val="Body Text Indent 2"/>
    <w:basedOn w:val="a"/>
    <w:link w:val="23"/>
    <w:uiPriority w:val="99"/>
    <w:rsid w:val="005F743B"/>
    <w:pPr>
      <w:ind w:leftChars="56" w:left="694" w:hangingChars="200" w:hanging="560"/>
    </w:pPr>
    <w:rPr>
      <w:sz w:val="28"/>
      <w:szCs w:val="20"/>
    </w:rPr>
  </w:style>
  <w:style w:type="character" w:customStyle="1" w:styleId="23">
    <w:name w:val="本文縮排 2 字元"/>
    <w:basedOn w:val="a0"/>
    <w:link w:val="22"/>
    <w:uiPriority w:val="99"/>
    <w:locked/>
    <w:rsid w:val="005F743B"/>
    <w:rPr>
      <w:rFonts w:cs="Times New Roman"/>
      <w:kern w:val="2"/>
      <w:sz w:val="28"/>
    </w:rPr>
  </w:style>
  <w:style w:type="paragraph" w:styleId="31">
    <w:name w:val="Body Text Indent 3"/>
    <w:basedOn w:val="a"/>
    <w:link w:val="32"/>
    <w:uiPriority w:val="99"/>
    <w:rsid w:val="005F743B"/>
    <w:pPr>
      <w:ind w:leftChars="63" w:left="711" w:hangingChars="200" w:hanging="560"/>
    </w:pPr>
    <w:rPr>
      <w:sz w:val="28"/>
      <w:szCs w:val="20"/>
    </w:rPr>
  </w:style>
  <w:style w:type="character" w:customStyle="1" w:styleId="32">
    <w:name w:val="本文縮排 3 字元"/>
    <w:basedOn w:val="a0"/>
    <w:link w:val="31"/>
    <w:uiPriority w:val="99"/>
    <w:locked/>
    <w:rsid w:val="005F743B"/>
    <w:rPr>
      <w:rFonts w:cs="Times New Roman"/>
      <w:kern w:val="2"/>
      <w:sz w:val="28"/>
    </w:rPr>
  </w:style>
  <w:style w:type="paragraph" w:styleId="aa">
    <w:name w:val="Body Text"/>
    <w:basedOn w:val="a"/>
    <w:link w:val="ab"/>
    <w:uiPriority w:val="99"/>
    <w:rsid w:val="005F743B"/>
    <w:pPr>
      <w:spacing w:after="120"/>
    </w:pPr>
    <w:rPr>
      <w:szCs w:val="20"/>
    </w:rPr>
  </w:style>
  <w:style w:type="character" w:customStyle="1" w:styleId="ab">
    <w:name w:val="本文 字元"/>
    <w:basedOn w:val="a0"/>
    <w:link w:val="aa"/>
    <w:uiPriority w:val="99"/>
    <w:locked/>
    <w:rsid w:val="005F743B"/>
    <w:rPr>
      <w:rFonts w:cs="Times New Roman"/>
      <w:kern w:val="2"/>
      <w:sz w:val="24"/>
    </w:rPr>
  </w:style>
  <w:style w:type="character" w:styleId="ac">
    <w:name w:val="page number"/>
    <w:basedOn w:val="a0"/>
    <w:uiPriority w:val="99"/>
    <w:rsid w:val="005F743B"/>
    <w:rPr>
      <w:rFonts w:cs="Times New Roman"/>
    </w:rPr>
  </w:style>
  <w:style w:type="paragraph" w:styleId="Web">
    <w:name w:val="Normal (Web)"/>
    <w:basedOn w:val="a"/>
    <w:uiPriority w:val="99"/>
    <w:rsid w:val="005F743B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ad">
    <w:name w:val="規章標題"/>
    <w:basedOn w:val="a"/>
    <w:autoRedefine/>
    <w:uiPriority w:val="99"/>
    <w:rsid w:val="005F743B"/>
    <w:pPr>
      <w:autoSpaceDE w:val="0"/>
      <w:autoSpaceDN w:val="0"/>
      <w:adjustRightInd w:val="0"/>
      <w:spacing w:line="480" w:lineRule="exact"/>
      <w:jc w:val="both"/>
      <w:textAlignment w:val="baseline"/>
    </w:pPr>
    <w:rPr>
      <w:rFonts w:ascii="標楷體" w:eastAsia="標楷體" w:hAnsi="標楷體"/>
      <w:kern w:val="0"/>
      <w:sz w:val="28"/>
      <w:szCs w:val="28"/>
    </w:rPr>
  </w:style>
  <w:style w:type="table" w:styleId="ae">
    <w:name w:val="Table Grid"/>
    <w:basedOn w:val="a1"/>
    <w:uiPriority w:val="99"/>
    <w:rsid w:val="005F7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rsid w:val="005F743B"/>
    <w:rPr>
      <w:rFonts w:ascii="Cambria" w:hAnsi="Cambria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locked/>
    <w:rsid w:val="005F743B"/>
    <w:rPr>
      <w:rFonts w:ascii="Cambria" w:hAnsi="Cambria" w:cs="Times New Roman"/>
      <w:kern w:val="2"/>
      <w:sz w:val="18"/>
      <w:szCs w:val="18"/>
    </w:rPr>
  </w:style>
  <w:style w:type="paragraph" w:styleId="af1">
    <w:name w:val="Note Heading"/>
    <w:basedOn w:val="a"/>
    <w:next w:val="a"/>
    <w:link w:val="af2"/>
    <w:uiPriority w:val="99"/>
    <w:rsid w:val="00895BDD"/>
    <w:pPr>
      <w:jc w:val="center"/>
    </w:pPr>
    <w:rPr>
      <w:rFonts w:ascii="標楷體" w:eastAsia="標楷體" w:hAnsi="標楷體"/>
    </w:rPr>
  </w:style>
  <w:style w:type="character" w:customStyle="1" w:styleId="af2">
    <w:name w:val="註釋標題 字元"/>
    <w:basedOn w:val="a0"/>
    <w:link w:val="af1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styleId="af3">
    <w:name w:val="Closing"/>
    <w:basedOn w:val="a"/>
    <w:link w:val="af4"/>
    <w:uiPriority w:val="99"/>
    <w:rsid w:val="00895BDD"/>
    <w:pPr>
      <w:ind w:leftChars="1800" w:left="100"/>
    </w:pPr>
    <w:rPr>
      <w:rFonts w:ascii="標楷體" w:eastAsia="標楷體" w:hAnsi="標楷體"/>
    </w:rPr>
  </w:style>
  <w:style w:type="character" w:customStyle="1" w:styleId="af4">
    <w:name w:val="結語 字元"/>
    <w:basedOn w:val="a0"/>
    <w:link w:val="af3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customStyle="1" w:styleId="Default">
    <w:name w:val="Default"/>
    <w:rsid w:val="005B4CC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f5">
    <w:name w:val="TOC Heading"/>
    <w:basedOn w:val="1"/>
    <w:next w:val="a"/>
    <w:uiPriority w:val="39"/>
    <w:qFormat/>
    <w:rsid w:val="002E5CE0"/>
    <w:pPr>
      <w:keepLines/>
      <w:widowControl/>
      <w:spacing w:before="480" w:after="0" w:line="276" w:lineRule="auto"/>
      <w:outlineLvl w:val="9"/>
    </w:pPr>
    <w:rPr>
      <w:rFonts w:eastAsia="新細明體" w:cs="Times New Roman"/>
      <w:color w:val="365F91"/>
      <w:kern w:val="0"/>
      <w:sz w:val="28"/>
      <w:szCs w:val="28"/>
    </w:rPr>
  </w:style>
  <w:style w:type="paragraph" w:styleId="24">
    <w:name w:val="toc 2"/>
    <w:basedOn w:val="a"/>
    <w:next w:val="a"/>
    <w:autoRedefine/>
    <w:uiPriority w:val="39"/>
    <w:rsid w:val="00BA4117"/>
    <w:pPr>
      <w:tabs>
        <w:tab w:val="right" w:leader="dot" w:pos="9628"/>
      </w:tabs>
      <w:ind w:left="240"/>
    </w:pPr>
    <w:rPr>
      <w:rFonts w:ascii="Times New Roman" w:eastAsia="標楷體"/>
      <w:b/>
      <w:smallCaps/>
      <w:noProof/>
      <w:sz w:val="26"/>
      <w:szCs w:val="26"/>
    </w:rPr>
  </w:style>
  <w:style w:type="paragraph" w:styleId="11">
    <w:name w:val="toc 1"/>
    <w:basedOn w:val="a"/>
    <w:next w:val="a"/>
    <w:autoRedefine/>
    <w:uiPriority w:val="39"/>
    <w:rsid w:val="002A65AF"/>
    <w:pPr>
      <w:tabs>
        <w:tab w:val="right" w:leader="dot" w:pos="9628"/>
      </w:tabs>
      <w:jc w:val="center"/>
    </w:pPr>
    <w:rPr>
      <w:rFonts w:ascii="Times New Roman" w:eastAsia="標楷體" w:cs="Times New Roman"/>
      <w:b/>
      <w:bCs/>
      <w:caps/>
      <w:noProof/>
      <w:color w:val="auto"/>
      <w:sz w:val="28"/>
      <w:szCs w:val="26"/>
      <w:lang w:val="zh-TW"/>
    </w:rPr>
  </w:style>
  <w:style w:type="paragraph" w:styleId="33">
    <w:name w:val="toc 3"/>
    <w:basedOn w:val="a"/>
    <w:next w:val="a"/>
    <w:autoRedefine/>
    <w:uiPriority w:val="39"/>
    <w:rsid w:val="005900BA"/>
    <w:pPr>
      <w:tabs>
        <w:tab w:val="right" w:leader="dot" w:pos="9628"/>
      </w:tabs>
      <w:ind w:left="480"/>
    </w:pPr>
    <w:rPr>
      <w:rFonts w:ascii="Times New Roman" w:eastAsia="標楷體"/>
      <w:iCs/>
      <w:noProof/>
      <w:sz w:val="26"/>
      <w:szCs w:val="28"/>
    </w:rPr>
  </w:style>
  <w:style w:type="paragraph" w:styleId="4">
    <w:name w:val="toc 4"/>
    <w:basedOn w:val="a"/>
    <w:next w:val="a"/>
    <w:autoRedefine/>
    <w:uiPriority w:val="99"/>
    <w:rsid w:val="002E5CE0"/>
    <w:pPr>
      <w:ind w:left="720"/>
    </w:pPr>
    <w:rPr>
      <w:rFonts w:asciiTheme="minorHAnsi" w:hAnsiTheme="minorHAnsi"/>
      <w:sz w:val="18"/>
      <w:szCs w:val="18"/>
    </w:rPr>
  </w:style>
  <w:style w:type="paragraph" w:styleId="5">
    <w:name w:val="toc 5"/>
    <w:basedOn w:val="a"/>
    <w:next w:val="a"/>
    <w:autoRedefine/>
    <w:uiPriority w:val="99"/>
    <w:rsid w:val="002E5CE0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99"/>
    <w:rsid w:val="002E5CE0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99"/>
    <w:rsid w:val="002E5CE0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99"/>
    <w:rsid w:val="002E5CE0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99"/>
    <w:rsid w:val="002E5CE0"/>
    <w:pPr>
      <w:ind w:left="1920"/>
    </w:pPr>
    <w:rPr>
      <w:rFonts w:asciiTheme="minorHAnsi" w:hAnsiTheme="minorHAnsi"/>
      <w:sz w:val="18"/>
      <w:szCs w:val="18"/>
    </w:rPr>
  </w:style>
  <w:style w:type="character" w:styleId="af6">
    <w:name w:val="Hyperlink"/>
    <w:basedOn w:val="a0"/>
    <w:uiPriority w:val="99"/>
    <w:rsid w:val="002E5CE0"/>
    <w:rPr>
      <w:rFonts w:cs="Times New Roman"/>
      <w:color w:val="0000FF"/>
      <w:u w:val="single"/>
    </w:rPr>
  </w:style>
  <w:style w:type="numbering" w:customStyle="1" w:styleId="2">
    <w:name w:val="樣式2"/>
    <w:rsid w:val="004F42E5"/>
    <w:pPr>
      <w:numPr>
        <w:numId w:val="1"/>
      </w:numPr>
    </w:pPr>
  </w:style>
  <w:style w:type="character" w:styleId="af7">
    <w:name w:val="Strong"/>
    <w:basedOn w:val="a0"/>
    <w:uiPriority w:val="22"/>
    <w:qFormat/>
    <w:locked/>
    <w:rsid w:val="002D308E"/>
    <w:rPr>
      <w:b/>
      <w:bCs/>
    </w:rPr>
  </w:style>
  <w:style w:type="paragraph" w:customStyle="1" w:styleId="xmsolistparagraph">
    <w:name w:val="x_msolistparagraph"/>
    <w:basedOn w:val="a"/>
    <w:rsid w:val="0012301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</w:rPr>
  </w:style>
  <w:style w:type="paragraph" w:customStyle="1" w:styleId="12">
    <w:name w:val="清單段落1"/>
    <w:basedOn w:val="a"/>
    <w:rsid w:val="004B4C63"/>
    <w:pPr>
      <w:ind w:leftChars="200" w:left="480"/>
    </w:pPr>
  </w:style>
  <w:style w:type="paragraph" w:styleId="af8">
    <w:name w:val="Title"/>
    <w:basedOn w:val="a"/>
    <w:next w:val="a"/>
    <w:link w:val="af9"/>
    <w:uiPriority w:val="10"/>
    <w:qFormat/>
    <w:locked/>
    <w:rsid w:val="003B0CD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0"/>
    <w:link w:val="af8"/>
    <w:uiPriority w:val="10"/>
    <w:rsid w:val="003B0CDA"/>
    <w:rPr>
      <w:rFonts w:asciiTheme="majorHAnsi" w:eastAsiaTheme="majorEastAsia" w:hAnsiTheme="majorHAnsi" w:cstheme="majorBidi"/>
      <w:b/>
      <w:bCs/>
      <w:color w:val="000000"/>
      <w:kern w:val="2"/>
      <w:sz w:val="32"/>
      <w:szCs w:val="32"/>
    </w:rPr>
  </w:style>
  <w:style w:type="paragraph" w:customStyle="1" w:styleId="1title">
    <w:name w:val="1.title"/>
    <w:basedOn w:val="af8"/>
    <w:link w:val="1title0"/>
    <w:autoRedefine/>
    <w:qFormat/>
    <w:rsid w:val="00C41D20"/>
    <w:pPr>
      <w:spacing w:before="120" w:after="120" w:line="320" w:lineRule="exact"/>
      <w:ind w:left="283" w:hangingChars="101" w:hanging="283"/>
      <w:jc w:val="left"/>
      <w:outlineLvl w:val="1"/>
    </w:pPr>
    <w:rPr>
      <w:rFonts w:ascii="Times New Roman" w:eastAsia="標楷體" w:hAnsi="Times New Roman"/>
      <w:sz w:val="28"/>
    </w:rPr>
  </w:style>
  <w:style w:type="paragraph" w:customStyle="1" w:styleId="title">
    <w:name w:val="壹、title"/>
    <w:basedOn w:val="1"/>
    <w:link w:val="title0"/>
    <w:qFormat/>
    <w:rsid w:val="00E06934"/>
    <w:pPr>
      <w:spacing w:before="0" w:after="0" w:line="240" w:lineRule="auto"/>
    </w:pPr>
    <w:rPr>
      <w:rFonts w:ascii="標楷體" w:eastAsia="標楷體" w:hAnsi="標楷體"/>
      <w:color w:val="auto"/>
      <w:sz w:val="36"/>
      <w:szCs w:val="36"/>
    </w:rPr>
  </w:style>
  <w:style w:type="character" w:customStyle="1" w:styleId="1title0">
    <w:name w:val="1.title 字元"/>
    <w:basedOn w:val="af9"/>
    <w:link w:val="1title"/>
    <w:rsid w:val="00C41D20"/>
    <w:rPr>
      <w:rFonts w:ascii="Times New Roman" w:eastAsia="標楷體" w:hAnsiTheme="majorHAnsi" w:cstheme="majorBidi"/>
      <w:b/>
      <w:bCs/>
      <w:color w:val="000000"/>
      <w:kern w:val="2"/>
      <w:sz w:val="28"/>
      <w:szCs w:val="32"/>
    </w:rPr>
  </w:style>
  <w:style w:type="paragraph" w:customStyle="1" w:styleId="title1">
    <w:name w:val="一、title"/>
    <w:basedOn w:val="20"/>
    <w:link w:val="title2"/>
    <w:autoRedefine/>
    <w:qFormat/>
    <w:rsid w:val="00CD5A20"/>
    <w:pPr>
      <w:spacing w:afterLines="50" w:after="180" w:line="360" w:lineRule="exact"/>
    </w:pPr>
    <w:rPr>
      <w:rFonts w:ascii="標楷體" w:eastAsia="標楷體" w:hAnsi="標楷體"/>
      <w:color w:val="0000FF"/>
      <w:sz w:val="32"/>
      <w:szCs w:val="32"/>
    </w:rPr>
  </w:style>
  <w:style w:type="character" w:customStyle="1" w:styleId="title0">
    <w:name w:val="壹、title 字元"/>
    <w:basedOn w:val="10"/>
    <w:link w:val="title"/>
    <w:rsid w:val="00E06934"/>
    <w:rPr>
      <w:rFonts w:ascii="標楷體" w:eastAsia="標楷體" w:hAnsi="標楷體" w:cs="Times New Roman"/>
      <w:b/>
      <w:bCs/>
      <w:kern w:val="52"/>
      <w:sz w:val="36"/>
      <w:szCs w:val="36"/>
    </w:rPr>
  </w:style>
  <w:style w:type="character" w:customStyle="1" w:styleId="title2">
    <w:name w:val="一、title 字元"/>
    <w:basedOn w:val="21"/>
    <w:link w:val="title1"/>
    <w:rsid w:val="00CD5A20"/>
    <w:rPr>
      <w:rFonts w:ascii="標楷體" w:eastAsia="標楷體" w:hAnsi="標楷體" w:cs="Times New Roman"/>
      <w:b/>
      <w:bCs/>
      <w:color w:val="0000FF"/>
      <w:kern w:val="2"/>
      <w:sz w:val="32"/>
      <w:szCs w:val="32"/>
    </w:rPr>
  </w:style>
  <w:style w:type="character" w:styleId="afa">
    <w:name w:val="annotation reference"/>
    <w:basedOn w:val="a0"/>
    <w:uiPriority w:val="99"/>
    <w:semiHidden/>
    <w:unhideWhenUsed/>
    <w:rsid w:val="003B14A4"/>
    <w:rPr>
      <w:sz w:val="18"/>
      <w:szCs w:val="18"/>
    </w:rPr>
  </w:style>
  <w:style w:type="paragraph" w:styleId="afb">
    <w:name w:val="annotation text"/>
    <w:basedOn w:val="a"/>
    <w:link w:val="afc"/>
    <w:uiPriority w:val="99"/>
    <w:semiHidden/>
    <w:unhideWhenUsed/>
    <w:rsid w:val="003B14A4"/>
  </w:style>
  <w:style w:type="character" w:customStyle="1" w:styleId="afc">
    <w:name w:val="註解文字 字元"/>
    <w:basedOn w:val="a0"/>
    <w:link w:val="afb"/>
    <w:uiPriority w:val="99"/>
    <w:semiHidden/>
    <w:rsid w:val="003B14A4"/>
    <w:rPr>
      <w:color w:val="000000"/>
      <w:kern w:val="2"/>
      <w:sz w:val="24"/>
      <w:szCs w:val="24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3B14A4"/>
    <w:rPr>
      <w:b/>
      <w:bCs/>
    </w:rPr>
  </w:style>
  <w:style w:type="character" w:customStyle="1" w:styleId="afe">
    <w:name w:val="註解主旨 字元"/>
    <w:basedOn w:val="afc"/>
    <w:link w:val="afd"/>
    <w:uiPriority w:val="99"/>
    <w:semiHidden/>
    <w:rsid w:val="003B14A4"/>
    <w:rPr>
      <w:b/>
      <w:bCs/>
      <w:color w:val="000000"/>
      <w:kern w:val="2"/>
      <w:sz w:val="24"/>
      <w:szCs w:val="24"/>
    </w:rPr>
  </w:style>
  <w:style w:type="paragraph" w:customStyle="1" w:styleId="TableParagraph">
    <w:name w:val="Table Paragraph"/>
    <w:basedOn w:val="a"/>
    <w:uiPriority w:val="1"/>
    <w:qFormat/>
    <w:rsid w:val="008B089B"/>
    <w:pPr>
      <w:autoSpaceDE w:val="0"/>
      <w:autoSpaceDN w:val="0"/>
    </w:pPr>
    <w:rPr>
      <w:rFonts w:ascii="SimSun" w:eastAsia="SimSun" w:hAnsi="SimSun" w:cs="SimSun"/>
      <w:color w:val="auto"/>
      <w:kern w:val="0"/>
      <w:sz w:val="22"/>
      <w:szCs w:val="22"/>
    </w:rPr>
  </w:style>
  <w:style w:type="paragraph" w:customStyle="1" w:styleId="25">
    <w:name w:val="清單段落2"/>
    <w:basedOn w:val="a"/>
    <w:rsid w:val="001065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54B6985-F63B-4C1B-B909-A5662057D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702</Words>
  <Characters>4003</Characters>
  <Application>Microsoft Office Word</Application>
  <DocSecurity>0</DocSecurity>
  <Lines>33</Lines>
  <Paragraphs>9</Paragraphs>
  <ScaleCrop>false</ScaleCrop>
  <Company>SYNNEX</Company>
  <LinksUpToDate>false</LinksUpToDate>
  <CharactersWithSpaces>4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zao</dc:creator>
  <cp:lastModifiedBy>wenzao</cp:lastModifiedBy>
  <cp:revision>2</cp:revision>
  <cp:lastPrinted>2022-09-29T00:51:00Z</cp:lastPrinted>
  <dcterms:created xsi:type="dcterms:W3CDTF">2022-10-03T02:57:00Z</dcterms:created>
  <dcterms:modified xsi:type="dcterms:W3CDTF">2022-10-03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76ec591f99ba4ce6722ab41c1c98d6005d6e017f6dd262c72bda25bccae47</vt:lpwstr>
  </property>
</Properties>
</file>